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6E41CB07" w:rsidR="00A77F02" w:rsidRDefault="00BA32B3"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r>
        <w:rPr>
          <w:rStyle w:val="FootnoteReference"/>
          <w:rFonts w:ascii="Baskerville Old Face" w:hAnsi="Baskerville Old Face" w:cs="Arial"/>
          <w:b/>
          <w:color w:val="003057"/>
          <w:sz w:val="44"/>
        </w:rPr>
        <w:footnoteReference w:id="1"/>
      </w:r>
    </w:p>
    <w:p w14:paraId="7E08713A" w14:textId="0CCA0D68" w:rsidR="00862194" w:rsidRPr="00C54838" w:rsidRDefault="00C54838" w:rsidP="00862194">
      <w:pPr>
        <w:spacing w:after="0" w:line="240" w:lineRule="auto"/>
        <w:jc w:val="center"/>
        <w:rPr>
          <w:rFonts w:ascii="Baskerville Old Face" w:hAnsi="Baskerville Old Face" w:cs="Arial"/>
          <w:b/>
          <w:color w:val="003057"/>
          <w:sz w:val="40"/>
          <w:szCs w:val="20"/>
        </w:rPr>
      </w:pPr>
      <w:r w:rsidRPr="00C54838">
        <w:rPr>
          <w:rFonts w:ascii="Baskerville Old Face" w:hAnsi="Baskerville Old Face" w:cs="Arial"/>
          <w:b/>
          <w:color w:val="003057"/>
          <w:sz w:val="40"/>
          <w:szCs w:val="20"/>
        </w:rPr>
        <w:t xml:space="preserve">Customer Relations Management System </w:t>
      </w:r>
      <w:r w:rsidR="004912E9" w:rsidRPr="00C54838">
        <w:rPr>
          <w:rFonts w:ascii="Baskerville Old Face" w:hAnsi="Baskerville Old Face" w:cs="Arial"/>
          <w:b/>
          <w:color w:val="003057"/>
          <w:sz w:val="40"/>
          <w:szCs w:val="20"/>
        </w:rPr>
        <w:t xml:space="preserve">Design </w:t>
      </w:r>
      <w:r w:rsidRPr="00C54838">
        <w:rPr>
          <w:rFonts w:ascii="Baskerville Old Face" w:hAnsi="Baskerville Old Face" w:cs="Arial"/>
          <w:b/>
          <w:color w:val="003057"/>
          <w:sz w:val="40"/>
          <w:szCs w:val="20"/>
        </w:rPr>
        <w:t>Proposal</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2AAB0566" w14:textId="46E6EDF7" w:rsidR="00CF2520" w:rsidRDefault="00A84915" w:rsidP="00CF2520">
                <w:pPr>
                  <w:pStyle w:val="NoSpacing"/>
                  <w:rPr>
                    <w:color w:val="2E74B5" w:themeColor="accent1" w:themeShade="BF"/>
                    <w:sz w:val="24"/>
                  </w:rPr>
                </w:pPr>
                <w:r>
                  <w:rPr>
                    <w:color w:val="2E74B5" w:themeColor="accent1" w:themeShade="BF"/>
                    <w:sz w:val="24"/>
                    <w:szCs w:val="24"/>
                  </w:rPr>
                  <w:t>ProManagemen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EndPr/>
            <w:sdtContent>
              <w:p w14:paraId="1FCA4599" w14:textId="35D09482" w:rsidR="00CF2520" w:rsidRDefault="00A84915"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Flownamics</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371DA3" w14:textId="6EE5BCB9" w:rsidR="00CF2520" w:rsidRDefault="00A84915" w:rsidP="00CF2520">
                <w:pPr>
                  <w:pStyle w:val="NoSpacing"/>
                  <w:rPr>
                    <w:color w:val="2E74B5" w:themeColor="accent1" w:themeShade="BF"/>
                    <w:sz w:val="24"/>
                  </w:rPr>
                </w:pPr>
                <w:r>
                  <w:rPr>
                    <w:color w:val="2E74B5" w:themeColor="accent1" w:themeShade="BF"/>
                    <w:sz w:val="24"/>
                    <w:szCs w:val="24"/>
                  </w:rPr>
                  <w:t>CRM System</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sdtContent>
              <w:p w14:paraId="0CECDC21" w14:textId="6595221B" w:rsidR="00CF2520" w:rsidRDefault="00BA32B3" w:rsidP="00CF2520">
                <w:pPr>
                  <w:pStyle w:val="NoSpacing"/>
                  <w:rPr>
                    <w:color w:val="5B9BD5" w:themeColor="accent1"/>
                    <w:sz w:val="28"/>
                    <w:szCs w:val="28"/>
                  </w:rPr>
                </w:pPr>
                <w:r>
                  <w:rPr>
                    <w:color w:val="5B9BD5" w:themeColor="accent1"/>
                    <w:sz w:val="28"/>
                    <w:szCs w:val="28"/>
                  </w:rPr>
                  <w:t>Henry Trieu</w:t>
                </w:r>
              </w:p>
            </w:sdtContent>
          </w:sdt>
          <w:p w14:paraId="75C58612" w14:textId="3D761522" w:rsidR="00CF2520" w:rsidRDefault="00BA32B3" w:rsidP="00CF2520">
            <w:pPr>
              <w:pStyle w:val="NoSpacing"/>
              <w:rPr>
                <w:color w:val="5B9BD5" w:themeColor="accent1"/>
                <w:sz w:val="28"/>
                <w:szCs w:val="28"/>
              </w:rPr>
            </w:pPr>
            <w:r>
              <w:rPr>
                <w:color w:val="5B9BD5" w:themeColor="accent1"/>
                <w:sz w:val="28"/>
                <w:szCs w:val="28"/>
              </w:rPr>
              <w:t>11/</w:t>
            </w:r>
            <w:r w:rsidR="00BA21CD">
              <w:rPr>
                <w:color w:val="5B9BD5" w:themeColor="accent1"/>
                <w:sz w:val="28"/>
                <w:szCs w:val="28"/>
              </w:rPr>
              <w:t>15</w:t>
            </w:r>
            <w:r>
              <w:rPr>
                <w:color w:val="5B9BD5" w:themeColor="accent1"/>
                <w:sz w:val="28"/>
                <w:szCs w:val="28"/>
              </w:rPr>
              <w:t>/2021</w:t>
            </w:r>
          </w:p>
          <w:p w14:paraId="35B56790" w14:textId="3329862C" w:rsidR="00CF2520" w:rsidRDefault="00BA32B3" w:rsidP="00CF2520">
            <w:pPr>
              <w:pStyle w:val="NoSpacing"/>
              <w:rPr>
                <w:color w:val="5B9BD5" w:themeColor="accent1"/>
              </w:rPr>
            </w:pPr>
            <w:r>
              <w:rPr>
                <w:color w:val="5B9BD5" w:themeColor="accent1"/>
              </w:rPr>
              <w:t>Version 1.0.0</w:t>
            </w:r>
          </w:p>
        </w:tc>
      </w:tr>
    </w:tbl>
    <w:sdt>
      <w:sdtPr>
        <w:rPr>
          <w:rFonts w:eastAsiaTheme="minorEastAsia"/>
          <w:caps/>
          <w:color w:val="FFFFFF" w:themeColor="background1"/>
          <w:spacing w:val="15"/>
        </w:rPr>
        <w:id w:val="1720092852"/>
        <w:docPartObj>
          <w:docPartGallery w:val="Cover Pages"/>
          <w:docPartUnique/>
        </w:docPartObj>
      </w:sdtPr>
      <w:sdtEnd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noProof/>
          <w:color w:val="auto"/>
          <w:spacing w:val="0"/>
          <w:sz w:val="20"/>
          <w:szCs w:val="20"/>
        </w:rPr>
        <w:id w:val="-1984219770"/>
        <w:docPartObj>
          <w:docPartGallery w:val="Table of Contents"/>
          <w:docPartUnique/>
        </w:docPartObj>
      </w:sdtPr>
      <w:sdtEndPr>
        <w:rPr>
          <w:rFonts w:eastAsiaTheme="minorEastAsia"/>
          <w:b/>
          <w:bCs/>
        </w:rPr>
      </w:sdtEndPr>
      <w:sdtContent>
        <w:p w14:paraId="1BD9EACE" w14:textId="77777777" w:rsidR="00CF2520" w:rsidRDefault="00CF2520" w:rsidP="00CF2520">
          <w:pPr>
            <w:pStyle w:val="TOCHeading"/>
          </w:pPr>
          <w:r>
            <w:t>Contents</w:t>
          </w:r>
        </w:p>
        <w:p w14:paraId="6FE8CEDD" w14:textId="4E91DB3A" w:rsidR="00825C28" w:rsidRDefault="00CF2520">
          <w:pPr>
            <w:pStyle w:val="TOC1"/>
            <w:rPr>
              <w:sz w:val="22"/>
              <w:szCs w:val="22"/>
            </w:rPr>
          </w:pPr>
          <w:r w:rsidRPr="00E03FF4">
            <w:rPr>
              <w:noProof w:val="0"/>
            </w:rPr>
            <w:fldChar w:fldCharType="begin"/>
          </w:r>
          <w:r w:rsidRPr="00673DC4">
            <w:instrText xml:space="preserve"> TOC \o "1-3" \h \z \u </w:instrText>
          </w:r>
          <w:r w:rsidRPr="00E03FF4">
            <w:rPr>
              <w:noProof w:val="0"/>
            </w:rPr>
            <w:fldChar w:fldCharType="separate"/>
          </w:r>
          <w:hyperlink w:anchor="_Toc88078849" w:history="1">
            <w:r w:rsidR="00825C28" w:rsidRPr="001967A7">
              <w:rPr>
                <w:rStyle w:val="Hyperlink"/>
              </w:rPr>
              <w:t>A.</w:t>
            </w:r>
            <w:r w:rsidR="00825C28">
              <w:rPr>
                <w:sz w:val="22"/>
                <w:szCs w:val="22"/>
              </w:rPr>
              <w:tab/>
            </w:r>
            <w:r w:rsidR="00825C28" w:rsidRPr="001967A7">
              <w:rPr>
                <w:rStyle w:val="Hyperlink"/>
              </w:rPr>
              <w:t>Introduction</w:t>
            </w:r>
            <w:r w:rsidR="00825C28">
              <w:rPr>
                <w:webHidden/>
              </w:rPr>
              <w:tab/>
            </w:r>
            <w:r w:rsidR="00825C28">
              <w:rPr>
                <w:webHidden/>
              </w:rPr>
              <w:fldChar w:fldCharType="begin"/>
            </w:r>
            <w:r w:rsidR="00825C28">
              <w:rPr>
                <w:webHidden/>
              </w:rPr>
              <w:instrText xml:space="preserve"> PAGEREF _Toc88078849 \h </w:instrText>
            </w:r>
            <w:r w:rsidR="00825C28">
              <w:rPr>
                <w:webHidden/>
              </w:rPr>
            </w:r>
            <w:r w:rsidR="00825C28">
              <w:rPr>
                <w:webHidden/>
              </w:rPr>
              <w:fldChar w:fldCharType="separate"/>
            </w:r>
            <w:r w:rsidR="00825C28">
              <w:rPr>
                <w:webHidden/>
              </w:rPr>
              <w:t>3</w:t>
            </w:r>
            <w:r w:rsidR="00825C28">
              <w:rPr>
                <w:webHidden/>
              </w:rPr>
              <w:fldChar w:fldCharType="end"/>
            </w:r>
          </w:hyperlink>
        </w:p>
        <w:p w14:paraId="5154F370" w14:textId="7806230F" w:rsidR="00825C28" w:rsidRDefault="00825C28">
          <w:pPr>
            <w:pStyle w:val="TOC1"/>
            <w:rPr>
              <w:sz w:val="22"/>
              <w:szCs w:val="22"/>
            </w:rPr>
          </w:pPr>
          <w:hyperlink w:anchor="_Toc88078850" w:history="1">
            <w:r w:rsidRPr="001967A7">
              <w:rPr>
                <w:rStyle w:val="Hyperlink"/>
              </w:rPr>
              <w:t xml:space="preserve">A.1. </w:t>
            </w:r>
            <w:r>
              <w:rPr>
                <w:rStyle w:val="Hyperlink"/>
              </w:rPr>
              <w:tab/>
            </w:r>
            <w:r w:rsidRPr="001967A7">
              <w:rPr>
                <w:rStyle w:val="Hyperlink"/>
              </w:rPr>
              <w:t>Purpose St</w:t>
            </w:r>
            <w:r w:rsidRPr="001967A7">
              <w:rPr>
                <w:rStyle w:val="Hyperlink"/>
              </w:rPr>
              <w:t>a</w:t>
            </w:r>
            <w:r w:rsidRPr="001967A7">
              <w:rPr>
                <w:rStyle w:val="Hyperlink"/>
              </w:rPr>
              <w:t>tement</w:t>
            </w:r>
            <w:r>
              <w:rPr>
                <w:webHidden/>
              </w:rPr>
              <w:tab/>
            </w:r>
            <w:r>
              <w:rPr>
                <w:webHidden/>
              </w:rPr>
              <w:fldChar w:fldCharType="begin"/>
            </w:r>
            <w:r>
              <w:rPr>
                <w:webHidden/>
              </w:rPr>
              <w:instrText xml:space="preserve"> PAGEREF _Toc88078850 \h </w:instrText>
            </w:r>
            <w:r>
              <w:rPr>
                <w:webHidden/>
              </w:rPr>
            </w:r>
            <w:r>
              <w:rPr>
                <w:webHidden/>
              </w:rPr>
              <w:fldChar w:fldCharType="separate"/>
            </w:r>
            <w:r>
              <w:rPr>
                <w:webHidden/>
              </w:rPr>
              <w:t>3</w:t>
            </w:r>
            <w:r>
              <w:rPr>
                <w:webHidden/>
              </w:rPr>
              <w:fldChar w:fldCharType="end"/>
            </w:r>
          </w:hyperlink>
        </w:p>
        <w:p w14:paraId="430BF2F8" w14:textId="1E7BF1C9" w:rsidR="00825C28" w:rsidRDefault="00825C28">
          <w:pPr>
            <w:pStyle w:val="TOC1"/>
            <w:rPr>
              <w:sz w:val="22"/>
              <w:szCs w:val="22"/>
            </w:rPr>
          </w:pPr>
          <w:hyperlink w:anchor="_Toc88078851" w:history="1">
            <w:r w:rsidRPr="001967A7">
              <w:rPr>
                <w:rStyle w:val="Hyperlink"/>
              </w:rPr>
              <w:t xml:space="preserve">A.2. </w:t>
            </w:r>
            <w:r>
              <w:rPr>
                <w:rStyle w:val="Hyperlink"/>
              </w:rPr>
              <w:tab/>
            </w:r>
            <w:r w:rsidRPr="001967A7">
              <w:rPr>
                <w:rStyle w:val="Hyperlink"/>
              </w:rPr>
              <w:t xml:space="preserve">Overview of the </w:t>
            </w:r>
            <w:r w:rsidRPr="001967A7">
              <w:rPr>
                <w:rStyle w:val="Hyperlink"/>
              </w:rPr>
              <w:t>P</w:t>
            </w:r>
            <w:r w:rsidRPr="001967A7">
              <w:rPr>
                <w:rStyle w:val="Hyperlink"/>
              </w:rPr>
              <w:t>roblem</w:t>
            </w:r>
            <w:r>
              <w:rPr>
                <w:webHidden/>
              </w:rPr>
              <w:tab/>
            </w:r>
            <w:r>
              <w:rPr>
                <w:webHidden/>
              </w:rPr>
              <w:fldChar w:fldCharType="begin"/>
            </w:r>
            <w:r>
              <w:rPr>
                <w:webHidden/>
              </w:rPr>
              <w:instrText xml:space="preserve"> PAGEREF _Toc88078851 \h </w:instrText>
            </w:r>
            <w:r>
              <w:rPr>
                <w:webHidden/>
              </w:rPr>
            </w:r>
            <w:r>
              <w:rPr>
                <w:webHidden/>
              </w:rPr>
              <w:fldChar w:fldCharType="separate"/>
            </w:r>
            <w:r>
              <w:rPr>
                <w:webHidden/>
              </w:rPr>
              <w:t>3</w:t>
            </w:r>
            <w:r>
              <w:rPr>
                <w:webHidden/>
              </w:rPr>
              <w:fldChar w:fldCharType="end"/>
            </w:r>
          </w:hyperlink>
        </w:p>
        <w:p w14:paraId="3C74E16C" w14:textId="13F75EE6" w:rsidR="00825C28" w:rsidRDefault="00825C28">
          <w:pPr>
            <w:pStyle w:val="TOC1"/>
            <w:rPr>
              <w:sz w:val="22"/>
              <w:szCs w:val="22"/>
            </w:rPr>
          </w:pPr>
          <w:hyperlink w:anchor="_Toc88078852" w:history="1">
            <w:r w:rsidRPr="001967A7">
              <w:rPr>
                <w:rStyle w:val="Hyperlink"/>
              </w:rPr>
              <w:t xml:space="preserve">A.3. </w:t>
            </w:r>
            <w:r>
              <w:rPr>
                <w:rStyle w:val="Hyperlink"/>
              </w:rPr>
              <w:tab/>
            </w:r>
            <w:r w:rsidRPr="001967A7">
              <w:rPr>
                <w:rStyle w:val="Hyperlink"/>
              </w:rPr>
              <w:t>Goals an</w:t>
            </w:r>
            <w:r w:rsidRPr="001967A7">
              <w:rPr>
                <w:rStyle w:val="Hyperlink"/>
              </w:rPr>
              <w:t>d</w:t>
            </w:r>
            <w:r w:rsidRPr="001967A7">
              <w:rPr>
                <w:rStyle w:val="Hyperlink"/>
              </w:rPr>
              <w:t xml:space="preserve"> Objectives</w:t>
            </w:r>
            <w:r>
              <w:rPr>
                <w:webHidden/>
              </w:rPr>
              <w:tab/>
            </w:r>
            <w:r>
              <w:rPr>
                <w:webHidden/>
              </w:rPr>
              <w:fldChar w:fldCharType="begin"/>
            </w:r>
            <w:r>
              <w:rPr>
                <w:webHidden/>
              </w:rPr>
              <w:instrText xml:space="preserve"> PAGEREF _Toc88078852 \h </w:instrText>
            </w:r>
            <w:r>
              <w:rPr>
                <w:webHidden/>
              </w:rPr>
            </w:r>
            <w:r>
              <w:rPr>
                <w:webHidden/>
              </w:rPr>
              <w:fldChar w:fldCharType="separate"/>
            </w:r>
            <w:r>
              <w:rPr>
                <w:webHidden/>
              </w:rPr>
              <w:t>3</w:t>
            </w:r>
            <w:r>
              <w:rPr>
                <w:webHidden/>
              </w:rPr>
              <w:fldChar w:fldCharType="end"/>
            </w:r>
          </w:hyperlink>
        </w:p>
        <w:p w14:paraId="6AF8B117" w14:textId="14005DD9" w:rsidR="00825C28" w:rsidRDefault="00825C28">
          <w:pPr>
            <w:pStyle w:val="TOC1"/>
            <w:rPr>
              <w:sz w:val="22"/>
              <w:szCs w:val="22"/>
            </w:rPr>
          </w:pPr>
          <w:hyperlink w:anchor="_Toc88078853" w:history="1">
            <w:r w:rsidRPr="001967A7">
              <w:rPr>
                <w:rStyle w:val="Hyperlink"/>
              </w:rPr>
              <w:t xml:space="preserve">A.4. </w:t>
            </w:r>
            <w:r>
              <w:rPr>
                <w:rStyle w:val="Hyperlink"/>
              </w:rPr>
              <w:tab/>
            </w:r>
            <w:r w:rsidRPr="001967A7">
              <w:rPr>
                <w:rStyle w:val="Hyperlink"/>
              </w:rPr>
              <w:t>Prereq</w:t>
            </w:r>
            <w:r w:rsidRPr="001967A7">
              <w:rPr>
                <w:rStyle w:val="Hyperlink"/>
              </w:rPr>
              <w:t>u</w:t>
            </w:r>
            <w:r w:rsidRPr="001967A7">
              <w:rPr>
                <w:rStyle w:val="Hyperlink"/>
              </w:rPr>
              <w:t>isites</w:t>
            </w:r>
            <w:r>
              <w:rPr>
                <w:webHidden/>
              </w:rPr>
              <w:tab/>
            </w:r>
            <w:r>
              <w:rPr>
                <w:webHidden/>
              </w:rPr>
              <w:fldChar w:fldCharType="begin"/>
            </w:r>
            <w:r>
              <w:rPr>
                <w:webHidden/>
              </w:rPr>
              <w:instrText xml:space="preserve"> PAGEREF _Toc88078853 \h </w:instrText>
            </w:r>
            <w:r>
              <w:rPr>
                <w:webHidden/>
              </w:rPr>
            </w:r>
            <w:r>
              <w:rPr>
                <w:webHidden/>
              </w:rPr>
              <w:fldChar w:fldCharType="separate"/>
            </w:r>
            <w:r>
              <w:rPr>
                <w:webHidden/>
              </w:rPr>
              <w:t>3</w:t>
            </w:r>
            <w:r>
              <w:rPr>
                <w:webHidden/>
              </w:rPr>
              <w:fldChar w:fldCharType="end"/>
            </w:r>
          </w:hyperlink>
        </w:p>
        <w:p w14:paraId="61AEBCC9" w14:textId="6D1CFB76" w:rsidR="00825C28" w:rsidRDefault="00825C28">
          <w:pPr>
            <w:pStyle w:val="TOC1"/>
            <w:rPr>
              <w:sz w:val="22"/>
              <w:szCs w:val="22"/>
            </w:rPr>
          </w:pPr>
          <w:hyperlink w:anchor="_Toc88078854" w:history="1">
            <w:r w:rsidRPr="001967A7">
              <w:rPr>
                <w:rStyle w:val="Hyperlink"/>
              </w:rPr>
              <w:t xml:space="preserve">A.5. </w:t>
            </w:r>
            <w:r>
              <w:rPr>
                <w:rStyle w:val="Hyperlink"/>
              </w:rPr>
              <w:tab/>
            </w:r>
            <w:r w:rsidRPr="001967A7">
              <w:rPr>
                <w:rStyle w:val="Hyperlink"/>
              </w:rPr>
              <w:t>Sc</w:t>
            </w:r>
            <w:r w:rsidRPr="001967A7">
              <w:rPr>
                <w:rStyle w:val="Hyperlink"/>
              </w:rPr>
              <w:t>o</w:t>
            </w:r>
            <w:r w:rsidRPr="001967A7">
              <w:rPr>
                <w:rStyle w:val="Hyperlink"/>
              </w:rPr>
              <w:t>pe</w:t>
            </w:r>
            <w:r>
              <w:rPr>
                <w:webHidden/>
              </w:rPr>
              <w:tab/>
            </w:r>
            <w:r>
              <w:rPr>
                <w:webHidden/>
              </w:rPr>
              <w:fldChar w:fldCharType="begin"/>
            </w:r>
            <w:r>
              <w:rPr>
                <w:webHidden/>
              </w:rPr>
              <w:instrText xml:space="preserve"> PAGEREF _Toc88078854 \h </w:instrText>
            </w:r>
            <w:r>
              <w:rPr>
                <w:webHidden/>
              </w:rPr>
            </w:r>
            <w:r>
              <w:rPr>
                <w:webHidden/>
              </w:rPr>
              <w:fldChar w:fldCharType="separate"/>
            </w:r>
            <w:r>
              <w:rPr>
                <w:webHidden/>
              </w:rPr>
              <w:t>3</w:t>
            </w:r>
            <w:r>
              <w:rPr>
                <w:webHidden/>
              </w:rPr>
              <w:fldChar w:fldCharType="end"/>
            </w:r>
          </w:hyperlink>
        </w:p>
        <w:p w14:paraId="078D478F" w14:textId="0BE7CF76" w:rsidR="00825C28" w:rsidRDefault="00825C28">
          <w:pPr>
            <w:pStyle w:val="TOC1"/>
            <w:rPr>
              <w:sz w:val="22"/>
              <w:szCs w:val="22"/>
            </w:rPr>
          </w:pPr>
          <w:hyperlink w:anchor="_Toc88078855" w:history="1">
            <w:r w:rsidRPr="001967A7">
              <w:rPr>
                <w:rStyle w:val="Hyperlink"/>
              </w:rPr>
              <w:t xml:space="preserve">A.6. </w:t>
            </w:r>
            <w:r>
              <w:rPr>
                <w:rStyle w:val="Hyperlink"/>
              </w:rPr>
              <w:tab/>
            </w:r>
            <w:r w:rsidRPr="001967A7">
              <w:rPr>
                <w:rStyle w:val="Hyperlink"/>
              </w:rPr>
              <w:t>Envir</w:t>
            </w:r>
            <w:r w:rsidRPr="001967A7">
              <w:rPr>
                <w:rStyle w:val="Hyperlink"/>
              </w:rPr>
              <w:t>o</w:t>
            </w:r>
            <w:r w:rsidRPr="001967A7">
              <w:rPr>
                <w:rStyle w:val="Hyperlink"/>
              </w:rPr>
              <w:t>nment</w:t>
            </w:r>
            <w:r>
              <w:rPr>
                <w:webHidden/>
              </w:rPr>
              <w:tab/>
            </w:r>
            <w:r>
              <w:rPr>
                <w:webHidden/>
              </w:rPr>
              <w:fldChar w:fldCharType="begin"/>
            </w:r>
            <w:r>
              <w:rPr>
                <w:webHidden/>
              </w:rPr>
              <w:instrText xml:space="preserve"> PAGEREF _Toc88078855 \h </w:instrText>
            </w:r>
            <w:r>
              <w:rPr>
                <w:webHidden/>
              </w:rPr>
            </w:r>
            <w:r>
              <w:rPr>
                <w:webHidden/>
              </w:rPr>
              <w:fldChar w:fldCharType="separate"/>
            </w:r>
            <w:r>
              <w:rPr>
                <w:webHidden/>
              </w:rPr>
              <w:t>4</w:t>
            </w:r>
            <w:r>
              <w:rPr>
                <w:webHidden/>
              </w:rPr>
              <w:fldChar w:fldCharType="end"/>
            </w:r>
          </w:hyperlink>
        </w:p>
        <w:p w14:paraId="51FEF8F0" w14:textId="723013F1" w:rsidR="00825C28" w:rsidRDefault="00825C28">
          <w:pPr>
            <w:pStyle w:val="TOC1"/>
            <w:rPr>
              <w:sz w:val="22"/>
              <w:szCs w:val="22"/>
            </w:rPr>
          </w:pPr>
          <w:hyperlink w:anchor="_Toc88078856" w:history="1">
            <w:r w:rsidRPr="001967A7">
              <w:rPr>
                <w:rStyle w:val="Hyperlink"/>
              </w:rPr>
              <w:t>B.</w:t>
            </w:r>
            <w:r>
              <w:rPr>
                <w:sz w:val="22"/>
                <w:szCs w:val="22"/>
              </w:rPr>
              <w:tab/>
            </w:r>
            <w:r w:rsidRPr="001967A7">
              <w:rPr>
                <w:rStyle w:val="Hyperlink"/>
              </w:rPr>
              <w:t>Requirements</w:t>
            </w:r>
            <w:r>
              <w:rPr>
                <w:webHidden/>
              </w:rPr>
              <w:tab/>
            </w:r>
            <w:r>
              <w:rPr>
                <w:webHidden/>
              </w:rPr>
              <w:fldChar w:fldCharType="begin"/>
            </w:r>
            <w:r>
              <w:rPr>
                <w:webHidden/>
              </w:rPr>
              <w:instrText xml:space="preserve"> PAGEREF _Toc88078856 \h </w:instrText>
            </w:r>
            <w:r>
              <w:rPr>
                <w:webHidden/>
              </w:rPr>
            </w:r>
            <w:r>
              <w:rPr>
                <w:webHidden/>
              </w:rPr>
              <w:fldChar w:fldCharType="separate"/>
            </w:r>
            <w:r>
              <w:rPr>
                <w:webHidden/>
              </w:rPr>
              <w:t>5</w:t>
            </w:r>
            <w:r>
              <w:rPr>
                <w:webHidden/>
              </w:rPr>
              <w:fldChar w:fldCharType="end"/>
            </w:r>
          </w:hyperlink>
        </w:p>
        <w:p w14:paraId="3DA0EDAC" w14:textId="782CD564" w:rsidR="00825C28" w:rsidRDefault="00825C28">
          <w:pPr>
            <w:pStyle w:val="TOC1"/>
            <w:rPr>
              <w:sz w:val="22"/>
              <w:szCs w:val="22"/>
            </w:rPr>
          </w:pPr>
          <w:hyperlink w:anchor="_Toc88078857" w:history="1">
            <w:r w:rsidRPr="001967A7">
              <w:rPr>
                <w:rStyle w:val="Hyperlink"/>
              </w:rPr>
              <w:t>B.1.</w:t>
            </w:r>
            <w:r>
              <w:rPr>
                <w:sz w:val="22"/>
                <w:szCs w:val="22"/>
              </w:rPr>
              <w:tab/>
            </w:r>
            <w:r w:rsidRPr="001967A7">
              <w:rPr>
                <w:rStyle w:val="Hyperlink"/>
              </w:rPr>
              <w:t>Business Requirements</w:t>
            </w:r>
            <w:r>
              <w:rPr>
                <w:webHidden/>
              </w:rPr>
              <w:tab/>
            </w:r>
            <w:r>
              <w:rPr>
                <w:webHidden/>
              </w:rPr>
              <w:fldChar w:fldCharType="begin"/>
            </w:r>
            <w:r>
              <w:rPr>
                <w:webHidden/>
              </w:rPr>
              <w:instrText xml:space="preserve"> PAGEREF _Toc88078857 \h </w:instrText>
            </w:r>
            <w:r>
              <w:rPr>
                <w:webHidden/>
              </w:rPr>
            </w:r>
            <w:r>
              <w:rPr>
                <w:webHidden/>
              </w:rPr>
              <w:fldChar w:fldCharType="separate"/>
            </w:r>
            <w:r>
              <w:rPr>
                <w:webHidden/>
              </w:rPr>
              <w:t>5</w:t>
            </w:r>
            <w:r>
              <w:rPr>
                <w:webHidden/>
              </w:rPr>
              <w:fldChar w:fldCharType="end"/>
            </w:r>
          </w:hyperlink>
        </w:p>
        <w:p w14:paraId="61CABB32" w14:textId="74662853" w:rsidR="00825C28" w:rsidRDefault="00825C28">
          <w:pPr>
            <w:pStyle w:val="TOC1"/>
            <w:rPr>
              <w:sz w:val="22"/>
              <w:szCs w:val="22"/>
            </w:rPr>
          </w:pPr>
          <w:hyperlink w:anchor="_Toc88078858" w:history="1">
            <w:r w:rsidRPr="001967A7">
              <w:rPr>
                <w:rStyle w:val="Hyperlink"/>
              </w:rPr>
              <w:t>B.2.</w:t>
            </w:r>
            <w:r>
              <w:rPr>
                <w:sz w:val="22"/>
                <w:szCs w:val="22"/>
              </w:rPr>
              <w:tab/>
            </w:r>
            <w:r w:rsidRPr="001967A7">
              <w:rPr>
                <w:rStyle w:val="Hyperlink"/>
              </w:rPr>
              <w:t>User Requirements</w:t>
            </w:r>
            <w:r>
              <w:rPr>
                <w:webHidden/>
              </w:rPr>
              <w:tab/>
            </w:r>
            <w:r>
              <w:rPr>
                <w:webHidden/>
              </w:rPr>
              <w:fldChar w:fldCharType="begin"/>
            </w:r>
            <w:r>
              <w:rPr>
                <w:webHidden/>
              </w:rPr>
              <w:instrText xml:space="preserve"> PAGEREF _Toc88078858 \h </w:instrText>
            </w:r>
            <w:r>
              <w:rPr>
                <w:webHidden/>
              </w:rPr>
            </w:r>
            <w:r>
              <w:rPr>
                <w:webHidden/>
              </w:rPr>
              <w:fldChar w:fldCharType="separate"/>
            </w:r>
            <w:r>
              <w:rPr>
                <w:webHidden/>
              </w:rPr>
              <w:t>5</w:t>
            </w:r>
            <w:r>
              <w:rPr>
                <w:webHidden/>
              </w:rPr>
              <w:fldChar w:fldCharType="end"/>
            </w:r>
          </w:hyperlink>
        </w:p>
        <w:p w14:paraId="397C5397" w14:textId="36A9D096" w:rsidR="00825C28" w:rsidRDefault="00825C28">
          <w:pPr>
            <w:pStyle w:val="TOC1"/>
            <w:rPr>
              <w:sz w:val="22"/>
              <w:szCs w:val="22"/>
            </w:rPr>
          </w:pPr>
          <w:hyperlink w:anchor="_Toc88078859" w:history="1">
            <w:r w:rsidRPr="001967A7">
              <w:rPr>
                <w:rStyle w:val="Hyperlink"/>
              </w:rPr>
              <w:t>B.3.</w:t>
            </w:r>
            <w:r>
              <w:rPr>
                <w:sz w:val="22"/>
                <w:szCs w:val="22"/>
              </w:rPr>
              <w:tab/>
            </w:r>
            <w:r w:rsidRPr="001967A7">
              <w:rPr>
                <w:rStyle w:val="Hyperlink"/>
              </w:rPr>
              <w:t>Functional Requirements</w:t>
            </w:r>
            <w:r>
              <w:rPr>
                <w:webHidden/>
              </w:rPr>
              <w:tab/>
            </w:r>
            <w:r>
              <w:rPr>
                <w:webHidden/>
              </w:rPr>
              <w:fldChar w:fldCharType="begin"/>
            </w:r>
            <w:r>
              <w:rPr>
                <w:webHidden/>
              </w:rPr>
              <w:instrText xml:space="preserve"> PAGEREF _Toc88078859 \h </w:instrText>
            </w:r>
            <w:r>
              <w:rPr>
                <w:webHidden/>
              </w:rPr>
            </w:r>
            <w:r>
              <w:rPr>
                <w:webHidden/>
              </w:rPr>
              <w:fldChar w:fldCharType="separate"/>
            </w:r>
            <w:r>
              <w:rPr>
                <w:webHidden/>
              </w:rPr>
              <w:t>6</w:t>
            </w:r>
            <w:r>
              <w:rPr>
                <w:webHidden/>
              </w:rPr>
              <w:fldChar w:fldCharType="end"/>
            </w:r>
          </w:hyperlink>
        </w:p>
        <w:p w14:paraId="719FAD4E" w14:textId="6E73389C" w:rsidR="00825C28" w:rsidRDefault="00825C28">
          <w:pPr>
            <w:pStyle w:val="TOC1"/>
            <w:rPr>
              <w:sz w:val="22"/>
              <w:szCs w:val="22"/>
            </w:rPr>
          </w:pPr>
          <w:hyperlink w:anchor="_Toc88078860" w:history="1">
            <w:r w:rsidRPr="001967A7">
              <w:rPr>
                <w:rStyle w:val="Hyperlink"/>
              </w:rPr>
              <w:t>C.</w:t>
            </w:r>
            <w:r>
              <w:rPr>
                <w:sz w:val="22"/>
                <w:szCs w:val="22"/>
              </w:rPr>
              <w:tab/>
            </w:r>
            <w:r w:rsidRPr="001967A7">
              <w:rPr>
                <w:rStyle w:val="Hyperlink"/>
              </w:rPr>
              <w:t>Software Development Methodology</w:t>
            </w:r>
            <w:r>
              <w:rPr>
                <w:webHidden/>
              </w:rPr>
              <w:tab/>
            </w:r>
            <w:r>
              <w:rPr>
                <w:webHidden/>
              </w:rPr>
              <w:fldChar w:fldCharType="begin"/>
            </w:r>
            <w:r>
              <w:rPr>
                <w:webHidden/>
              </w:rPr>
              <w:instrText xml:space="preserve"> PAGEREF _Toc88078860 \h </w:instrText>
            </w:r>
            <w:r>
              <w:rPr>
                <w:webHidden/>
              </w:rPr>
            </w:r>
            <w:r>
              <w:rPr>
                <w:webHidden/>
              </w:rPr>
              <w:fldChar w:fldCharType="separate"/>
            </w:r>
            <w:r>
              <w:rPr>
                <w:webHidden/>
              </w:rPr>
              <w:t>7</w:t>
            </w:r>
            <w:r>
              <w:rPr>
                <w:webHidden/>
              </w:rPr>
              <w:fldChar w:fldCharType="end"/>
            </w:r>
          </w:hyperlink>
        </w:p>
        <w:p w14:paraId="15C8874B" w14:textId="0F911787" w:rsidR="00825C28" w:rsidRDefault="00825C28">
          <w:pPr>
            <w:pStyle w:val="TOC1"/>
            <w:rPr>
              <w:sz w:val="22"/>
              <w:szCs w:val="22"/>
            </w:rPr>
          </w:pPr>
          <w:hyperlink w:anchor="_Toc88078861" w:history="1">
            <w:r w:rsidRPr="001967A7">
              <w:rPr>
                <w:rStyle w:val="Hyperlink"/>
              </w:rPr>
              <w:t>C.1.</w:t>
            </w:r>
            <w:r>
              <w:rPr>
                <w:sz w:val="22"/>
                <w:szCs w:val="22"/>
              </w:rPr>
              <w:tab/>
            </w:r>
            <w:r w:rsidRPr="001967A7">
              <w:rPr>
                <w:rStyle w:val="Hyperlink"/>
              </w:rPr>
              <w:t>Advantages of the Waterfall method</w:t>
            </w:r>
            <w:r>
              <w:rPr>
                <w:webHidden/>
              </w:rPr>
              <w:tab/>
            </w:r>
            <w:r>
              <w:rPr>
                <w:webHidden/>
              </w:rPr>
              <w:fldChar w:fldCharType="begin"/>
            </w:r>
            <w:r>
              <w:rPr>
                <w:webHidden/>
              </w:rPr>
              <w:instrText xml:space="preserve"> PAGEREF _Toc88078861 \h </w:instrText>
            </w:r>
            <w:r>
              <w:rPr>
                <w:webHidden/>
              </w:rPr>
            </w:r>
            <w:r>
              <w:rPr>
                <w:webHidden/>
              </w:rPr>
              <w:fldChar w:fldCharType="separate"/>
            </w:r>
            <w:r>
              <w:rPr>
                <w:webHidden/>
              </w:rPr>
              <w:t>7</w:t>
            </w:r>
            <w:r>
              <w:rPr>
                <w:webHidden/>
              </w:rPr>
              <w:fldChar w:fldCharType="end"/>
            </w:r>
          </w:hyperlink>
        </w:p>
        <w:p w14:paraId="48FB08C2" w14:textId="38FA7F07" w:rsidR="00825C28" w:rsidRDefault="00825C28">
          <w:pPr>
            <w:pStyle w:val="TOC1"/>
            <w:rPr>
              <w:sz w:val="22"/>
              <w:szCs w:val="22"/>
            </w:rPr>
          </w:pPr>
          <w:hyperlink w:anchor="_Toc88078862" w:history="1">
            <w:r w:rsidRPr="001967A7">
              <w:rPr>
                <w:rStyle w:val="Hyperlink"/>
              </w:rPr>
              <w:t>C.2.</w:t>
            </w:r>
            <w:r>
              <w:rPr>
                <w:sz w:val="22"/>
                <w:szCs w:val="22"/>
              </w:rPr>
              <w:tab/>
            </w:r>
            <w:r w:rsidRPr="001967A7">
              <w:rPr>
                <w:rStyle w:val="Hyperlink"/>
              </w:rPr>
              <w:t>Disadvantages of the Waterfall method</w:t>
            </w:r>
            <w:r>
              <w:rPr>
                <w:webHidden/>
              </w:rPr>
              <w:tab/>
            </w:r>
            <w:r>
              <w:rPr>
                <w:webHidden/>
              </w:rPr>
              <w:fldChar w:fldCharType="begin"/>
            </w:r>
            <w:r>
              <w:rPr>
                <w:webHidden/>
              </w:rPr>
              <w:instrText xml:space="preserve"> PAGEREF _Toc88078862 \h </w:instrText>
            </w:r>
            <w:r>
              <w:rPr>
                <w:webHidden/>
              </w:rPr>
            </w:r>
            <w:r>
              <w:rPr>
                <w:webHidden/>
              </w:rPr>
              <w:fldChar w:fldCharType="separate"/>
            </w:r>
            <w:r>
              <w:rPr>
                <w:webHidden/>
              </w:rPr>
              <w:t>7</w:t>
            </w:r>
            <w:r>
              <w:rPr>
                <w:webHidden/>
              </w:rPr>
              <w:fldChar w:fldCharType="end"/>
            </w:r>
          </w:hyperlink>
        </w:p>
        <w:p w14:paraId="618BE360" w14:textId="539EB733" w:rsidR="00825C28" w:rsidRDefault="00825C28">
          <w:pPr>
            <w:pStyle w:val="TOC1"/>
            <w:rPr>
              <w:sz w:val="22"/>
              <w:szCs w:val="22"/>
            </w:rPr>
          </w:pPr>
          <w:hyperlink w:anchor="_Toc88078863" w:history="1">
            <w:r w:rsidRPr="001967A7">
              <w:rPr>
                <w:rStyle w:val="Hyperlink"/>
              </w:rPr>
              <w:t>C.3.</w:t>
            </w:r>
            <w:r>
              <w:rPr>
                <w:sz w:val="22"/>
                <w:szCs w:val="22"/>
              </w:rPr>
              <w:tab/>
            </w:r>
            <w:r w:rsidRPr="001967A7">
              <w:rPr>
                <w:rStyle w:val="Hyperlink"/>
              </w:rPr>
              <w:t>Advantages of the Agile method</w:t>
            </w:r>
            <w:r>
              <w:rPr>
                <w:webHidden/>
              </w:rPr>
              <w:tab/>
            </w:r>
            <w:r>
              <w:rPr>
                <w:webHidden/>
              </w:rPr>
              <w:fldChar w:fldCharType="begin"/>
            </w:r>
            <w:r>
              <w:rPr>
                <w:webHidden/>
              </w:rPr>
              <w:instrText xml:space="preserve"> PAGEREF _Toc88078863 \h </w:instrText>
            </w:r>
            <w:r>
              <w:rPr>
                <w:webHidden/>
              </w:rPr>
            </w:r>
            <w:r>
              <w:rPr>
                <w:webHidden/>
              </w:rPr>
              <w:fldChar w:fldCharType="separate"/>
            </w:r>
            <w:r>
              <w:rPr>
                <w:webHidden/>
              </w:rPr>
              <w:t>7</w:t>
            </w:r>
            <w:r>
              <w:rPr>
                <w:webHidden/>
              </w:rPr>
              <w:fldChar w:fldCharType="end"/>
            </w:r>
          </w:hyperlink>
        </w:p>
        <w:p w14:paraId="4E9EBF1A" w14:textId="541FDA96" w:rsidR="00825C28" w:rsidRDefault="00825C28">
          <w:pPr>
            <w:pStyle w:val="TOC1"/>
            <w:rPr>
              <w:sz w:val="22"/>
              <w:szCs w:val="22"/>
            </w:rPr>
          </w:pPr>
          <w:hyperlink w:anchor="_Toc88078864" w:history="1">
            <w:r w:rsidRPr="001967A7">
              <w:rPr>
                <w:rStyle w:val="Hyperlink"/>
              </w:rPr>
              <w:t>C.4.</w:t>
            </w:r>
            <w:r>
              <w:rPr>
                <w:sz w:val="22"/>
                <w:szCs w:val="22"/>
              </w:rPr>
              <w:tab/>
            </w:r>
            <w:r w:rsidRPr="001967A7">
              <w:rPr>
                <w:rStyle w:val="Hyperlink"/>
              </w:rPr>
              <w:t>Disadvantages of the Agile method</w:t>
            </w:r>
            <w:r>
              <w:rPr>
                <w:webHidden/>
              </w:rPr>
              <w:tab/>
            </w:r>
            <w:r>
              <w:rPr>
                <w:webHidden/>
              </w:rPr>
              <w:fldChar w:fldCharType="begin"/>
            </w:r>
            <w:r>
              <w:rPr>
                <w:webHidden/>
              </w:rPr>
              <w:instrText xml:space="preserve"> PAGEREF _Toc88078864 \h </w:instrText>
            </w:r>
            <w:r>
              <w:rPr>
                <w:webHidden/>
              </w:rPr>
            </w:r>
            <w:r>
              <w:rPr>
                <w:webHidden/>
              </w:rPr>
              <w:fldChar w:fldCharType="separate"/>
            </w:r>
            <w:r>
              <w:rPr>
                <w:webHidden/>
              </w:rPr>
              <w:t>7</w:t>
            </w:r>
            <w:r>
              <w:rPr>
                <w:webHidden/>
              </w:rPr>
              <w:fldChar w:fldCharType="end"/>
            </w:r>
          </w:hyperlink>
        </w:p>
        <w:p w14:paraId="3B16317F" w14:textId="2FC5A43B" w:rsidR="00825C28" w:rsidRDefault="00825C28">
          <w:pPr>
            <w:pStyle w:val="TOC1"/>
            <w:rPr>
              <w:sz w:val="22"/>
              <w:szCs w:val="22"/>
            </w:rPr>
          </w:pPr>
          <w:hyperlink w:anchor="_Toc88078865" w:history="1">
            <w:r w:rsidRPr="001967A7">
              <w:rPr>
                <w:rStyle w:val="Hyperlink"/>
              </w:rPr>
              <w:t>C.5.</w:t>
            </w:r>
            <w:r>
              <w:rPr>
                <w:sz w:val="22"/>
                <w:szCs w:val="22"/>
              </w:rPr>
              <w:tab/>
            </w:r>
            <w:r w:rsidRPr="001967A7">
              <w:rPr>
                <w:rStyle w:val="Hyperlink"/>
              </w:rPr>
              <w:t>Best Suited</w:t>
            </w:r>
            <w:r>
              <w:rPr>
                <w:webHidden/>
              </w:rPr>
              <w:tab/>
            </w:r>
            <w:r>
              <w:rPr>
                <w:webHidden/>
              </w:rPr>
              <w:fldChar w:fldCharType="begin"/>
            </w:r>
            <w:r>
              <w:rPr>
                <w:webHidden/>
              </w:rPr>
              <w:instrText xml:space="preserve"> PAGEREF _Toc88078865 \h </w:instrText>
            </w:r>
            <w:r>
              <w:rPr>
                <w:webHidden/>
              </w:rPr>
            </w:r>
            <w:r>
              <w:rPr>
                <w:webHidden/>
              </w:rPr>
              <w:fldChar w:fldCharType="separate"/>
            </w:r>
            <w:r>
              <w:rPr>
                <w:webHidden/>
              </w:rPr>
              <w:t>8</w:t>
            </w:r>
            <w:r>
              <w:rPr>
                <w:webHidden/>
              </w:rPr>
              <w:fldChar w:fldCharType="end"/>
            </w:r>
          </w:hyperlink>
        </w:p>
        <w:p w14:paraId="5D75A1F0" w14:textId="4C4C5426" w:rsidR="00825C28" w:rsidRDefault="00825C28">
          <w:pPr>
            <w:pStyle w:val="TOC1"/>
            <w:rPr>
              <w:sz w:val="22"/>
              <w:szCs w:val="22"/>
            </w:rPr>
          </w:pPr>
          <w:hyperlink w:anchor="_Toc88078866" w:history="1">
            <w:r w:rsidRPr="001967A7">
              <w:rPr>
                <w:rStyle w:val="Hyperlink"/>
              </w:rPr>
              <w:t>D.</w:t>
            </w:r>
            <w:r>
              <w:rPr>
                <w:sz w:val="22"/>
                <w:szCs w:val="22"/>
              </w:rPr>
              <w:tab/>
            </w:r>
            <w:r w:rsidRPr="001967A7">
              <w:rPr>
                <w:rStyle w:val="Hyperlink"/>
              </w:rPr>
              <w:t>Design</w:t>
            </w:r>
            <w:r>
              <w:rPr>
                <w:webHidden/>
              </w:rPr>
              <w:tab/>
            </w:r>
            <w:r>
              <w:rPr>
                <w:webHidden/>
              </w:rPr>
              <w:fldChar w:fldCharType="begin"/>
            </w:r>
            <w:r>
              <w:rPr>
                <w:webHidden/>
              </w:rPr>
              <w:instrText xml:space="preserve"> PAGEREF _Toc88078866 \h </w:instrText>
            </w:r>
            <w:r>
              <w:rPr>
                <w:webHidden/>
              </w:rPr>
            </w:r>
            <w:r>
              <w:rPr>
                <w:webHidden/>
              </w:rPr>
              <w:fldChar w:fldCharType="separate"/>
            </w:r>
            <w:r>
              <w:rPr>
                <w:webHidden/>
              </w:rPr>
              <w:t>9</w:t>
            </w:r>
            <w:r>
              <w:rPr>
                <w:webHidden/>
              </w:rPr>
              <w:fldChar w:fldCharType="end"/>
            </w:r>
          </w:hyperlink>
        </w:p>
        <w:p w14:paraId="04D25500" w14:textId="6978F5C7" w:rsidR="00825C28" w:rsidRDefault="00825C28">
          <w:pPr>
            <w:pStyle w:val="TOC1"/>
            <w:rPr>
              <w:sz w:val="22"/>
              <w:szCs w:val="22"/>
            </w:rPr>
          </w:pPr>
          <w:hyperlink w:anchor="_Toc88078867" w:history="1">
            <w:r w:rsidRPr="001967A7">
              <w:rPr>
                <w:rStyle w:val="Hyperlink"/>
              </w:rPr>
              <w:t>D.1.</w:t>
            </w:r>
            <w:r>
              <w:rPr>
                <w:sz w:val="22"/>
                <w:szCs w:val="22"/>
              </w:rPr>
              <w:tab/>
            </w:r>
            <w:r w:rsidRPr="001967A7">
              <w:rPr>
                <w:rStyle w:val="Hyperlink"/>
              </w:rPr>
              <w:t>Storyboard of Contact Record and Associated Entities</w:t>
            </w:r>
            <w:r>
              <w:rPr>
                <w:webHidden/>
              </w:rPr>
              <w:tab/>
            </w:r>
            <w:r>
              <w:rPr>
                <w:webHidden/>
              </w:rPr>
              <w:fldChar w:fldCharType="begin"/>
            </w:r>
            <w:r>
              <w:rPr>
                <w:webHidden/>
              </w:rPr>
              <w:instrText xml:space="preserve"> PAGEREF _Toc88078867 \h </w:instrText>
            </w:r>
            <w:r>
              <w:rPr>
                <w:webHidden/>
              </w:rPr>
            </w:r>
            <w:r>
              <w:rPr>
                <w:webHidden/>
              </w:rPr>
              <w:fldChar w:fldCharType="separate"/>
            </w:r>
            <w:r>
              <w:rPr>
                <w:webHidden/>
              </w:rPr>
              <w:t>9</w:t>
            </w:r>
            <w:r>
              <w:rPr>
                <w:webHidden/>
              </w:rPr>
              <w:fldChar w:fldCharType="end"/>
            </w:r>
          </w:hyperlink>
        </w:p>
        <w:p w14:paraId="14138831" w14:textId="124301B0" w:rsidR="00825C28" w:rsidRDefault="00825C28">
          <w:pPr>
            <w:pStyle w:val="TOC1"/>
            <w:rPr>
              <w:sz w:val="22"/>
              <w:szCs w:val="22"/>
            </w:rPr>
          </w:pPr>
          <w:hyperlink w:anchor="_Toc88078868" w:history="1">
            <w:r w:rsidRPr="001967A7">
              <w:rPr>
                <w:rStyle w:val="Hyperlink"/>
              </w:rPr>
              <w:t>D.2.</w:t>
            </w:r>
            <w:r>
              <w:rPr>
                <w:sz w:val="22"/>
                <w:szCs w:val="22"/>
              </w:rPr>
              <w:tab/>
            </w:r>
            <w:r w:rsidRPr="001967A7">
              <w:rPr>
                <w:rStyle w:val="Hyperlink"/>
              </w:rPr>
              <w:t>Report Generator GUI</w:t>
            </w:r>
            <w:r>
              <w:rPr>
                <w:webHidden/>
              </w:rPr>
              <w:tab/>
            </w:r>
            <w:r>
              <w:rPr>
                <w:webHidden/>
              </w:rPr>
              <w:fldChar w:fldCharType="begin"/>
            </w:r>
            <w:r>
              <w:rPr>
                <w:webHidden/>
              </w:rPr>
              <w:instrText xml:space="preserve"> PAGEREF _Toc88078868 \h </w:instrText>
            </w:r>
            <w:r>
              <w:rPr>
                <w:webHidden/>
              </w:rPr>
            </w:r>
            <w:r>
              <w:rPr>
                <w:webHidden/>
              </w:rPr>
              <w:fldChar w:fldCharType="separate"/>
            </w:r>
            <w:r>
              <w:rPr>
                <w:webHidden/>
              </w:rPr>
              <w:t>9</w:t>
            </w:r>
            <w:r>
              <w:rPr>
                <w:webHidden/>
              </w:rPr>
              <w:fldChar w:fldCharType="end"/>
            </w:r>
          </w:hyperlink>
        </w:p>
        <w:p w14:paraId="4C5C7333" w14:textId="47DDBFF7" w:rsidR="00825C28" w:rsidRDefault="00825C28">
          <w:pPr>
            <w:pStyle w:val="TOC1"/>
            <w:rPr>
              <w:sz w:val="22"/>
              <w:szCs w:val="22"/>
            </w:rPr>
          </w:pPr>
          <w:hyperlink w:anchor="_Toc88078869" w:history="1">
            <w:r w:rsidRPr="001967A7">
              <w:rPr>
                <w:rStyle w:val="Hyperlink"/>
              </w:rPr>
              <w:t>E.</w:t>
            </w:r>
            <w:r>
              <w:rPr>
                <w:sz w:val="22"/>
                <w:szCs w:val="22"/>
              </w:rPr>
              <w:tab/>
            </w:r>
            <w:r w:rsidRPr="001967A7">
              <w:rPr>
                <w:rStyle w:val="Hyperlink"/>
              </w:rPr>
              <w:t>Testing</w:t>
            </w:r>
            <w:r>
              <w:rPr>
                <w:webHidden/>
              </w:rPr>
              <w:tab/>
            </w:r>
            <w:r>
              <w:rPr>
                <w:webHidden/>
              </w:rPr>
              <w:fldChar w:fldCharType="begin"/>
            </w:r>
            <w:r>
              <w:rPr>
                <w:webHidden/>
              </w:rPr>
              <w:instrText xml:space="preserve"> PAGEREF _Toc88078869 \h </w:instrText>
            </w:r>
            <w:r>
              <w:rPr>
                <w:webHidden/>
              </w:rPr>
            </w:r>
            <w:r>
              <w:rPr>
                <w:webHidden/>
              </w:rPr>
              <w:fldChar w:fldCharType="separate"/>
            </w:r>
            <w:r>
              <w:rPr>
                <w:webHidden/>
              </w:rPr>
              <w:t>12</w:t>
            </w:r>
            <w:r>
              <w:rPr>
                <w:webHidden/>
              </w:rPr>
              <w:fldChar w:fldCharType="end"/>
            </w:r>
          </w:hyperlink>
        </w:p>
        <w:p w14:paraId="11BC5C99" w14:textId="222BF141" w:rsidR="00825C28" w:rsidRDefault="00825C28">
          <w:pPr>
            <w:pStyle w:val="TOC1"/>
            <w:rPr>
              <w:sz w:val="22"/>
              <w:szCs w:val="22"/>
            </w:rPr>
          </w:pPr>
          <w:hyperlink w:anchor="_Toc88078870" w:history="1">
            <w:r w:rsidRPr="001967A7">
              <w:rPr>
                <w:rStyle w:val="Hyperlink"/>
              </w:rPr>
              <w:t>E.1.</w:t>
            </w:r>
            <w:r>
              <w:rPr>
                <w:sz w:val="22"/>
                <w:szCs w:val="22"/>
              </w:rPr>
              <w:tab/>
            </w:r>
            <w:r w:rsidRPr="001967A7">
              <w:rPr>
                <w:rStyle w:val="Hyperlink"/>
              </w:rPr>
              <w:t>Unit testing</w:t>
            </w:r>
            <w:r>
              <w:rPr>
                <w:webHidden/>
              </w:rPr>
              <w:tab/>
            </w:r>
            <w:r>
              <w:rPr>
                <w:webHidden/>
              </w:rPr>
              <w:fldChar w:fldCharType="begin"/>
            </w:r>
            <w:r>
              <w:rPr>
                <w:webHidden/>
              </w:rPr>
              <w:instrText xml:space="preserve"> PAGEREF _Toc88078870 \h </w:instrText>
            </w:r>
            <w:r>
              <w:rPr>
                <w:webHidden/>
              </w:rPr>
            </w:r>
            <w:r>
              <w:rPr>
                <w:webHidden/>
              </w:rPr>
              <w:fldChar w:fldCharType="separate"/>
            </w:r>
            <w:r>
              <w:rPr>
                <w:webHidden/>
              </w:rPr>
              <w:t>12</w:t>
            </w:r>
            <w:r>
              <w:rPr>
                <w:webHidden/>
              </w:rPr>
              <w:fldChar w:fldCharType="end"/>
            </w:r>
          </w:hyperlink>
        </w:p>
        <w:p w14:paraId="023910BC" w14:textId="5026884F" w:rsidR="00825C28" w:rsidRDefault="00825C28">
          <w:pPr>
            <w:pStyle w:val="TOC1"/>
            <w:rPr>
              <w:sz w:val="22"/>
              <w:szCs w:val="22"/>
            </w:rPr>
          </w:pPr>
          <w:hyperlink w:anchor="_Toc88078871" w:history="1">
            <w:r w:rsidRPr="001967A7">
              <w:rPr>
                <w:rStyle w:val="Hyperlink"/>
              </w:rPr>
              <w:t>E.1.1.</w:t>
            </w:r>
            <w:r>
              <w:rPr>
                <w:sz w:val="22"/>
                <w:szCs w:val="22"/>
              </w:rPr>
              <w:tab/>
            </w:r>
            <w:r w:rsidRPr="001967A7">
              <w:rPr>
                <w:rStyle w:val="Hyperlink"/>
              </w:rPr>
              <w:t>Accurate report generation</w:t>
            </w:r>
            <w:r>
              <w:rPr>
                <w:webHidden/>
              </w:rPr>
              <w:tab/>
            </w:r>
            <w:r>
              <w:rPr>
                <w:webHidden/>
              </w:rPr>
              <w:fldChar w:fldCharType="begin"/>
            </w:r>
            <w:r>
              <w:rPr>
                <w:webHidden/>
              </w:rPr>
              <w:instrText xml:space="preserve"> PAGEREF _Toc88078871 \h </w:instrText>
            </w:r>
            <w:r>
              <w:rPr>
                <w:webHidden/>
              </w:rPr>
            </w:r>
            <w:r>
              <w:rPr>
                <w:webHidden/>
              </w:rPr>
              <w:fldChar w:fldCharType="separate"/>
            </w:r>
            <w:r>
              <w:rPr>
                <w:webHidden/>
              </w:rPr>
              <w:t>12</w:t>
            </w:r>
            <w:r>
              <w:rPr>
                <w:webHidden/>
              </w:rPr>
              <w:fldChar w:fldCharType="end"/>
            </w:r>
          </w:hyperlink>
        </w:p>
        <w:p w14:paraId="6243A3C8" w14:textId="78BEFABF" w:rsidR="00825C28" w:rsidRDefault="00825C28">
          <w:pPr>
            <w:pStyle w:val="TOC1"/>
            <w:rPr>
              <w:sz w:val="22"/>
              <w:szCs w:val="22"/>
            </w:rPr>
          </w:pPr>
          <w:hyperlink w:anchor="_Toc88078872" w:history="1">
            <w:r w:rsidRPr="001967A7">
              <w:rPr>
                <w:rStyle w:val="Hyperlink"/>
              </w:rPr>
              <w:t>E.1.2.</w:t>
            </w:r>
            <w:r>
              <w:rPr>
                <w:sz w:val="22"/>
                <w:szCs w:val="22"/>
              </w:rPr>
              <w:tab/>
            </w:r>
            <w:r w:rsidRPr="001967A7">
              <w:rPr>
                <w:rStyle w:val="Hyperlink"/>
              </w:rPr>
              <w:t>Accurate activity/actions auditing</w:t>
            </w:r>
            <w:r>
              <w:rPr>
                <w:webHidden/>
              </w:rPr>
              <w:tab/>
            </w:r>
            <w:r>
              <w:rPr>
                <w:webHidden/>
              </w:rPr>
              <w:fldChar w:fldCharType="begin"/>
            </w:r>
            <w:r>
              <w:rPr>
                <w:webHidden/>
              </w:rPr>
              <w:instrText xml:space="preserve"> PAGEREF _Toc88078872 \h </w:instrText>
            </w:r>
            <w:r>
              <w:rPr>
                <w:webHidden/>
              </w:rPr>
            </w:r>
            <w:r>
              <w:rPr>
                <w:webHidden/>
              </w:rPr>
              <w:fldChar w:fldCharType="separate"/>
            </w:r>
            <w:r>
              <w:rPr>
                <w:webHidden/>
              </w:rPr>
              <w:t>13</w:t>
            </w:r>
            <w:r>
              <w:rPr>
                <w:webHidden/>
              </w:rPr>
              <w:fldChar w:fldCharType="end"/>
            </w:r>
          </w:hyperlink>
        </w:p>
        <w:p w14:paraId="57EF254B" w14:textId="660C088A" w:rsidR="00825C28" w:rsidRDefault="00825C28">
          <w:pPr>
            <w:pStyle w:val="TOC1"/>
            <w:rPr>
              <w:sz w:val="22"/>
              <w:szCs w:val="22"/>
            </w:rPr>
          </w:pPr>
          <w:hyperlink w:anchor="_Toc88078873" w:history="1">
            <w:r w:rsidRPr="001967A7">
              <w:rPr>
                <w:rStyle w:val="Hyperlink"/>
              </w:rPr>
              <w:t>E.1.3.</w:t>
            </w:r>
            <w:r>
              <w:rPr>
                <w:sz w:val="22"/>
                <w:szCs w:val="22"/>
              </w:rPr>
              <w:tab/>
            </w:r>
            <w:r w:rsidRPr="001967A7">
              <w:rPr>
                <w:rStyle w:val="Hyperlink"/>
              </w:rPr>
              <w:t>Unsupported browser Version detection</w:t>
            </w:r>
            <w:r>
              <w:rPr>
                <w:webHidden/>
              </w:rPr>
              <w:tab/>
            </w:r>
            <w:r>
              <w:rPr>
                <w:webHidden/>
              </w:rPr>
              <w:fldChar w:fldCharType="begin"/>
            </w:r>
            <w:r>
              <w:rPr>
                <w:webHidden/>
              </w:rPr>
              <w:instrText xml:space="preserve"> PAGEREF _Toc88078873 \h </w:instrText>
            </w:r>
            <w:r>
              <w:rPr>
                <w:webHidden/>
              </w:rPr>
            </w:r>
            <w:r>
              <w:rPr>
                <w:webHidden/>
              </w:rPr>
              <w:fldChar w:fldCharType="separate"/>
            </w:r>
            <w:r>
              <w:rPr>
                <w:webHidden/>
              </w:rPr>
              <w:t>1</w:t>
            </w:r>
            <w:r>
              <w:rPr>
                <w:webHidden/>
              </w:rPr>
              <w:t>4</w:t>
            </w:r>
            <w:r>
              <w:rPr>
                <w:webHidden/>
              </w:rPr>
              <w:fldChar w:fldCharType="end"/>
            </w:r>
          </w:hyperlink>
        </w:p>
        <w:p w14:paraId="509BA775" w14:textId="0C76A5D6" w:rsidR="00CF2520" w:rsidRPr="000769EE" w:rsidRDefault="00CF2520" w:rsidP="000769EE">
          <w:pPr>
            <w:pStyle w:val="TOC1"/>
            <w:rPr>
              <w:sz w:val="22"/>
              <w:szCs w:val="22"/>
            </w:rPr>
          </w:pPr>
          <w:r w:rsidRPr="00E03FF4">
            <w:rPr>
              <w:b/>
              <w:bCs/>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88078849"/>
      <w:r>
        <w:lastRenderedPageBreak/>
        <w:t>Introduction</w:t>
      </w:r>
      <w:bookmarkEnd w:id="0"/>
    </w:p>
    <w:p w14:paraId="5D01EF96" w14:textId="76B072D1" w:rsidR="007318C4" w:rsidRPr="00240CC6" w:rsidRDefault="00853165" w:rsidP="00CF2520">
      <w:r>
        <w:t xml:space="preserve">ProManagement is proposing </w:t>
      </w:r>
      <w:r w:rsidR="00A84915" w:rsidRPr="00A84915">
        <w:t>Flownamics</w:t>
      </w:r>
      <w:r w:rsidR="00A84915">
        <w:t xml:space="preserve"> as a </w:t>
      </w:r>
      <w:r w:rsidR="007318C4">
        <w:t xml:space="preserve">Customer Relationship Management system </w:t>
      </w:r>
      <w:r>
        <w:t>to the American Video Game Company and you will find the detailed discussion, including requirements, methodologies, design</w:t>
      </w:r>
      <w:r w:rsidR="00825C28">
        <w:t>,</w:t>
      </w:r>
      <w:r>
        <w:t xml:space="preserve"> and testing in the sections that follow.</w:t>
      </w:r>
    </w:p>
    <w:p w14:paraId="5E1DD1D2" w14:textId="208E1C29" w:rsidR="00CF2520" w:rsidRDefault="00282F41" w:rsidP="00E03FF4">
      <w:pPr>
        <w:pStyle w:val="Heading1"/>
        <w:ind w:left="360"/>
      </w:pPr>
      <w:bookmarkStart w:id="1" w:name="_Toc88078850"/>
      <w:r>
        <w:t xml:space="preserve">A.1. </w:t>
      </w:r>
      <w:r w:rsidR="00CF2520">
        <w:t>P</w:t>
      </w:r>
      <w:r w:rsidR="00876E33">
        <w:t>u</w:t>
      </w:r>
      <w:r w:rsidR="00CF2520">
        <w:t>rpose Statement</w:t>
      </w:r>
      <w:bookmarkEnd w:id="1"/>
    </w:p>
    <w:p w14:paraId="39074B44" w14:textId="4C3859D8" w:rsidR="00CF2520" w:rsidRDefault="00853165" w:rsidP="00CF2520">
      <w:r>
        <w:t>The purpose of this document is to provide a scalable and intuitive CRM solution for the American Video Game Company.</w:t>
      </w:r>
    </w:p>
    <w:p w14:paraId="67DF51B5" w14:textId="3F426997" w:rsidR="00CF2520" w:rsidRDefault="00282F41" w:rsidP="00E03FF4">
      <w:pPr>
        <w:pStyle w:val="Heading1"/>
        <w:ind w:left="360"/>
      </w:pPr>
      <w:bookmarkStart w:id="2" w:name="_Toc88078851"/>
      <w:r>
        <w:t xml:space="preserve">A.2. </w:t>
      </w:r>
      <w:r w:rsidR="00CF2520">
        <w:t xml:space="preserve">Overview of </w:t>
      </w:r>
      <w:r w:rsidR="00876E33">
        <w:t>the Problem</w:t>
      </w:r>
      <w:bookmarkEnd w:id="2"/>
    </w:p>
    <w:p w14:paraId="7D4E7D11" w14:textId="30B0C30A" w:rsidR="00CF2520" w:rsidRDefault="006D6CCF" w:rsidP="00CF2520">
      <w:r>
        <w:t xml:space="preserve">With </w:t>
      </w:r>
      <w:r w:rsidR="00825C28">
        <w:t>Sales being up by 42% in the past two years</w:t>
      </w:r>
      <w:r>
        <w:t xml:space="preserve">, AVGC </w:t>
      </w:r>
      <w:r w:rsidR="00825C28">
        <w:t>has been</w:t>
      </w:r>
      <w:r>
        <w:t xml:space="preserve"> unable to keep up with customer demand and growth due to an inflexible system.</w:t>
      </w:r>
      <w:r w:rsidR="00947269">
        <w:t xml:space="preserve"> </w:t>
      </w:r>
      <w:r w:rsidR="00825C28">
        <w:t>As the customer base continues to expand on the platform, t</w:t>
      </w:r>
      <w:r w:rsidR="00947269">
        <w:t xml:space="preserve">his will cause a bottleneck of degrading system </w:t>
      </w:r>
      <w:r w:rsidR="00825C28">
        <w:t>performance and ultimately affect service level objectives such as uptime or response time</w:t>
      </w:r>
      <w:r w:rsidR="00947269">
        <w:t>.</w:t>
      </w:r>
    </w:p>
    <w:p w14:paraId="08372097" w14:textId="489626F9" w:rsidR="00825C28" w:rsidRDefault="00825C28" w:rsidP="00CF2520">
      <w:r>
        <w:t xml:space="preserve">The current system is not compatible with the </w:t>
      </w:r>
      <w:proofErr w:type="gramStart"/>
      <w:r>
        <w:t>most commonly used</w:t>
      </w:r>
      <w:proofErr w:type="gramEnd"/>
      <w:r>
        <w:t xml:space="preserve"> browsers at their latest versions. With employees being required to utilize outdated browsers to access the current system, this creates a security vulnerability not only to the system but also to the AVGC employees.</w:t>
      </w:r>
    </w:p>
    <w:p w14:paraId="23671379" w14:textId="0C432A1F" w:rsidR="00825C28" w:rsidRDefault="00825C28" w:rsidP="00825C28">
      <w:r w:rsidRPr="00825C28">
        <w:t>The current system does not have a</w:t>
      </w:r>
      <w:r w:rsidR="006D6CCF" w:rsidRPr="00825C28">
        <w:t xml:space="preserve"> </w:t>
      </w:r>
      <w:r w:rsidRPr="00825C28">
        <w:t xml:space="preserve">standard format and process </w:t>
      </w:r>
      <w:r w:rsidR="006D6CCF" w:rsidRPr="00825C28">
        <w:t xml:space="preserve">for </w:t>
      </w:r>
      <w:r w:rsidRPr="00825C28">
        <w:t>storing</w:t>
      </w:r>
      <w:r w:rsidR="006D6CCF" w:rsidRPr="00825C28">
        <w:t xml:space="preserve"> records associated with business</w:t>
      </w:r>
      <w:r w:rsidRPr="00825C28">
        <w:t>es</w:t>
      </w:r>
      <w:r w:rsidR="006D6CCF" w:rsidRPr="00825C28">
        <w:t>, contacts, and activities</w:t>
      </w:r>
      <w:r w:rsidRPr="00825C28">
        <w:t xml:space="preserve"> which causes inaccuracy when performing forecasting</w:t>
      </w:r>
      <w:r w:rsidR="00947269" w:rsidRPr="00825C28">
        <w:t>.</w:t>
      </w:r>
      <w:r>
        <w:t xml:space="preserve"> This is causing challenges in managing revenue expectations of the company, predicting profitability, and resource allocation within AVGC.</w:t>
      </w:r>
    </w:p>
    <w:p w14:paraId="0EFC45B0" w14:textId="11140E39" w:rsidR="00825C28" w:rsidRDefault="00825C28" w:rsidP="00825C28">
      <w:r>
        <w:t xml:space="preserve">Reporting within the current system is very limited to a set of predefined report functions and does not allow custom reporting and filtering/formatting of the queried data. Not being able to perform customized reporting consequently limits forecasting and competitive market analysis for AVGC. </w:t>
      </w:r>
    </w:p>
    <w:p w14:paraId="4D976722" w14:textId="248A6B43" w:rsidR="006D6CCF" w:rsidRDefault="006D6CCF" w:rsidP="00825C28">
      <w:r>
        <w:t xml:space="preserve">The current system does not </w:t>
      </w:r>
      <w:r w:rsidR="00825C28">
        <w:t>maintain versions of records with auditing, workflows, and rollback which prevent AVGC from detecting catastrophic changes on the system and performing disaster recovery. Not taking the preventative measures and being capable of performing necessary rollbacks to previous states puts AVGC at major risk for data loss, data corruption, and system reliability.</w:t>
      </w:r>
    </w:p>
    <w:p w14:paraId="47210018" w14:textId="5017FBAB" w:rsidR="00CF2520" w:rsidRDefault="00282F41" w:rsidP="00E03FF4">
      <w:pPr>
        <w:pStyle w:val="Heading1"/>
        <w:ind w:left="360"/>
      </w:pPr>
      <w:bookmarkStart w:id="3" w:name="_Toc88078852"/>
      <w:r>
        <w:t>A.3.</w:t>
      </w:r>
      <w:r w:rsidR="00CF2520">
        <w:t xml:space="preserve"> Goals and Objectives</w:t>
      </w:r>
      <w:bookmarkEnd w:id="3"/>
    </w:p>
    <w:p w14:paraId="10D54023" w14:textId="5A50A1C5" w:rsidR="006D6CCF" w:rsidRDefault="006D6CCF" w:rsidP="00CF2520">
      <w:pPr>
        <w:pStyle w:val="CommentText"/>
      </w:pPr>
      <w:r>
        <w:t>Goals and Objectives of the CRM Solution:</w:t>
      </w:r>
    </w:p>
    <w:p w14:paraId="625AD702" w14:textId="3D0A21E0" w:rsidR="006D6CCF" w:rsidRDefault="0081542B" w:rsidP="006D6CCF">
      <w:pPr>
        <w:pStyle w:val="CommentText"/>
        <w:numPr>
          <w:ilvl w:val="0"/>
          <w:numId w:val="8"/>
        </w:numPr>
      </w:pPr>
      <w:r>
        <w:t>Flexible and Scalable</w:t>
      </w:r>
      <w:r w:rsidR="00825C28">
        <w:t xml:space="preserve"> System</w:t>
      </w:r>
    </w:p>
    <w:p w14:paraId="1B857E5A" w14:textId="68944A46" w:rsidR="006D6CCF" w:rsidRDefault="0081542B" w:rsidP="006D6CCF">
      <w:pPr>
        <w:pStyle w:val="CommentText"/>
        <w:numPr>
          <w:ilvl w:val="0"/>
          <w:numId w:val="8"/>
        </w:numPr>
      </w:pPr>
      <w:r>
        <w:t>Intuitive and User</w:t>
      </w:r>
      <w:r w:rsidR="00825C28">
        <w:t>-</w:t>
      </w:r>
      <w:r>
        <w:t>Friendly</w:t>
      </w:r>
      <w:r w:rsidR="00825C28">
        <w:t xml:space="preserve"> </w:t>
      </w:r>
      <w:r w:rsidR="00825C28">
        <w:t xml:space="preserve">Interface </w:t>
      </w:r>
    </w:p>
    <w:p w14:paraId="33B4F295" w14:textId="15841CEB" w:rsidR="0081542B" w:rsidRDefault="0081542B" w:rsidP="006D6CCF">
      <w:pPr>
        <w:pStyle w:val="CommentText"/>
        <w:numPr>
          <w:ilvl w:val="0"/>
          <w:numId w:val="8"/>
        </w:numPr>
      </w:pPr>
      <w:r>
        <w:t>Historical Data and Activity Management</w:t>
      </w:r>
    </w:p>
    <w:p w14:paraId="37DD21DC" w14:textId="5C0B01D8" w:rsidR="006D6CCF" w:rsidRDefault="0081542B" w:rsidP="006D6CCF">
      <w:pPr>
        <w:pStyle w:val="CommentText"/>
        <w:numPr>
          <w:ilvl w:val="0"/>
          <w:numId w:val="8"/>
        </w:numPr>
      </w:pPr>
      <w:r>
        <w:t>Powerful Reporting Capabilities</w:t>
      </w:r>
    </w:p>
    <w:p w14:paraId="24079810" w14:textId="69FFEB79" w:rsidR="00CF2520" w:rsidRPr="00726CEB" w:rsidRDefault="00282F41" w:rsidP="00726CEB">
      <w:pPr>
        <w:pStyle w:val="Heading1"/>
        <w:ind w:left="360"/>
      </w:pPr>
      <w:bookmarkStart w:id="4" w:name="_Toc88078853"/>
      <w:r>
        <w:t xml:space="preserve">A.4. </w:t>
      </w:r>
      <w:r w:rsidR="00CF2520">
        <w:t>Prerequisites</w:t>
      </w:r>
      <w:bookmarkEnd w:id="4"/>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81542B" w:rsidRDefault="00CF2520" w:rsidP="00D119DA">
            <w:pPr>
              <w:rPr>
                <w:color w:val="FFFFFF" w:themeColor="background1"/>
              </w:rPr>
            </w:pPr>
            <w:r w:rsidRPr="0081542B">
              <w:rPr>
                <w:color w:val="FFFFFF" w:themeColor="background1"/>
              </w:rPr>
              <w:t>Number</w:t>
            </w:r>
          </w:p>
        </w:tc>
        <w:tc>
          <w:tcPr>
            <w:tcW w:w="1369" w:type="dxa"/>
            <w:shd w:val="clear" w:color="auto" w:fill="323E4F" w:themeFill="text2" w:themeFillShade="BF"/>
          </w:tcPr>
          <w:p w14:paraId="7E32AA9D" w14:textId="77777777" w:rsidR="00CF2520" w:rsidRPr="0081542B" w:rsidRDefault="00CF2520" w:rsidP="00D119DA">
            <w:pPr>
              <w:rPr>
                <w:color w:val="FFFFFF" w:themeColor="background1"/>
              </w:rPr>
            </w:pPr>
            <w:r w:rsidRPr="0081542B">
              <w:rPr>
                <w:color w:val="FFFFFF" w:themeColor="background1"/>
              </w:rPr>
              <w:t>Prerequisite</w:t>
            </w:r>
          </w:p>
        </w:tc>
        <w:tc>
          <w:tcPr>
            <w:tcW w:w="5718" w:type="dxa"/>
            <w:shd w:val="clear" w:color="auto" w:fill="323E4F" w:themeFill="text2" w:themeFillShade="BF"/>
          </w:tcPr>
          <w:p w14:paraId="78C855AC" w14:textId="77777777" w:rsidR="00CF2520" w:rsidRPr="0081542B" w:rsidRDefault="00CF2520" w:rsidP="00D119DA">
            <w:pPr>
              <w:rPr>
                <w:color w:val="FFFFFF" w:themeColor="background1"/>
              </w:rPr>
            </w:pPr>
            <w:r w:rsidRPr="0081542B">
              <w:rPr>
                <w:color w:val="FFFFFF" w:themeColor="background1"/>
              </w:rPr>
              <w:t>Description</w:t>
            </w:r>
          </w:p>
        </w:tc>
        <w:tc>
          <w:tcPr>
            <w:tcW w:w="1345" w:type="dxa"/>
            <w:shd w:val="clear" w:color="auto" w:fill="323E4F" w:themeFill="text2" w:themeFillShade="BF"/>
          </w:tcPr>
          <w:p w14:paraId="388BA571" w14:textId="77777777" w:rsidR="00CF2520" w:rsidRPr="0081542B" w:rsidRDefault="00CF2520" w:rsidP="00D119DA">
            <w:pPr>
              <w:rPr>
                <w:color w:val="FFFFFF" w:themeColor="background1"/>
              </w:rPr>
            </w:pPr>
            <w:r w:rsidRPr="0081542B">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19F981B0" w:rsidR="00CF2520" w:rsidRDefault="00726CEB" w:rsidP="00D119DA">
            <w:pPr>
              <w:jc w:val="center"/>
            </w:pPr>
            <w:r>
              <w:lastRenderedPageBreak/>
              <w:t>1</w:t>
            </w:r>
          </w:p>
        </w:tc>
        <w:tc>
          <w:tcPr>
            <w:tcW w:w="1369" w:type="dxa"/>
            <w:shd w:val="clear" w:color="auto" w:fill="ACB9CA" w:themeFill="text2" w:themeFillTint="66"/>
          </w:tcPr>
          <w:p w14:paraId="0D4E05D9" w14:textId="51DAABD4" w:rsidR="00CF2520" w:rsidRDefault="00726CEB" w:rsidP="00D119DA">
            <w:r>
              <w:t>Collect Data</w:t>
            </w:r>
          </w:p>
        </w:tc>
        <w:tc>
          <w:tcPr>
            <w:tcW w:w="5718" w:type="dxa"/>
            <w:shd w:val="clear" w:color="auto" w:fill="ACB9CA" w:themeFill="text2" w:themeFillTint="66"/>
          </w:tcPr>
          <w:p w14:paraId="05431899" w14:textId="5DB5C83C" w:rsidR="00CF2520" w:rsidRDefault="00726CEB" w:rsidP="00D119DA">
            <w:r>
              <w:t xml:space="preserve">Collect </w:t>
            </w:r>
            <w:r w:rsidR="00947269">
              <w:t xml:space="preserve">all </w:t>
            </w:r>
            <w:r w:rsidR="00D5022A">
              <w:t>existing</w:t>
            </w:r>
            <w:r>
              <w:t xml:space="preserve"> information related to Data Types </w:t>
            </w:r>
            <w:r w:rsidR="00D5022A">
              <w:t>that will be imported into the new CRM system as part of the transition process.</w:t>
            </w:r>
          </w:p>
        </w:tc>
        <w:tc>
          <w:tcPr>
            <w:tcW w:w="1345" w:type="dxa"/>
            <w:shd w:val="clear" w:color="auto" w:fill="ACB9CA" w:themeFill="text2" w:themeFillTint="66"/>
          </w:tcPr>
          <w:p w14:paraId="7A1352FC" w14:textId="73F7199A" w:rsidR="00CF2520" w:rsidRDefault="00D5022A" w:rsidP="00D119DA">
            <w:r>
              <w:t>5/12/22</w:t>
            </w:r>
          </w:p>
        </w:tc>
      </w:tr>
      <w:tr w:rsidR="00825C28" w14:paraId="7409B2C2" w14:textId="77777777" w:rsidTr="00D119DA">
        <w:tc>
          <w:tcPr>
            <w:tcW w:w="918" w:type="dxa"/>
            <w:shd w:val="clear" w:color="auto" w:fill="ACB9CA" w:themeFill="text2" w:themeFillTint="66"/>
          </w:tcPr>
          <w:p w14:paraId="0670CCEB" w14:textId="331BAA06" w:rsidR="00825C28" w:rsidRDefault="00825C28" w:rsidP="00D119DA">
            <w:pPr>
              <w:jc w:val="center"/>
            </w:pPr>
            <w:r>
              <w:t>2</w:t>
            </w:r>
          </w:p>
        </w:tc>
        <w:tc>
          <w:tcPr>
            <w:tcW w:w="1369" w:type="dxa"/>
            <w:shd w:val="clear" w:color="auto" w:fill="ACB9CA" w:themeFill="text2" w:themeFillTint="66"/>
          </w:tcPr>
          <w:p w14:paraId="3071F9E3" w14:textId="31A3A02C" w:rsidR="00825C28" w:rsidRDefault="00825C28" w:rsidP="00D119DA">
            <w:r>
              <w:t>Current Live Monitoring Examination</w:t>
            </w:r>
          </w:p>
        </w:tc>
        <w:tc>
          <w:tcPr>
            <w:tcW w:w="5718" w:type="dxa"/>
            <w:shd w:val="clear" w:color="auto" w:fill="ACB9CA" w:themeFill="text2" w:themeFillTint="66"/>
          </w:tcPr>
          <w:p w14:paraId="1F8C3AE1" w14:textId="2AD6079E" w:rsidR="00825C28" w:rsidRDefault="00825C28" w:rsidP="00D119DA">
            <w:r>
              <w:t>Examine the current metrics being live monitored which will be implemented into live-updating dashboards within the new CRM system.</w:t>
            </w:r>
          </w:p>
        </w:tc>
        <w:tc>
          <w:tcPr>
            <w:tcW w:w="1345" w:type="dxa"/>
            <w:shd w:val="clear" w:color="auto" w:fill="ACB9CA" w:themeFill="text2" w:themeFillTint="66"/>
          </w:tcPr>
          <w:p w14:paraId="61BB932B" w14:textId="5C4CAACC" w:rsidR="00825C28" w:rsidRDefault="00825C28" w:rsidP="00D119DA">
            <w:r>
              <w:t>6/12/22</w:t>
            </w:r>
          </w:p>
        </w:tc>
      </w:tr>
      <w:tr w:rsidR="00825C28" w14:paraId="41AB47A6" w14:textId="77777777" w:rsidTr="00D119DA">
        <w:tc>
          <w:tcPr>
            <w:tcW w:w="918" w:type="dxa"/>
            <w:shd w:val="clear" w:color="auto" w:fill="ACB9CA" w:themeFill="text2" w:themeFillTint="66"/>
          </w:tcPr>
          <w:p w14:paraId="34B4FD08" w14:textId="62E88810" w:rsidR="00825C28" w:rsidRDefault="00825C28" w:rsidP="00D119DA">
            <w:pPr>
              <w:jc w:val="center"/>
            </w:pPr>
            <w:r>
              <w:t>3</w:t>
            </w:r>
          </w:p>
        </w:tc>
        <w:tc>
          <w:tcPr>
            <w:tcW w:w="1369" w:type="dxa"/>
            <w:shd w:val="clear" w:color="auto" w:fill="ACB9CA" w:themeFill="text2" w:themeFillTint="66"/>
          </w:tcPr>
          <w:p w14:paraId="1E5BFE5D" w14:textId="7C387DFE" w:rsidR="00825C28" w:rsidRDefault="00825C28" w:rsidP="00D119DA">
            <w:r>
              <w:t>Gather Common Workflows</w:t>
            </w:r>
          </w:p>
        </w:tc>
        <w:tc>
          <w:tcPr>
            <w:tcW w:w="5718" w:type="dxa"/>
            <w:shd w:val="clear" w:color="auto" w:fill="ACB9CA" w:themeFill="text2" w:themeFillTint="66"/>
          </w:tcPr>
          <w:p w14:paraId="4A3A0330" w14:textId="146E76D5" w:rsidR="00825C28" w:rsidRDefault="00825C28" w:rsidP="00D119DA">
            <w:r>
              <w:t>Gather the commonly used workflows being used across different tools from the AVG employees that will be consolidated into workflows in the new CRM system.</w:t>
            </w:r>
          </w:p>
        </w:tc>
        <w:tc>
          <w:tcPr>
            <w:tcW w:w="1345" w:type="dxa"/>
            <w:shd w:val="clear" w:color="auto" w:fill="ACB9CA" w:themeFill="text2" w:themeFillTint="66"/>
          </w:tcPr>
          <w:p w14:paraId="2E991444" w14:textId="43A76814" w:rsidR="00825C28" w:rsidRDefault="00825C28" w:rsidP="00D119DA">
            <w:r>
              <w:t>6/19/22</w:t>
            </w:r>
          </w:p>
        </w:tc>
      </w:tr>
    </w:tbl>
    <w:p w14:paraId="66BC26EE" w14:textId="77777777" w:rsidR="00CF2520" w:rsidRDefault="00CF2520" w:rsidP="00CF2520"/>
    <w:p w14:paraId="5B2E6388" w14:textId="486C3189" w:rsidR="00CF2520" w:rsidRDefault="00282F41" w:rsidP="00E03FF4">
      <w:pPr>
        <w:pStyle w:val="Heading1"/>
        <w:ind w:left="360"/>
      </w:pPr>
      <w:bookmarkStart w:id="5" w:name="_Toc88078854"/>
      <w:r>
        <w:t xml:space="preserve">A.5. </w:t>
      </w:r>
      <w:r w:rsidR="00CF2520">
        <w:t>Scope</w:t>
      </w:r>
      <w:bookmarkEnd w:id="5"/>
    </w:p>
    <w:p w14:paraId="0F0D9FE6" w14:textId="130781F4" w:rsidR="00D5022A" w:rsidRPr="00D5022A" w:rsidRDefault="00D5022A" w:rsidP="00CF2520">
      <w:pPr>
        <w:rPr>
          <w:b/>
          <w:bCs/>
          <w:u w:val="single"/>
        </w:rPr>
      </w:pPr>
      <w:r w:rsidRPr="00D5022A">
        <w:rPr>
          <w:b/>
          <w:bCs/>
          <w:u w:val="single"/>
        </w:rPr>
        <w:t>These items are within scope:</w:t>
      </w:r>
    </w:p>
    <w:p w14:paraId="221131E7" w14:textId="0CBB0940" w:rsidR="00D5022A" w:rsidRDefault="00D5022A" w:rsidP="00D5022A">
      <w:pPr>
        <w:pStyle w:val="ListParagraph"/>
        <w:numPr>
          <w:ilvl w:val="0"/>
          <w:numId w:val="9"/>
        </w:numPr>
      </w:pPr>
      <w:r>
        <w:t>Supporting 500 users concurrently on the platform and being able to automatically scale as customer demand grows.</w:t>
      </w:r>
    </w:p>
    <w:p w14:paraId="2A4FE418" w14:textId="0E539CBE" w:rsidR="00D5022A" w:rsidRPr="00D5022A" w:rsidRDefault="00D5022A" w:rsidP="00D5022A">
      <w:pPr>
        <w:pStyle w:val="ListParagraph"/>
        <w:numPr>
          <w:ilvl w:val="0"/>
          <w:numId w:val="9"/>
        </w:numPr>
      </w:pPr>
      <w:r>
        <w:t>Support accessing the CRM system using</w:t>
      </w:r>
      <w:r w:rsidRPr="00D5022A">
        <w:t xml:space="preserve"> these browsers: Chrome, Firefox, Edge, and Safari.</w:t>
      </w:r>
    </w:p>
    <w:p w14:paraId="022E7BE2" w14:textId="3D1274EB" w:rsidR="00D5022A" w:rsidRDefault="00D5022A" w:rsidP="00D5022A">
      <w:pPr>
        <w:pStyle w:val="ListParagraph"/>
        <w:numPr>
          <w:ilvl w:val="0"/>
          <w:numId w:val="9"/>
        </w:numPr>
      </w:pPr>
      <w:r>
        <w:t>Manage</w:t>
      </w:r>
      <w:r w:rsidRPr="00D5022A">
        <w:t xml:space="preserve"> </w:t>
      </w:r>
      <w:r>
        <w:t>data</w:t>
      </w:r>
      <w:r w:rsidRPr="00D5022A">
        <w:t xml:space="preserve"> through respective data types</w:t>
      </w:r>
      <w:r>
        <w:t xml:space="preserve"> and store related information via attributes.</w:t>
      </w:r>
    </w:p>
    <w:p w14:paraId="084F033D" w14:textId="72A8DB2A" w:rsidR="00D5022A" w:rsidRDefault="00D5022A" w:rsidP="00D5022A">
      <w:pPr>
        <w:pStyle w:val="ListParagraph"/>
        <w:numPr>
          <w:ilvl w:val="0"/>
          <w:numId w:val="9"/>
        </w:numPr>
      </w:pPr>
      <w:r>
        <w:t>G</w:t>
      </w:r>
      <w:r w:rsidRPr="00D5022A">
        <w:t xml:space="preserve">enerate on-demand reports via predefined and custom dashboards and display </w:t>
      </w:r>
      <w:r w:rsidR="00825C28">
        <w:t xml:space="preserve">them </w:t>
      </w:r>
      <w:r w:rsidRPr="00D5022A">
        <w:t xml:space="preserve">on a user interface </w:t>
      </w:r>
      <w:r w:rsidR="00825C28">
        <w:t>that</w:t>
      </w:r>
      <w:r w:rsidRPr="00D5022A">
        <w:t xml:space="preserve"> allows filtering, formatting, and querying the exported data.</w:t>
      </w:r>
    </w:p>
    <w:p w14:paraId="242F6604" w14:textId="13A6582B" w:rsidR="00D5022A" w:rsidRDefault="00D5022A" w:rsidP="00D5022A">
      <w:pPr>
        <w:pStyle w:val="ListParagraph"/>
        <w:numPr>
          <w:ilvl w:val="0"/>
          <w:numId w:val="9"/>
        </w:numPr>
      </w:pPr>
      <w:r>
        <w:t>Auditing user and system activity related to automated/manual processes and changes made to any records stored on the system</w:t>
      </w:r>
      <w:r w:rsidR="00825C28">
        <w:t>.</w:t>
      </w:r>
    </w:p>
    <w:p w14:paraId="5A3C182F" w14:textId="77777777" w:rsidR="00D5022A" w:rsidRDefault="00D5022A" w:rsidP="00D5022A">
      <w:pPr>
        <w:ind w:left="360"/>
      </w:pPr>
    </w:p>
    <w:p w14:paraId="4AC3877A" w14:textId="5A3BF7A0" w:rsidR="00D5022A" w:rsidRDefault="00D5022A" w:rsidP="00D5022A">
      <w:pPr>
        <w:rPr>
          <w:b/>
          <w:bCs/>
          <w:u w:val="single"/>
        </w:rPr>
      </w:pPr>
      <w:r w:rsidRPr="00D5022A">
        <w:rPr>
          <w:b/>
          <w:bCs/>
          <w:u w:val="single"/>
        </w:rPr>
        <w:t>These items are out of scope:</w:t>
      </w:r>
    </w:p>
    <w:p w14:paraId="4997A55E" w14:textId="01F04213" w:rsidR="00D5022A" w:rsidRDefault="00D5022A" w:rsidP="00D5022A">
      <w:pPr>
        <w:pStyle w:val="ListParagraph"/>
        <w:numPr>
          <w:ilvl w:val="0"/>
          <w:numId w:val="10"/>
        </w:numPr>
      </w:pPr>
      <w:r>
        <w:t>Active Directory implementation will be addressed in a future version.</w:t>
      </w:r>
    </w:p>
    <w:p w14:paraId="7923919D" w14:textId="4C65AD9E" w:rsidR="00D5022A" w:rsidRDefault="00D5022A" w:rsidP="00D5022A">
      <w:pPr>
        <w:pStyle w:val="ListParagraph"/>
        <w:numPr>
          <w:ilvl w:val="0"/>
          <w:numId w:val="10"/>
        </w:numPr>
      </w:pPr>
      <w:r>
        <w:t xml:space="preserve">Multi-Factor Authentication </w:t>
      </w:r>
      <w:r w:rsidR="00C54838">
        <w:t xml:space="preserve">implementation will be supported with mobile apps in a future version (Microsoft Authenticator, Google Authenticator, </w:t>
      </w:r>
      <w:proofErr w:type="spellStart"/>
      <w:r w:rsidR="00C54838">
        <w:t>Authy</w:t>
      </w:r>
      <w:proofErr w:type="spellEnd"/>
      <w:r w:rsidR="00C54838">
        <w:t>, etc.).</w:t>
      </w:r>
    </w:p>
    <w:p w14:paraId="73264F51" w14:textId="592F9F1F" w:rsidR="00C54838" w:rsidRDefault="00C54838" w:rsidP="00D5022A">
      <w:pPr>
        <w:pStyle w:val="ListParagraph"/>
        <w:numPr>
          <w:ilvl w:val="0"/>
          <w:numId w:val="10"/>
        </w:numPr>
      </w:pPr>
      <w:r>
        <w:t>Our company will not develop custom workflows for each Data Type at this time.</w:t>
      </w:r>
    </w:p>
    <w:p w14:paraId="52F01332" w14:textId="66D8B3F7" w:rsidR="00C54838" w:rsidRPr="00D5022A" w:rsidRDefault="00C54838" w:rsidP="00C54838">
      <w:pPr>
        <w:pStyle w:val="ListParagraph"/>
        <w:numPr>
          <w:ilvl w:val="0"/>
          <w:numId w:val="10"/>
        </w:numPr>
      </w:pPr>
      <w:r>
        <w:t>Sharing “Saved Views” within the Report Generation from user to user on the platform will be addressed in a future version.</w:t>
      </w:r>
    </w:p>
    <w:p w14:paraId="1BAC2730" w14:textId="6C8F4493" w:rsidR="00CF2520" w:rsidRDefault="00282F41" w:rsidP="00E03FF4">
      <w:pPr>
        <w:pStyle w:val="Heading1"/>
        <w:ind w:left="360"/>
      </w:pPr>
      <w:bookmarkStart w:id="6" w:name="_Toc88078855"/>
      <w:r>
        <w:t xml:space="preserve">A.6. </w:t>
      </w:r>
      <w:r w:rsidR="00CF2520">
        <w:t>Environment</w:t>
      </w:r>
      <w:bookmarkEnd w:id="6"/>
    </w:p>
    <w:p w14:paraId="3A33BC50" w14:textId="73A4E345" w:rsidR="00C54838" w:rsidRDefault="00C54838" w:rsidP="00C54838">
      <w:r>
        <w:t xml:space="preserve">The system will be compatible with the below list of </w:t>
      </w:r>
      <w:r w:rsidR="00947269">
        <w:t xml:space="preserve">storage, </w:t>
      </w:r>
      <w:r>
        <w:t>operating systems</w:t>
      </w:r>
      <w:r w:rsidR="00947269">
        <w:t xml:space="preserve">, </w:t>
      </w:r>
      <w:r>
        <w:t>browsers:</w:t>
      </w:r>
    </w:p>
    <w:p w14:paraId="1AF0265A" w14:textId="77777777" w:rsidR="00947269" w:rsidRDefault="00947269" w:rsidP="00947269">
      <w:pPr>
        <w:pStyle w:val="ListParagraph"/>
        <w:numPr>
          <w:ilvl w:val="0"/>
          <w:numId w:val="11"/>
        </w:numPr>
      </w:pPr>
      <w:r>
        <w:t>Amazon Web Services</w:t>
      </w:r>
    </w:p>
    <w:p w14:paraId="09FC188D" w14:textId="77777777" w:rsidR="00947269" w:rsidRDefault="00947269" w:rsidP="00947269">
      <w:pPr>
        <w:pStyle w:val="ListParagraph"/>
        <w:numPr>
          <w:ilvl w:val="0"/>
          <w:numId w:val="11"/>
        </w:numPr>
      </w:pPr>
      <w:r>
        <w:t>Azure</w:t>
      </w:r>
    </w:p>
    <w:p w14:paraId="1ED830A8" w14:textId="2651B00F" w:rsidR="00947269" w:rsidRDefault="00947269" w:rsidP="00947269">
      <w:pPr>
        <w:pStyle w:val="ListParagraph"/>
        <w:numPr>
          <w:ilvl w:val="0"/>
          <w:numId w:val="11"/>
        </w:numPr>
      </w:pPr>
      <w:r>
        <w:t>SQL Server 2021</w:t>
      </w:r>
    </w:p>
    <w:p w14:paraId="6DCC0DFE" w14:textId="5E46DCA1" w:rsidR="00C54838" w:rsidRDefault="00947269" w:rsidP="00C54838">
      <w:pPr>
        <w:pStyle w:val="ListParagraph"/>
        <w:numPr>
          <w:ilvl w:val="0"/>
          <w:numId w:val="11"/>
        </w:numPr>
      </w:pPr>
      <w:r>
        <w:t>L</w:t>
      </w:r>
      <w:r w:rsidR="00C54838">
        <w:t>atest Chrome and Chromium</w:t>
      </w:r>
    </w:p>
    <w:p w14:paraId="4841CDAC" w14:textId="6F37303C" w:rsidR="00C54838" w:rsidRDefault="00947269" w:rsidP="00C54838">
      <w:pPr>
        <w:pStyle w:val="ListParagraph"/>
        <w:numPr>
          <w:ilvl w:val="0"/>
          <w:numId w:val="11"/>
        </w:numPr>
      </w:pPr>
      <w:r>
        <w:t>L</w:t>
      </w:r>
      <w:r w:rsidR="00C54838">
        <w:t>atest Firefox</w:t>
      </w:r>
    </w:p>
    <w:p w14:paraId="1F7C17D4" w14:textId="16C7C4A5" w:rsidR="00C54838" w:rsidRDefault="00947269" w:rsidP="00C54838">
      <w:pPr>
        <w:pStyle w:val="ListParagraph"/>
        <w:numPr>
          <w:ilvl w:val="0"/>
          <w:numId w:val="11"/>
        </w:numPr>
      </w:pPr>
      <w:r>
        <w:t>L</w:t>
      </w:r>
      <w:r w:rsidR="00C54838">
        <w:t>atest Edge</w:t>
      </w:r>
    </w:p>
    <w:p w14:paraId="76AAD968" w14:textId="2609C1CB" w:rsidR="00C54838" w:rsidRDefault="00C54838" w:rsidP="00C54838">
      <w:pPr>
        <w:pStyle w:val="ListParagraph"/>
        <w:numPr>
          <w:ilvl w:val="0"/>
          <w:numId w:val="11"/>
        </w:numPr>
      </w:pPr>
      <w:r>
        <w:t>Safari 6.0</w:t>
      </w:r>
    </w:p>
    <w:p w14:paraId="1363703B" w14:textId="2EDAE821" w:rsidR="00C54838" w:rsidRDefault="00947269" w:rsidP="00C54838">
      <w:pPr>
        <w:pStyle w:val="ListParagraph"/>
        <w:numPr>
          <w:ilvl w:val="0"/>
          <w:numId w:val="11"/>
        </w:numPr>
      </w:pPr>
      <w:r>
        <w:t>M</w:t>
      </w:r>
      <w:r w:rsidR="00C54838">
        <w:t xml:space="preserve">obile &amp; </w:t>
      </w:r>
      <w:r>
        <w:t>T</w:t>
      </w:r>
      <w:r w:rsidR="00C54838">
        <w:t>ablet</w:t>
      </w:r>
    </w:p>
    <w:p w14:paraId="54E4CEC5" w14:textId="3F5ACC3A" w:rsidR="00CF2520" w:rsidRDefault="00C54838" w:rsidP="00947269">
      <w:pPr>
        <w:pStyle w:val="ListParagraph"/>
        <w:numPr>
          <w:ilvl w:val="0"/>
          <w:numId w:val="11"/>
        </w:numPr>
      </w:pPr>
      <w:r>
        <w:t>iOS7 Safari</w:t>
      </w:r>
      <w:r w:rsidR="00CF2520">
        <w:br w:type="page"/>
      </w:r>
    </w:p>
    <w:p w14:paraId="68DD454A" w14:textId="77777777" w:rsidR="00CF2520" w:rsidRPr="00AF6DB0" w:rsidRDefault="00CF2520" w:rsidP="00CF2520">
      <w:pPr>
        <w:pStyle w:val="Heading1"/>
        <w:numPr>
          <w:ilvl w:val="0"/>
          <w:numId w:val="1"/>
        </w:numPr>
      </w:pPr>
      <w:bookmarkStart w:id="7" w:name="_Toc88078856"/>
      <w:r w:rsidRPr="00AF6DB0">
        <w:lastRenderedPageBreak/>
        <w:t>Requirements</w:t>
      </w:r>
      <w:bookmarkEnd w:id="7"/>
    </w:p>
    <w:p w14:paraId="64B257B2" w14:textId="15568A73" w:rsidR="00BA32B3" w:rsidRDefault="00BA32B3" w:rsidP="00BA32B3">
      <w:pPr>
        <w:pStyle w:val="ListParagraph"/>
        <w:numPr>
          <w:ilvl w:val="0"/>
          <w:numId w:val="7"/>
        </w:numPr>
        <w:rPr>
          <w:iCs/>
        </w:rPr>
      </w:pPr>
      <w:r>
        <w:rPr>
          <w:iCs/>
        </w:rPr>
        <w:t>The system will be able to support</w:t>
      </w:r>
      <w:r w:rsidR="0086355D">
        <w:rPr>
          <w:iCs/>
        </w:rPr>
        <w:t xml:space="preserve"> 500 concurrent users accessing the system and be scalable with a growing user base.</w:t>
      </w:r>
    </w:p>
    <w:p w14:paraId="340A093D" w14:textId="4B5E4259" w:rsidR="0086355D" w:rsidRDefault="0086355D" w:rsidP="00BA32B3">
      <w:pPr>
        <w:pStyle w:val="ListParagraph"/>
        <w:numPr>
          <w:ilvl w:val="0"/>
          <w:numId w:val="7"/>
        </w:numPr>
        <w:rPr>
          <w:iCs/>
        </w:rPr>
      </w:pPr>
      <w:r>
        <w:rPr>
          <w:iCs/>
        </w:rPr>
        <w:t>The system will be compatible with the latest version of these browsers: Chrome, Firefox, Edge, and Safari.</w:t>
      </w:r>
    </w:p>
    <w:p w14:paraId="7A243508" w14:textId="1A9CCBC9" w:rsidR="0086355D" w:rsidRDefault="0086355D" w:rsidP="00BA32B3">
      <w:pPr>
        <w:pStyle w:val="ListParagraph"/>
        <w:numPr>
          <w:ilvl w:val="0"/>
          <w:numId w:val="7"/>
        </w:numPr>
        <w:rPr>
          <w:iCs/>
        </w:rPr>
      </w:pPr>
      <w:r>
        <w:rPr>
          <w:iCs/>
        </w:rPr>
        <w:t xml:space="preserve">The system will </w:t>
      </w:r>
      <w:r w:rsidR="00853165">
        <w:rPr>
          <w:iCs/>
        </w:rPr>
        <w:t>manage</w:t>
      </w:r>
      <w:r>
        <w:rPr>
          <w:iCs/>
        </w:rPr>
        <w:t xml:space="preserve"> </w:t>
      </w:r>
      <w:r w:rsidR="00853165">
        <w:rPr>
          <w:iCs/>
        </w:rPr>
        <w:t xml:space="preserve">information through </w:t>
      </w:r>
      <w:r>
        <w:rPr>
          <w:iCs/>
        </w:rPr>
        <w:t>respective data types</w:t>
      </w:r>
      <w:r w:rsidR="00853165">
        <w:rPr>
          <w:iCs/>
        </w:rPr>
        <w:t xml:space="preserve"> and their </w:t>
      </w:r>
      <w:r>
        <w:rPr>
          <w:iCs/>
        </w:rPr>
        <w:t>related attributes</w:t>
      </w:r>
      <w:r w:rsidR="00775640">
        <w:rPr>
          <w:iCs/>
        </w:rPr>
        <w:t xml:space="preserve"> for intuitive record viewing</w:t>
      </w:r>
      <w:r>
        <w:rPr>
          <w:iCs/>
        </w:rPr>
        <w:t>.</w:t>
      </w:r>
    </w:p>
    <w:p w14:paraId="19E62921" w14:textId="002DF8A2" w:rsidR="0086355D" w:rsidRDefault="0086355D" w:rsidP="00BA32B3">
      <w:pPr>
        <w:pStyle w:val="ListParagraph"/>
        <w:numPr>
          <w:ilvl w:val="0"/>
          <w:numId w:val="7"/>
        </w:numPr>
        <w:rPr>
          <w:iCs/>
        </w:rPr>
      </w:pPr>
      <w:r>
        <w:rPr>
          <w:iCs/>
        </w:rPr>
        <w:t xml:space="preserve">The system will be able to generate on-demand reports via predefined and custom dashboards and display </w:t>
      </w:r>
      <w:r w:rsidR="00825C28">
        <w:rPr>
          <w:iCs/>
        </w:rPr>
        <w:t xml:space="preserve">them </w:t>
      </w:r>
      <w:r>
        <w:rPr>
          <w:iCs/>
        </w:rPr>
        <w:t xml:space="preserve">on a user interface </w:t>
      </w:r>
      <w:r w:rsidR="00825C28">
        <w:rPr>
          <w:iCs/>
        </w:rPr>
        <w:t>that</w:t>
      </w:r>
      <w:r>
        <w:rPr>
          <w:iCs/>
        </w:rPr>
        <w:t xml:space="preserve"> allows filtering</w:t>
      </w:r>
      <w:r w:rsidR="003F687D">
        <w:rPr>
          <w:iCs/>
        </w:rPr>
        <w:t xml:space="preserve"> and formatting </w:t>
      </w:r>
      <w:r w:rsidR="00825C28">
        <w:rPr>
          <w:iCs/>
        </w:rPr>
        <w:t xml:space="preserve">of </w:t>
      </w:r>
      <w:r w:rsidR="003F687D">
        <w:rPr>
          <w:iCs/>
        </w:rPr>
        <w:t>the queried data</w:t>
      </w:r>
      <w:r>
        <w:rPr>
          <w:iCs/>
        </w:rPr>
        <w:t>.</w:t>
      </w:r>
    </w:p>
    <w:p w14:paraId="60B24D16" w14:textId="51C39C57" w:rsidR="0086355D" w:rsidRPr="00BA32B3" w:rsidRDefault="0086355D" w:rsidP="00BA32B3">
      <w:pPr>
        <w:pStyle w:val="ListParagraph"/>
        <w:numPr>
          <w:ilvl w:val="0"/>
          <w:numId w:val="7"/>
        </w:numPr>
        <w:rPr>
          <w:iCs/>
        </w:rPr>
      </w:pPr>
      <w:r>
        <w:rPr>
          <w:iCs/>
        </w:rPr>
        <w:t>User activity and system activity from automated/manual processes will be audited and stored.</w:t>
      </w:r>
    </w:p>
    <w:p w14:paraId="5422F19E" w14:textId="4593747C" w:rsidR="00CF2520" w:rsidRPr="00AF6DB0" w:rsidRDefault="00EA7F70" w:rsidP="00CF2520">
      <w:pPr>
        <w:pStyle w:val="Heading1"/>
        <w:numPr>
          <w:ilvl w:val="1"/>
          <w:numId w:val="1"/>
        </w:numPr>
      </w:pPr>
      <w:r>
        <w:t xml:space="preserve"> </w:t>
      </w:r>
      <w:bookmarkStart w:id="8" w:name="_Toc88078857"/>
      <w:r w:rsidR="00CF2520" w:rsidRPr="00AF6DB0">
        <w:t>Business Requirements</w:t>
      </w:r>
      <w:bookmarkEnd w:id="8"/>
    </w:p>
    <w:p w14:paraId="659496FA" w14:textId="7EE19215" w:rsidR="00037430" w:rsidRPr="00AF6DB0" w:rsidRDefault="00037430" w:rsidP="00037430">
      <w:r>
        <w:t xml:space="preserve">User activity and system activity from automated/manual processes will be audited and stored for tracking purposes. When any action is performed within the system, the action performed, </w:t>
      </w:r>
      <w:r w:rsidR="00825C28">
        <w:t xml:space="preserve">the </w:t>
      </w:r>
      <w:r>
        <w:t xml:space="preserve">entity that performed the action (user/system), and the timestamp </w:t>
      </w:r>
      <w:r w:rsidR="00825C28">
        <w:t>are</w:t>
      </w:r>
      <w:r>
        <w:t xml:space="preserve"> recorded within </w:t>
      </w:r>
      <w:r w:rsidR="00825C28">
        <w:t>the “Audit History”</w:t>
      </w:r>
      <w:r>
        <w:t xml:space="preserve"> tab of the associated data type. For example, if a user updates the phone number of a Contact within the system, this action will appear within the Audit History tab of the Contact containing the user that performed the action, the old and previous values of the phone number, and the timestamp of when the change was made.</w:t>
      </w:r>
      <w:r w:rsidR="00825C28">
        <w:t xml:space="preserve"> </w:t>
      </w:r>
    </w:p>
    <w:p w14:paraId="5B9C1AD4" w14:textId="5469454E" w:rsidR="00CF2520" w:rsidRPr="00AF6DB0" w:rsidRDefault="00CF2520" w:rsidP="00CF2520"/>
    <w:p w14:paraId="0EBE2E74" w14:textId="00C218D5" w:rsidR="00CF2520" w:rsidRPr="00AF6DB0" w:rsidRDefault="00EA7F70" w:rsidP="00CF2520">
      <w:pPr>
        <w:pStyle w:val="Heading1"/>
        <w:numPr>
          <w:ilvl w:val="1"/>
          <w:numId w:val="1"/>
        </w:numPr>
      </w:pPr>
      <w:r>
        <w:t xml:space="preserve"> </w:t>
      </w:r>
      <w:bookmarkStart w:id="9" w:name="_Toc88078858"/>
      <w:r w:rsidR="00CF2520" w:rsidRPr="00AF6DB0">
        <w:t>User Requirements</w:t>
      </w:r>
      <w:bookmarkEnd w:id="9"/>
    </w:p>
    <w:p w14:paraId="3EB0355D" w14:textId="7EF7F9CA" w:rsidR="0086355D" w:rsidRDefault="0086355D" w:rsidP="00CF2520">
      <w:r>
        <w:t>The system will be able to support 500 concurrent users accessing the system and be scalable with a growing user base.</w:t>
      </w:r>
      <w:r w:rsidR="00F81CF6">
        <w:t xml:space="preserve"> A stress test </w:t>
      </w:r>
      <w:r w:rsidR="00580684">
        <w:t>will</w:t>
      </w:r>
      <w:r w:rsidR="00F81CF6">
        <w:t xml:space="preserve"> be </w:t>
      </w:r>
      <w:r w:rsidR="00580684">
        <w:t>performed</w:t>
      </w:r>
      <w:r w:rsidR="00F81CF6">
        <w:t xml:space="preserve"> to confirm that 500 users will be able to be supported at launch without any performance degradation. The number of concurrent users </w:t>
      </w:r>
      <w:r w:rsidR="00580684">
        <w:t>is</w:t>
      </w:r>
      <w:r>
        <w:t xml:space="preserve"> </w:t>
      </w:r>
      <w:proofErr w:type="gramStart"/>
      <w:r>
        <w:t>monitored</w:t>
      </w:r>
      <w:proofErr w:type="gramEnd"/>
      <w:r>
        <w:t xml:space="preserve"> </w:t>
      </w:r>
      <w:r w:rsidR="00F81CF6">
        <w:t>and the system has threshold conditions to increase resources</w:t>
      </w:r>
      <w:r w:rsidR="00FF756D">
        <w:t xml:space="preserve"> and define a new threshold when the threshold of concurrent users </w:t>
      </w:r>
      <w:r w:rsidR="00825C28">
        <w:t>is</w:t>
      </w:r>
      <w:r w:rsidR="00FF756D">
        <w:t xml:space="preserve"> met</w:t>
      </w:r>
      <w:r w:rsidR="00F81CF6">
        <w:t xml:space="preserve">. As an </w:t>
      </w:r>
      <w:proofErr w:type="gramStart"/>
      <w:r w:rsidR="00F81CF6">
        <w:t>example</w:t>
      </w:r>
      <w:proofErr w:type="gramEnd"/>
      <w:r w:rsidR="00F81CF6">
        <w:t xml:space="preserve"> for scalability, </w:t>
      </w:r>
      <w:r w:rsidR="00FF756D">
        <w:t>when 500 users are concurrently connected to the system, additional system resources are provided to allow for 600 users to concurrently utilize the system and a new threshold for increasing resources is set to trigger when 600 users are concurrently connected to the system.</w:t>
      </w:r>
    </w:p>
    <w:p w14:paraId="582A8168" w14:textId="71B35289" w:rsidR="00FF756D" w:rsidRDefault="00FF756D" w:rsidP="00CF2520"/>
    <w:p w14:paraId="0A058315" w14:textId="34ED868B" w:rsidR="00FF756D" w:rsidRDefault="00FF756D" w:rsidP="00CF2520">
      <w:r>
        <w:t xml:space="preserve">The system will be compatible with the latest version of these browsers: Chrome, Firefox, Edge, and Safari. The testing stage of the CRM system has been performed on the latest versions of Chrome, Firefox, Edge, and Safari. When accessing the system, the webpage will perform a check to confirm if the user is utilizing a supported browser and the latest version of the browser. If the webpage detects an unsupported browser, the user will be </w:t>
      </w:r>
      <w:r w:rsidR="003F687D">
        <w:t>re</w:t>
      </w:r>
      <w:r>
        <w:t>directed to a page containing information and links to supported browsers.</w:t>
      </w:r>
    </w:p>
    <w:p w14:paraId="76DFCFCE" w14:textId="77777777" w:rsidR="00FF756D" w:rsidRDefault="00FF756D" w:rsidP="00CF2520"/>
    <w:p w14:paraId="57A11BF8" w14:textId="49F8E221" w:rsidR="00775640" w:rsidRDefault="00FF756D" w:rsidP="00CF2520">
      <w:r>
        <w:t>Information is stored in attributes that exist</w:t>
      </w:r>
      <w:r w:rsidR="00775640">
        <w:t xml:space="preserve"> under the respective data type for intuitive record viewing</w:t>
      </w:r>
      <w:r>
        <w:t xml:space="preserve">. </w:t>
      </w:r>
      <w:r w:rsidR="00775640">
        <w:t xml:space="preserve">Data </w:t>
      </w:r>
      <w:r w:rsidR="003F687D">
        <w:t>T</w:t>
      </w:r>
      <w:r w:rsidR="00775640">
        <w:t xml:space="preserve">ypes within the system will contain a specific set of related attributes that are related to the </w:t>
      </w:r>
      <w:r w:rsidR="003F687D">
        <w:t>D</w:t>
      </w:r>
      <w:r w:rsidR="00775640">
        <w:t xml:space="preserve">ata </w:t>
      </w:r>
      <w:r w:rsidR="003F687D">
        <w:lastRenderedPageBreak/>
        <w:t>T</w:t>
      </w:r>
      <w:r w:rsidR="00775640">
        <w:t>ype</w:t>
      </w:r>
      <w:r w:rsidR="003F687D">
        <w:t xml:space="preserve"> in question</w:t>
      </w:r>
      <w:r>
        <w:t xml:space="preserve">. </w:t>
      </w:r>
      <w:r w:rsidR="00775640">
        <w:t>When viewing a Contact within the system</w:t>
      </w:r>
      <w:r w:rsidR="00825C28">
        <w:t>,</w:t>
      </w:r>
      <w:r w:rsidR="00775640">
        <w:t xml:space="preserve"> for example, the record would contain fields for the contact’s Full Name, Email-Address, Phone Number, and Business. If the value provided in </w:t>
      </w:r>
      <w:r w:rsidR="003F687D">
        <w:t>an attribute</w:t>
      </w:r>
      <w:r w:rsidR="00775640">
        <w:t xml:space="preserve"> field is associated </w:t>
      </w:r>
      <w:r w:rsidR="00825C28">
        <w:t>with</w:t>
      </w:r>
      <w:r w:rsidR="00775640">
        <w:t xml:space="preserve"> </w:t>
      </w:r>
      <w:r w:rsidR="003F687D">
        <w:t>a Data T</w:t>
      </w:r>
      <w:r w:rsidR="00775640">
        <w:t xml:space="preserve">ype in the system (a value in the </w:t>
      </w:r>
      <w:r w:rsidR="00775640" w:rsidRPr="003F687D">
        <w:rPr>
          <w:b/>
          <w:bCs/>
          <w:i/>
          <w:iCs/>
        </w:rPr>
        <w:t>Business</w:t>
      </w:r>
      <w:r w:rsidR="00775640">
        <w:t xml:space="preserve"> field of a Contact for example), </w:t>
      </w:r>
      <w:r w:rsidR="00825C28">
        <w:t xml:space="preserve">then </w:t>
      </w:r>
      <w:r w:rsidR="00775640">
        <w:t xml:space="preserve">clicking on the value will redirect to viewing the associated </w:t>
      </w:r>
      <w:r w:rsidR="003F687D">
        <w:t>D</w:t>
      </w:r>
      <w:r w:rsidR="00775640">
        <w:t xml:space="preserve">ata </w:t>
      </w:r>
      <w:r w:rsidR="003F687D">
        <w:t>T</w:t>
      </w:r>
      <w:r w:rsidR="00775640">
        <w:t xml:space="preserve">ype (in this case, redirect to the </w:t>
      </w:r>
      <w:r w:rsidR="003F687D">
        <w:t xml:space="preserve">specific </w:t>
      </w:r>
      <w:r w:rsidR="00775640">
        <w:t>Business</w:t>
      </w:r>
      <w:r w:rsidR="003F687D">
        <w:t xml:space="preserve"> record within the CRM system</w:t>
      </w:r>
      <w:r w:rsidR="00775640">
        <w:t>).</w:t>
      </w:r>
      <w:r w:rsidR="00037430">
        <w:br/>
      </w:r>
    </w:p>
    <w:p w14:paraId="3C8BDAA3" w14:textId="7E7E755C" w:rsidR="00CF2520" w:rsidRPr="00AF6DB0" w:rsidRDefault="00CF2520" w:rsidP="00CF2520">
      <w:pPr>
        <w:pStyle w:val="Heading1"/>
        <w:numPr>
          <w:ilvl w:val="1"/>
          <w:numId w:val="1"/>
        </w:numPr>
      </w:pPr>
      <w:bookmarkStart w:id="10" w:name="_Toc88078859"/>
      <w:r w:rsidRPr="00AF6DB0">
        <w:t>Functional Requirements</w:t>
      </w:r>
      <w:bookmarkEnd w:id="10"/>
      <w:r w:rsidRPr="00AF6DB0">
        <w:t xml:space="preserve"> </w:t>
      </w:r>
    </w:p>
    <w:p w14:paraId="38E01AB8" w14:textId="7C80EBE7" w:rsidR="00CF2520" w:rsidRPr="00037430" w:rsidRDefault="00037430" w:rsidP="00037430">
      <w:r>
        <w:t xml:space="preserve">The system will be able to generate on-demand reports via predefined and custom dashboards and display the information on a user interface </w:t>
      </w:r>
      <w:r w:rsidR="00825C28">
        <w:t>that</w:t>
      </w:r>
      <w:r>
        <w:t xml:space="preserve"> allows filtering</w:t>
      </w:r>
      <w:r w:rsidR="003F687D">
        <w:t xml:space="preserve"> and formatting </w:t>
      </w:r>
      <w:r w:rsidR="00825C28">
        <w:t xml:space="preserve">of </w:t>
      </w:r>
      <w:r w:rsidR="003F687D">
        <w:t xml:space="preserve">the queried </w:t>
      </w:r>
      <w:r>
        <w:t>data. For each data type (Contact, Business, Contract, Activity for example), reports can be generated on-demand based on conditions defined within the data type’s attributes. For example, a user can perform a query for all Contacts within the system that belong</w:t>
      </w:r>
      <w:r w:rsidR="00825C28">
        <w:t>s</w:t>
      </w:r>
      <w:r>
        <w:t xml:space="preserve"> to a business called “Blockbuster” by customizing a report to return “Contacts” where the compared attribute is “Business</w:t>
      </w:r>
      <w:proofErr w:type="gramStart"/>
      <w:r>
        <w:t>”</w:t>
      </w:r>
      <w:proofErr w:type="gramEnd"/>
      <w:r>
        <w:t xml:space="preserve"> and the condition is “Equals” and the value in the conditional operat</w:t>
      </w:r>
      <w:r w:rsidR="00825C28">
        <w:t>or</w:t>
      </w:r>
      <w:r>
        <w:t xml:space="preserve"> is “Blockbuster” for example.</w:t>
      </w:r>
      <w:r w:rsidR="00CF2520">
        <w:rPr>
          <w:rFonts w:asciiTheme="majorHAnsi" w:eastAsiaTheme="majorEastAsia" w:hAnsiTheme="majorHAnsi" w:cstheme="majorBidi"/>
          <w:color w:val="262626" w:themeColor="text1" w:themeTint="D9"/>
          <w:sz w:val="40"/>
          <w:szCs w:val="40"/>
        </w:rPr>
        <w:br w:type="page"/>
      </w:r>
    </w:p>
    <w:p w14:paraId="086DD4DF" w14:textId="5F339A0F" w:rsidR="00CF2520" w:rsidRPr="00EF7FBE" w:rsidRDefault="00876E33" w:rsidP="00CF2520">
      <w:pPr>
        <w:pStyle w:val="Heading1"/>
        <w:numPr>
          <w:ilvl w:val="0"/>
          <w:numId w:val="1"/>
        </w:numPr>
      </w:pPr>
      <w:bookmarkStart w:id="11" w:name="_Toc88078860"/>
      <w:r>
        <w:lastRenderedPageBreak/>
        <w:t>Software Development Methodology</w:t>
      </w:r>
      <w:bookmarkEnd w:id="11"/>
    </w:p>
    <w:p w14:paraId="647B429B" w14:textId="712916D0" w:rsidR="00CF2520" w:rsidRPr="00EF7FBE" w:rsidRDefault="00CF2520" w:rsidP="00CF2520">
      <w:pPr>
        <w:pStyle w:val="Heading1"/>
        <w:numPr>
          <w:ilvl w:val="1"/>
          <w:numId w:val="1"/>
        </w:numPr>
      </w:pPr>
      <w:bookmarkStart w:id="12" w:name="_Toc88078861"/>
      <w:r w:rsidRPr="00EF7FBE">
        <w:t xml:space="preserve">Advantages of the </w:t>
      </w:r>
      <w:r w:rsidR="00876E33">
        <w:t>W</w:t>
      </w:r>
      <w:r w:rsidRPr="00EF7FBE">
        <w:t>aterfall method</w:t>
      </w:r>
      <w:bookmarkEnd w:id="12"/>
    </w:p>
    <w:p w14:paraId="0A4604E9" w14:textId="1AB50BD5" w:rsidR="00D00C81" w:rsidRDefault="00D00C81" w:rsidP="00D00C81">
      <w:pPr>
        <w:pStyle w:val="ListParagraph"/>
        <w:numPr>
          <w:ilvl w:val="0"/>
          <w:numId w:val="7"/>
        </w:numPr>
      </w:pPr>
      <w:r>
        <w:t>Having a detailed design of each</w:t>
      </w:r>
      <w:r w:rsidR="00CE2773">
        <w:t xml:space="preserve"> requirement</w:t>
      </w:r>
      <w:r>
        <w:t xml:space="preserve"> will result in less time wasted when making decisions because it is as simple as following the </w:t>
      </w:r>
      <w:r w:rsidR="004912E9">
        <w:t>laid-out</w:t>
      </w:r>
      <w:r>
        <w:t xml:space="preserve"> plan.</w:t>
      </w:r>
    </w:p>
    <w:p w14:paraId="43E89860" w14:textId="56C28ECA" w:rsidR="00D00C81" w:rsidRDefault="00D00C81" w:rsidP="00D00C81">
      <w:pPr>
        <w:pStyle w:val="ListParagraph"/>
        <w:numPr>
          <w:ilvl w:val="0"/>
          <w:numId w:val="7"/>
        </w:numPr>
      </w:pPr>
      <w:r>
        <w:t xml:space="preserve">If </w:t>
      </w:r>
      <w:r w:rsidR="004912E9">
        <w:t>all</w:t>
      </w:r>
      <w:r>
        <w:t xml:space="preserve"> the requirements and designs are complete, then it would </w:t>
      </w:r>
      <w:r w:rsidR="004912E9">
        <w:t>consider</w:t>
      </w:r>
      <w:r>
        <w:t xml:space="preserve"> more edge-case scenarios during </w:t>
      </w:r>
      <w:r w:rsidR="00825C28">
        <w:t xml:space="preserve">the </w:t>
      </w:r>
      <w:r>
        <w:t>early stages instead of finding and fixing them at later stages of development.</w:t>
      </w:r>
    </w:p>
    <w:p w14:paraId="5B135F76" w14:textId="4159742E" w:rsidR="0012314E" w:rsidRPr="00EF7FBE" w:rsidRDefault="0012314E" w:rsidP="00D00C81">
      <w:pPr>
        <w:pStyle w:val="ListParagraph"/>
        <w:numPr>
          <w:ilvl w:val="0"/>
          <w:numId w:val="7"/>
        </w:numPr>
      </w:pPr>
      <w:r>
        <w:t>Since the waterfall method requires all the requirements to be fully defined into high- and low-level designs before development, this also provides an easier way to develop training material/internal documentation for the AVG employees to understand how certain features work.</w:t>
      </w:r>
    </w:p>
    <w:p w14:paraId="74C6380D" w14:textId="3C948E11" w:rsidR="00CF2520" w:rsidRPr="00EF7FBE" w:rsidRDefault="00EA7F70" w:rsidP="00CF2520">
      <w:pPr>
        <w:pStyle w:val="Heading1"/>
        <w:numPr>
          <w:ilvl w:val="1"/>
          <w:numId w:val="1"/>
        </w:numPr>
      </w:pPr>
      <w:r>
        <w:t xml:space="preserve"> </w:t>
      </w:r>
      <w:bookmarkStart w:id="13" w:name="_Toc88078862"/>
      <w:r w:rsidR="00580684">
        <w:t>Disa</w:t>
      </w:r>
      <w:r w:rsidR="00CF2520" w:rsidRPr="00EF7FBE">
        <w:t xml:space="preserve">dvantages of the </w:t>
      </w:r>
      <w:r w:rsidR="00876E33">
        <w:t>W</w:t>
      </w:r>
      <w:r w:rsidR="00CF2520" w:rsidRPr="00EF7FBE">
        <w:t>aterfall method</w:t>
      </w:r>
      <w:bookmarkEnd w:id="13"/>
    </w:p>
    <w:p w14:paraId="4E6F1135" w14:textId="4491CD05" w:rsidR="009A0C98" w:rsidRDefault="009A0C98" w:rsidP="009A0C98">
      <w:pPr>
        <w:pStyle w:val="ListParagraph"/>
        <w:numPr>
          <w:ilvl w:val="0"/>
          <w:numId w:val="7"/>
        </w:numPr>
      </w:pPr>
      <w:r>
        <w:t xml:space="preserve">The waterfall method is inflexible by having all the requirements and design fully completed before development. If there is a better way to implement </w:t>
      </w:r>
      <w:r w:rsidR="003F687D">
        <w:t>complicated features (</w:t>
      </w:r>
      <w:r>
        <w:t>report generat</w:t>
      </w:r>
      <w:r w:rsidR="003F687D">
        <w:t>ion</w:t>
      </w:r>
      <w:r>
        <w:t xml:space="preserve"> and </w:t>
      </w:r>
      <w:r w:rsidR="003F687D">
        <w:t>report display for example)</w:t>
      </w:r>
      <w:r>
        <w:t xml:space="preserve">, </w:t>
      </w:r>
      <w:r w:rsidR="00580684">
        <w:t xml:space="preserve">using </w:t>
      </w:r>
      <w:r>
        <w:t>the waterfall method would not allow the project to take advantage of the better design.</w:t>
      </w:r>
    </w:p>
    <w:p w14:paraId="1BA359B0" w14:textId="6C338D89" w:rsidR="009A0C98" w:rsidRDefault="004C3189" w:rsidP="009A0C98">
      <w:pPr>
        <w:pStyle w:val="ListParagraph"/>
        <w:numPr>
          <w:ilvl w:val="0"/>
          <w:numId w:val="7"/>
        </w:numPr>
      </w:pPr>
      <w:r>
        <w:t xml:space="preserve">The waterfall method requires everything to be defined up-front before development starts which means that </w:t>
      </w:r>
      <w:r w:rsidR="00141967">
        <w:t xml:space="preserve">portions of </w:t>
      </w:r>
      <w:r>
        <w:t>the team can be under-utilized</w:t>
      </w:r>
      <w:r w:rsidR="00580684">
        <w:t xml:space="preserve"> </w:t>
      </w:r>
      <w:r w:rsidR="00141967">
        <w:t>while the requirements and design structure are being defined</w:t>
      </w:r>
      <w:r>
        <w:t>.</w:t>
      </w:r>
    </w:p>
    <w:p w14:paraId="5A7B602E" w14:textId="59984A15" w:rsidR="004C3189" w:rsidRDefault="004C3189" w:rsidP="009A0C98">
      <w:pPr>
        <w:pStyle w:val="ListParagraph"/>
        <w:numPr>
          <w:ilvl w:val="0"/>
          <w:numId w:val="7"/>
        </w:numPr>
      </w:pPr>
      <w:r>
        <w:t xml:space="preserve">With a predictive model such as the waterfall method, the initial release of the software will be delayed in comparison to </w:t>
      </w:r>
      <w:r w:rsidR="004912E9">
        <w:t>an</w:t>
      </w:r>
      <w:r>
        <w:t xml:space="preserve"> adaptive model. This poses some risk because the </w:t>
      </w:r>
      <w:r w:rsidR="00F97A62">
        <w:t xml:space="preserve">CRM </w:t>
      </w:r>
      <w:r>
        <w:t xml:space="preserve">system may not be designed entirely to </w:t>
      </w:r>
      <w:r w:rsidR="00F97A62">
        <w:t xml:space="preserve">AVG’s expectations </w:t>
      </w:r>
      <w:r>
        <w:t xml:space="preserve">during </w:t>
      </w:r>
      <w:r w:rsidR="004912E9">
        <w:t>development,</w:t>
      </w:r>
      <w:r>
        <w:t xml:space="preserve"> and they don’t get to see the product until it is released.</w:t>
      </w:r>
    </w:p>
    <w:p w14:paraId="3425E0A6" w14:textId="532B2EF7" w:rsidR="0082684E" w:rsidRPr="00EF7FBE" w:rsidRDefault="00EA7F70" w:rsidP="00E03FF4">
      <w:pPr>
        <w:pStyle w:val="Heading1"/>
        <w:numPr>
          <w:ilvl w:val="1"/>
          <w:numId w:val="1"/>
        </w:numPr>
      </w:pPr>
      <w:r>
        <w:t xml:space="preserve"> </w:t>
      </w:r>
      <w:bookmarkStart w:id="14" w:name="_Toc88078863"/>
      <w:r w:rsidR="0082684E" w:rsidRPr="00EF7FBE">
        <w:t xml:space="preserve">Advantages of </w:t>
      </w:r>
      <w:r w:rsidR="00876E33">
        <w:t>the Agile method</w:t>
      </w:r>
      <w:bookmarkEnd w:id="14"/>
    </w:p>
    <w:p w14:paraId="57BDED1D" w14:textId="77EA1460" w:rsidR="004C3189" w:rsidRDefault="004C3189" w:rsidP="004C3189">
      <w:pPr>
        <w:pStyle w:val="ListParagraph"/>
        <w:numPr>
          <w:ilvl w:val="0"/>
          <w:numId w:val="7"/>
        </w:numPr>
      </w:pPr>
      <w:r>
        <w:t xml:space="preserve">Prototypes of the system and </w:t>
      </w:r>
      <w:r w:rsidR="003F687D">
        <w:t>key</w:t>
      </w:r>
      <w:r>
        <w:t xml:space="preserve"> functionalities such as the</w:t>
      </w:r>
      <w:r w:rsidR="003F687D">
        <w:t xml:space="preserve"> CRM navigation experience</w:t>
      </w:r>
      <w:r>
        <w:t xml:space="preserve"> can be </w:t>
      </w:r>
      <w:r w:rsidR="003F687D">
        <w:t xml:space="preserve">initially </w:t>
      </w:r>
      <w:r>
        <w:t xml:space="preserve">created with low fidelity to provide as an example demonstration to </w:t>
      </w:r>
      <w:r w:rsidR="00F97A62">
        <w:t>AVG</w:t>
      </w:r>
      <w:r>
        <w:t xml:space="preserve"> to confirm if th</w:t>
      </w:r>
      <w:r w:rsidR="00F97A62">
        <w:t>eir</w:t>
      </w:r>
      <w:r>
        <w:t xml:space="preserve"> vision is aligned with </w:t>
      </w:r>
      <w:r w:rsidR="00E57982">
        <w:t>the developers.</w:t>
      </w:r>
    </w:p>
    <w:p w14:paraId="6E4919A1" w14:textId="278144B7" w:rsidR="004C3189" w:rsidRDefault="00825C28" w:rsidP="004C3189">
      <w:pPr>
        <w:pStyle w:val="ListParagraph"/>
        <w:numPr>
          <w:ilvl w:val="0"/>
          <w:numId w:val="7"/>
        </w:numPr>
      </w:pPr>
      <w:r>
        <w:t>C</w:t>
      </w:r>
      <w:r w:rsidR="00E57982">
        <w:t>reating prototypes allow</w:t>
      </w:r>
      <w:r>
        <w:t>s</w:t>
      </w:r>
      <w:r w:rsidR="00E57982">
        <w:t xml:space="preserve"> the developers to explore and test out different approaches and decide on what is the best approach for the final product.</w:t>
      </w:r>
      <w:r w:rsidR="003F687D">
        <w:t xml:space="preserve"> This would allow for less wasted time when pivoting towards different design approaches for the graphic user interfaces when trying to align and satisfy the customer.</w:t>
      </w:r>
    </w:p>
    <w:p w14:paraId="2AF1AE59" w14:textId="76D1844F" w:rsidR="00E57982" w:rsidRPr="00EF7FBE" w:rsidRDefault="00E57982" w:rsidP="004C3189">
      <w:pPr>
        <w:pStyle w:val="ListParagraph"/>
        <w:numPr>
          <w:ilvl w:val="0"/>
          <w:numId w:val="7"/>
        </w:numPr>
      </w:pPr>
      <w:r>
        <w:t xml:space="preserve">Since prototypes allow the customers to see what the finished application will look like, it also provides the opportunity for feedback from the </w:t>
      </w:r>
      <w:r w:rsidR="00F97A62">
        <w:t>AVG employees</w:t>
      </w:r>
      <w:r>
        <w:t xml:space="preserve"> which results in better requirements and design. In addition, this also would create a more useful application in the end to the end-users since they can spot problems and request changes earlier</w:t>
      </w:r>
      <w:r w:rsidR="00F97A62">
        <w:t xml:space="preserve"> that best suit their workflows and operations</w:t>
      </w:r>
      <w:r>
        <w:t>.</w:t>
      </w:r>
    </w:p>
    <w:p w14:paraId="16F34C79" w14:textId="45E04435" w:rsidR="0082684E" w:rsidRPr="00EF7FBE" w:rsidRDefault="00EA7F70" w:rsidP="00E03FF4">
      <w:pPr>
        <w:pStyle w:val="Heading1"/>
        <w:numPr>
          <w:ilvl w:val="1"/>
          <w:numId w:val="1"/>
        </w:numPr>
      </w:pPr>
      <w:r>
        <w:t xml:space="preserve"> </w:t>
      </w:r>
      <w:bookmarkStart w:id="15" w:name="_Toc88078864"/>
      <w:r w:rsidR="00876E33">
        <w:t>Disadvantages of the Agile method</w:t>
      </w:r>
      <w:bookmarkEnd w:id="15"/>
    </w:p>
    <w:p w14:paraId="3B626CD1" w14:textId="670114A2" w:rsidR="00E57982" w:rsidRPr="00E57982" w:rsidRDefault="0012314E" w:rsidP="00E57982">
      <w:pPr>
        <w:pStyle w:val="ListParagraph"/>
        <w:numPr>
          <w:ilvl w:val="0"/>
          <w:numId w:val="7"/>
        </w:numPr>
        <w:rPr>
          <w:strike/>
        </w:rPr>
      </w:pPr>
      <w:r>
        <w:t>I</w:t>
      </w:r>
      <w:r w:rsidR="00F97A62">
        <w:t xml:space="preserve">t would </w:t>
      </w:r>
      <w:r>
        <w:t xml:space="preserve">be </w:t>
      </w:r>
      <w:r w:rsidR="00F97A62">
        <w:t>challenging</w:t>
      </w:r>
      <w:r>
        <w:t xml:space="preserve"> to deliver the project on a set timeline</w:t>
      </w:r>
      <w:r w:rsidR="00F97A62">
        <w:t xml:space="preserve"> due to the lack of predictability surrounding cost, time, and resources to achieve </w:t>
      </w:r>
      <w:r>
        <w:t xml:space="preserve">rapidly changing </w:t>
      </w:r>
      <w:r w:rsidR="00F97A62">
        <w:t>requirements</w:t>
      </w:r>
      <w:r w:rsidR="00353A8F">
        <w:t>.</w:t>
      </w:r>
    </w:p>
    <w:p w14:paraId="2B53FDC7" w14:textId="037DFE75" w:rsidR="00147264" w:rsidRPr="00147264" w:rsidRDefault="00353A8F" w:rsidP="00147264">
      <w:pPr>
        <w:pStyle w:val="ListParagraph"/>
        <w:numPr>
          <w:ilvl w:val="0"/>
          <w:numId w:val="7"/>
        </w:numPr>
        <w:rPr>
          <w:strike/>
        </w:rPr>
      </w:pPr>
      <w:r>
        <w:t xml:space="preserve">Cohesive collaboration amongst team members </w:t>
      </w:r>
      <w:r w:rsidR="0012314E">
        <w:t>would be</w:t>
      </w:r>
      <w:r>
        <w:t xml:space="preserve"> challenging due </w:t>
      </w:r>
      <w:r w:rsidR="00235BC9">
        <w:t xml:space="preserve">to fragmented </w:t>
      </w:r>
      <w:r>
        <w:t>fast-paced product development which would result in</w:t>
      </w:r>
      <w:r w:rsidR="00CE2773">
        <w:t xml:space="preserve"> inconsistent end-user experience. Navigation of the CRM system would be hindered by inconsistent approaches of design during </w:t>
      </w:r>
      <w:r w:rsidR="00825C28">
        <w:t xml:space="preserve">the </w:t>
      </w:r>
      <w:r w:rsidR="00CE2773">
        <w:t xml:space="preserve">development </w:t>
      </w:r>
      <w:r w:rsidR="00825C28">
        <w:t xml:space="preserve">stage </w:t>
      </w:r>
      <w:r w:rsidR="00CE2773">
        <w:t xml:space="preserve">and </w:t>
      </w:r>
      <w:r w:rsidR="00CE2773">
        <w:lastRenderedPageBreak/>
        <w:t>implementations of pages in the CRM system. End-users may complain why certain pages are more intuitive than others when navigating through the system and not all pages may provide the same ‘flow’.</w:t>
      </w:r>
    </w:p>
    <w:p w14:paraId="16794E8A" w14:textId="6E63FB5A" w:rsidR="0012314E" w:rsidRPr="00E57982" w:rsidRDefault="0012314E" w:rsidP="00147264">
      <w:pPr>
        <w:pStyle w:val="ListParagraph"/>
        <w:numPr>
          <w:ilvl w:val="0"/>
          <w:numId w:val="7"/>
        </w:numPr>
        <w:rPr>
          <w:strike/>
        </w:rPr>
      </w:pPr>
      <w:r>
        <w:t xml:space="preserve">With </w:t>
      </w:r>
      <w:r w:rsidR="00034BF0">
        <w:t>the potential of</w:t>
      </w:r>
      <w:r>
        <w:t xml:space="preserve"> rapidly changing requirements, the scope of the project can be taken easily off track if the expectation and requirement</w:t>
      </w:r>
      <w:r w:rsidR="00147264">
        <w:t>s</w:t>
      </w:r>
      <w:r>
        <w:t xml:space="preserve"> are not clear enough even after </w:t>
      </w:r>
      <w:r w:rsidR="00147264">
        <w:t xml:space="preserve">change requests are made. If unrealistic expectations are set as requirements of the project, the project can be </w:t>
      </w:r>
      <w:r w:rsidR="00034BF0">
        <w:t>derailed and delivered in an untimely manner.</w:t>
      </w:r>
    </w:p>
    <w:p w14:paraId="7567A492" w14:textId="05852013" w:rsidR="00CF2520" w:rsidRPr="00EF7FBE" w:rsidRDefault="00EA7F70" w:rsidP="00E03FF4">
      <w:pPr>
        <w:pStyle w:val="Heading1"/>
        <w:numPr>
          <w:ilvl w:val="1"/>
          <w:numId w:val="1"/>
        </w:numPr>
      </w:pPr>
      <w:r>
        <w:t xml:space="preserve"> </w:t>
      </w:r>
      <w:bookmarkStart w:id="16" w:name="_Toc88078865"/>
      <w:r w:rsidR="00876E33">
        <w:t>Best Suited</w:t>
      </w:r>
      <w:bookmarkEnd w:id="16"/>
    </w:p>
    <w:p w14:paraId="439494AF" w14:textId="13976DFB" w:rsidR="004F15C3" w:rsidRDefault="00E578F1" w:rsidP="00CF2520">
      <w:r>
        <w:t xml:space="preserve">The </w:t>
      </w:r>
      <w:r w:rsidR="00147264">
        <w:t>A</w:t>
      </w:r>
      <w:r>
        <w:t xml:space="preserve">gile method is best suited for this project because </w:t>
      </w:r>
      <w:r w:rsidR="000F5ADF">
        <w:t xml:space="preserve">of the massive benefit it provides in being able to constantly refine </w:t>
      </w:r>
      <w:r w:rsidR="00825C28">
        <w:t xml:space="preserve">the </w:t>
      </w:r>
      <w:r w:rsidR="000F5ADF">
        <w:t xml:space="preserve">design to best answer AVG’s requirements. By exploring different approaches and utilizing feedback from AVG, it would allow the CRM system to be delivered in the most beneficial way to AVG’s users. </w:t>
      </w:r>
      <w:r w:rsidR="002B1571">
        <w:t>This also means adoption and transition into the system will become more seamless and less foreign when the system is implemented.</w:t>
      </w:r>
      <w:r w:rsidR="000A411B">
        <w:t xml:space="preserve"> </w:t>
      </w:r>
      <w:r w:rsidR="002B1571">
        <w:t xml:space="preserve">With a project as large and complex, the Agile method </w:t>
      </w:r>
      <w:r w:rsidR="000A411B">
        <w:t xml:space="preserve">could also be more time efficient in comparison to a predictive model such as the waterfall method. </w:t>
      </w:r>
    </w:p>
    <w:p w14:paraId="64EBAA2D" w14:textId="3362E561" w:rsidR="000A411B" w:rsidRDefault="000A411B" w:rsidP="00CF2520">
      <w:r>
        <w:t xml:space="preserve">With countless </w:t>
      </w:r>
      <w:r w:rsidR="00CE0DD7">
        <w:t xml:space="preserve">potential </w:t>
      </w:r>
      <w:r>
        <w:t>approaches in design and technical requirement</w:t>
      </w:r>
      <w:r w:rsidR="00825C28">
        <w:t>s</w:t>
      </w:r>
      <w:r>
        <w:t xml:space="preserve">, wasted time in the wrong direction is </w:t>
      </w:r>
      <w:r w:rsidR="004F15C3">
        <w:t xml:space="preserve">also </w:t>
      </w:r>
      <w:r>
        <w:t>mitigated by the emphasis on refining design</w:t>
      </w:r>
      <w:r w:rsidR="00CE0DD7">
        <w:t xml:space="preserve"> with feedback directly from AVG</w:t>
      </w:r>
      <w:r>
        <w:t xml:space="preserve">. With most of the requirements </w:t>
      </w:r>
      <w:r w:rsidR="00CE0DD7">
        <w:t xml:space="preserve">already </w:t>
      </w:r>
      <w:r>
        <w:t>being explicitly defined by AVG</w:t>
      </w:r>
      <w:r w:rsidR="00CE0DD7">
        <w:t xml:space="preserve"> in the CRM Requirements</w:t>
      </w:r>
      <w:r>
        <w:t xml:space="preserve">, </w:t>
      </w:r>
      <w:r w:rsidR="00CE0DD7">
        <w:t xml:space="preserve">this implies that there wouldn’t be many revisions necessary to achieve the </w:t>
      </w:r>
      <w:proofErr w:type="gramStart"/>
      <w:r w:rsidR="00CE0DD7">
        <w:t>expectations</w:t>
      </w:r>
      <w:proofErr w:type="gramEnd"/>
      <w:r w:rsidR="00CE0DD7">
        <w:t xml:space="preserve"> but the benefit of the iterative method provides the flexibility to make the refinements to achieve a very </w:t>
      </w:r>
      <w:r w:rsidR="00561F35">
        <w:t>polished</w:t>
      </w:r>
      <w:r w:rsidR="00CE0DD7">
        <w:t xml:space="preserve"> solution.</w:t>
      </w:r>
    </w:p>
    <w:p w14:paraId="2C66008D" w14:textId="7440618F" w:rsidR="00CF2520" w:rsidRPr="002B1571" w:rsidRDefault="00CF2520" w:rsidP="00CF2520">
      <w:r>
        <w:br w:type="page"/>
      </w:r>
    </w:p>
    <w:p w14:paraId="602FFC69" w14:textId="77777777" w:rsidR="00CF2520" w:rsidRDefault="00CF2520" w:rsidP="00E03FF4">
      <w:pPr>
        <w:pStyle w:val="Heading1"/>
        <w:numPr>
          <w:ilvl w:val="0"/>
          <w:numId w:val="1"/>
        </w:numPr>
      </w:pPr>
      <w:bookmarkStart w:id="17" w:name="_Toc88078866"/>
      <w:r>
        <w:lastRenderedPageBreak/>
        <w:t>Design</w:t>
      </w:r>
      <w:bookmarkEnd w:id="17"/>
    </w:p>
    <w:p w14:paraId="7E68B4A3" w14:textId="261CE41D" w:rsidR="00FD3468" w:rsidRDefault="00FD3468" w:rsidP="00CF2520">
      <w:pPr>
        <w:rPr>
          <w:iCs/>
        </w:rPr>
      </w:pPr>
      <w:r>
        <w:rPr>
          <w:iCs/>
        </w:rPr>
        <w:t xml:space="preserve">A </w:t>
      </w:r>
      <w:r w:rsidR="00C5507B">
        <w:rPr>
          <w:iCs/>
        </w:rPr>
        <w:t>flowchart</w:t>
      </w:r>
      <w:r>
        <w:rPr>
          <w:iCs/>
        </w:rPr>
        <w:t xml:space="preserve"> is provided below to display the end-user experience when viewing a Contact record within the CRM system and traversing to the related Business record that was associated with the Contact record.</w:t>
      </w:r>
    </w:p>
    <w:p w14:paraId="30EE05F7" w14:textId="3D67E27C" w:rsidR="00FD3468" w:rsidRPr="00FD3468" w:rsidRDefault="00FD3468" w:rsidP="00CF2520">
      <w:pPr>
        <w:rPr>
          <w:iCs/>
        </w:rPr>
      </w:pPr>
      <w:r>
        <w:rPr>
          <w:iCs/>
        </w:rPr>
        <w:t>A GUI mock-up is also provided to demonstrate the end-user experience of generating a report for all Contacts that belong to a Business. The result of the report is also provided in the mock-up.</w:t>
      </w:r>
    </w:p>
    <w:p w14:paraId="1CCF4691" w14:textId="707B5390" w:rsidR="00CF2520" w:rsidRDefault="00EA7F70" w:rsidP="00E03FF4">
      <w:pPr>
        <w:pStyle w:val="Heading1"/>
        <w:numPr>
          <w:ilvl w:val="1"/>
          <w:numId w:val="1"/>
        </w:numPr>
      </w:pPr>
      <w:r>
        <w:t xml:space="preserve"> </w:t>
      </w:r>
      <w:bookmarkStart w:id="18" w:name="_Toc88078867"/>
      <w:r w:rsidR="00876E33">
        <w:t>S</w:t>
      </w:r>
      <w:r w:rsidR="00FD3468">
        <w:t xml:space="preserve">toryboard of </w:t>
      </w:r>
      <w:r w:rsidR="00876E33">
        <w:t>C</w:t>
      </w:r>
      <w:r w:rsidR="00FD3468">
        <w:t xml:space="preserve">ontact </w:t>
      </w:r>
      <w:r w:rsidR="00876E33">
        <w:t>R</w:t>
      </w:r>
      <w:r w:rsidR="00FD3468">
        <w:t xml:space="preserve">ecord and </w:t>
      </w:r>
      <w:r w:rsidR="00876E33">
        <w:t>A</w:t>
      </w:r>
      <w:r w:rsidR="00FD3468">
        <w:t xml:space="preserve">ssociated </w:t>
      </w:r>
      <w:r w:rsidR="00876E33">
        <w:t>E</w:t>
      </w:r>
      <w:r w:rsidR="000769EE">
        <w:t>ntities</w:t>
      </w:r>
      <w:bookmarkEnd w:id="18"/>
    </w:p>
    <w:p w14:paraId="7237D721" w14:textId="25164CA0" w:rsidR="00CF2520" w:rsidRDefault="00FD3468" w:rsidP="004F6914">
      <w:pPr>
        <w:keepNext/>
      </w:pPr>
      <w:r>
        <w:t xml:space="preserve">Below is a </w:t>
      </w:r>
      <w:r w:rsidR="00C5507B">
        <w:t>flowchart</w:t>
      </w:r>
      <w:r>
        <w:t xml:space="preserve"> </w:t>
      </w:r>
      <w:r w:rsidR="00C5507B">
        <w:t>showing a high</w:t>
      </w:r>
      <w:r w:rsidR="00825C28">
        <w:t>-</w:t>
      </w:r>
      <w:r w:rsidR="00C5507B">
        <w:t xml:space="preserve">level overview </w:t>
      </w:r>
      <w:r>
        <w:t xml:space="preserve">of the </w:t>
      </w:r>
      <w:r w:rsidR="00C5507B">
        <w:t xml:space="preserve">CRM webpage when viewing a Contact named “John Smith” </w:t>
      </w:r>
      <w:r w:rsidR="004F6914">
        <w:t xml:space="preserve">and traversing to the associated Business </w:t>
      </w:r>
      <w:r w:rsidR="000769EE">
        <w:t>entity</w:t>
      </w:r>
      <w:r w:rsidR="00C5507B">
        <w:t xml:space="preserve"> “</w:t>
      </w:r>
      <w:proofErr w:type="spellStart"/>
      <w:r w:rsidR="00C5507B">
        <w:t>BlockBuster</w:t>
      </w:r>
      <w:proofErr w:type="spellEnd"/>
      <w:r w:rsidR="00C5507B">
        <w:t>”</w:t>
      </w:r>
      <w:r w:rsidR="004F6914">
        <w:t xml:space="preserve"> found within the Contact.</w:t>
      </w:r>
    </w:p>
    <w:p w14:paraId="6B73DE68" w14:textId="2B3C2270" w:rsidR="00CF2520" w:rsidRDefault="00FD3468" w:rsidP="00FD3468">
      <w:pPr>
        <w:pStyle w:val="Caption"/>
        <w:jc w:val="center"/>
      </w:pPr>
      <w:r w:rsidRPr="00FD3468">
        <w:rPr>
          <w:noProof/>
        </w:rPr>
        <w:drawing>
          <wp:inline distT="0" distB="0" distL="0" distR="0" wp14:anchorId="3D01F81B" wp14:editId="30DC2725">
            <wp:extent cx="5943600" cy="2152650"/>
            <wp:effectExtent l="0" t="0" r="0" b="6350"/>
            <wp:docPr id="4" name="Picture 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pplication&#10;&#10;Description automatically generated"/>
                    <pic:cNvPicPr/>
                  </pic:nvPicPr>
                  <pic:blipFill>
                    <a:blip r:embed="rId16"/>
                    <a:stretch>
                      <a:fillRect/>
                    </a:stretch>
                  </pic:blipFill>
                  <pic:spPr>
                    <a:xfrm>
                      <a:off x="0" y="0"/>
                      <a:ext cx="5943600" cy="2152650"/>
                    </a:xfrm>
                    <a:prstGeom prst="rect">
                      <a:avLst/>
                    </a:prstGeom>
                  </pic:spPr>
                </pic:pic>
              </a:graphicData>
            </a:graphic>
          </wp:inline>
        </w:drawing>
      </w:r>
    </w:p>
    <w:p w14:paraId="0C1B5483" w14:textId="77777777" w:rsidR="00CF2520" w:rsidRDefault="00CF2520" w:rsidP="00CF2520">
      <w:pPr>
        <w:pStyle w:val="Caption"/>
        <w:jc w:val="center"/>
      </w:pPr>
    </w:p>
    <w:p w14:paraId="0F85D2ED" w14:textId="43CF5940" w:rsidR="00CF2520" w:rsidRDefault="00EA7F70" w:rsidP="00E03FF4">
      <w:pPr>
        <w:pStyle w:val="Heading1"/>
        <w:numPr>
          <w:ilvl w:val="1"/>
          <w:numId w:val="1"/>
        </w:numPr>
      </w:pPr>
      <w:bookmarkStart w:id="19" w:name="_Toc7598031"/>
      <w:r>
        <w:t xml:space="preserve"> </w:t>
      </w:r>
      <w:bookmarkStart w:id="20" w:name="_Toc88078868"/>
      <w:bookmarkEnd w:id="19"/>
      <w:r w:rsidR="00C5507B">
        <w:t xml:space="preserve">Report </w:t>
      </w:r>
      <w:r w:rsidR="00876E33">
        <w:t>G</w:t>
      </w:r>
      <w:r w:rsidR="00C5507B">
        <w:t>enerat</w:t>
      </w:r>
      <w:r w:rsidR="00876E33">
        <w:t>or</w:t>
      </w:r>
      <w:r w:rsidR="00C5507B">
        <w:t xml:space="preserve"> </w:t>
      </w:r>
      <w:r w:rsidR="00876E33">
        <w:t>GUI</w:t>
      </w:r>
      <w:bookmarkEnd w:id="20"/>
    </w:p>
    <w:p w14:paraId="1BF97D74" w14:textId="3A5B9B01" w:rsidR="00CF2520" w:rsidRDefault="00C5507B" w:rsidP="00CF2520">
      <w:r>
        <w:t xml:space="preserve">Below is a GUI mock-up of the on-demand report generation feature that will create a spreadsheet-like report based on the conditions </w:t>
      </w:r>
      <w:r w:rsidR="007E15DE">
        <w:t>defined by the end-user</w:t>
      </w:r>
      <w:r>
        <w:t>.</w:t>
      </w:r>
    </w:p>
    <w:p w14:paraId="207D36CD" w14:textId="7EAC2A04" w:rsidR="00C5507B" w:rsidRDefault="00C5507B" w:rsidP="00CF2520"/>
    <w:p w14:paraId="2DD4C999" w14:textId="77777777" w:rsidR="00C5507B" w:rsidRDefault="00C5507B" w:rsidP="00CF2520"/>
    <w:p w14:paraId="4D4E9D30" w14:textId="3D578E43" w:rsidR="00CF2520" w:rsidRDefault="00CE2660" w:rsidP="00CF2520">
      <w:pPr>
        <w:keepNext/>
        <w:jc w:val="center"/>
      </w:pPr>
      <w:r w:rsidRPr="00CE2660">
        <w:rPr>
          <w:noProof/>
        </w:rPr>
        <w:lastRenderedPageBreak/>
        <w:drawing>
          <wp:inline distT="0" distB="0" distL="0" distR="0" wp14:anchorId="62F9691D" wp14:editId="5E10BFC8">
            <wp:extent cx="8545519" cy="44672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572098" cy="4481119"/>
                    </a:xfrm>
                    <a:prstGeom prst="rect">
                      <a:avLst/>
                    </a:prstGeom>
                  </pic:spPr>
                </pic:pic>
              </a:graphicData>
            </a:graphic>
          </wp:inline>
        </w:drawing>
      </w:r>
    </w:p>
    <w:p w14:paraId="5BF1104E" w14:textId="2F4AD5EC" w:rsidR="00CF2520" w:rsidRPr="00F65C42" w:rsidRDefault="00CE2660" w:rsidP="00CF2520">
      <w:pPr>
        <w:pStyle w:val="Caption"/>
        <w:jc w:val="center"/>
      </w:pPr>
      <w:r>
        <w:t>Example Report Generator Mock-up</w:t>
      </w:r>
    </w:p>
    <w:tbl>
      <w:tblPr>
        <w:tblStyle w:val="TableGrid"/>
        <w:tblW w:w="0" w:type="auto"/>
        <w:tblLook w:val="04A0" w:firstRow="1" w:lastRow="0" w:firstColumn="1" w:lastColumn="0" w:noHBand="0" w:noVBand="1"/>
      </w:tblPr>
      <w:tblGrid>
        <w:gridCol w:w="695"/>
        <w:gridCol w:w="1600"/>
        <w:gridCol w:w="4756"/>
        <w:gridCol w:w="2299"/>
      </w:tblGrid>
      <w:tr w:rsidR="00CF2520" w14:paraId="317AF76A" w14:textId="77777777" w:rsidTr="00D119DA">
        <w:tc>
          <w:tcPr>
            <w:tcW w:w="9350" w:type="dxa"/>
            <w:gridSpan w:val="4"/>
            <w:shd w:val="clear" w:color="auto" w:fill="323E4F" w:themeFill="text2" w:themeFillShade="BF"/>
          </w:tcPr>
          <w:p w14:paraId="4A0B6052" w14:textId="77777777" w:rsidR="00CF2520" w:rsidRDefault="00CF2520" w:rsidP="00D119DA">
            <w:pPr>
              <w:jc w:val="center"/>
            </w:pPr>
            <w:r w:rsidRPr="00B51EC2">
              <w:rPr>
                <w:color w:val="FFFFFF" w:themeColor="background1"/>
              </w:rPr>
              <w:t>GUI Control Mapping</w:t>
            </w:r>
          </w:p>
        </w:tc>
      </w:tr>
      <w:tr w:rsidR="00CF2520" w14:paraId="4239F34E" w14:textId="77777777" w:rsidTr="00D119DA">
        <w:tc>
          <w:tcPr>
            <w:tcW w:w="695" w:type="dxa"/>
            <w:shd w:val="clear" w:color="auto" w:fill="323E4F" w:themeFill="text2" w:themeFillShade="BF"/>
          </w:tcPr>
          <w:p w14:paraId="55727E3D" w14:textId="77777777" w:rsidR="00CF2520" w:rsidRPr="00B51EC2" w:rsidRDefault="00CF2520" w:rsidP="00D119DA">
            <w:pPr>
              <w:rPr>
                <w:color w:val="FFFFFF" w:themeColor="background1"/>
              </w:rPr>
            </w:pPr>
            <w:r w:rsidRPr="00B51EC2">
              <w:rPr>
                <w:color w:val="FFFFFF" w:themeColor="background1"/>
              </w:rPr>
              <w:t>ID</w:t>
            </w:r>
          </w:p>
        </w:tc>
        <w:tc>
          <w:tcPr>
            <w:tcW w:w="1600" w:type="dxa"/>
            <w:shd w:val="clear" w:color="auto" w:fill="323E4F" w:themeFill="text2" w:themeFillShade="BF"/>
          </w:tcPr>
          <w:p w14:paraId="2461D71C" w14:textId="77777777" w:rsidR="00CF2520" w:rsidRPr="00B51EC2" w:rsidRDefault="00CF2520" w:rsidP="00D119DA">
            <w:pPr>
              <w:rPr>
                <w:color w:val="FFFFFF" w:themeColor="background1"/>
              </w:rPr>
            </w:pPr>
            <w:r w:rsidRPr="00B51EC2">
              <w:rPr>
                <w:color w:val="FFFFFF" w:themeColor="background1"/>
              </w:rPr>
              <w:t>Control</w:t>
            </w:r>
          </w:p>
        </w:tc>
        <w:tc>
          <w:tcPr>
            <w:tcW w:w="4756" w:type="dxa"/>
            <w:shd w:val="clear" w:color="auto" w:fill="323E4F" w:themeFill="text2" w:themeFillShade="BF"/>
          </w:tcPr>
          <w:p w14:paraId="588604B1" w14:textId="77777777" w:rsidR="00CF2520" w:rsidRPr="00B51EC2" w:rsidRDefault="00CF2520" w:rsidP="00D119DA">
            <w:pPr>
              <w:rPr>
                <w:color w:val="FFFFFF" w:themeColor="background1"/>
              </w:rPr>
            </w:pPr>
            <w:r w:rsidRPr="00B51EC2">
              <w:rPr>
                <w:color w:val="FFFFFF" w:themeColor="background1"/>
              </w:rPr>
              <w:t>Property</w:t>
            </w:r>
          </w:p>
        </w:tc>
        <w:tc>
          <w:tcPr>
            <w:tcW w:w="2299" w:type="dxa"/>
            <w:shd w:val="clear" w:color="auto" w:fill="323E4F" w:themeFill="text2" w:themeFillShade="BF"/>
          </w:tcPr>
          <w:p w14:paraId="286EEAFF" w14:textId="77777777" w:rsidR="00CF2520" w:rsidRPr="00B51EC2" w:rsidRDefault="00CF2520" w:rsidP="00D119DA">
            <w:pPr>
              <w:rPr>
                <w:color w:val="FFFFFF" w:themeColor="background1"/>
              </w:rPr>
            </w:pPr>
            <w:r w:rsidRPr="00B51EC2">
              <w:rPr>
                <w:color w:val="FFFFFF" w:themeColor="background1"/>
              </w:rPr>
              <w:t>Data Source</w:t>
            </w:r>
          </w:p>
        </w:tc>
      </w:tr>
      <w:tr w:rsidR="00CF2520" w14:paraId="356FEEDF" w14:textId="77777777" w:rsidTr="00D119DA">
        <w:tc>
          <w:tcPr>
            <w:tcW w:w="695" w:type="dxa"/>
          </w:tcPr>
          <w:p w14:paraId="4437D9CB" w14:textId="77777777" w:rsidR="00CF2520" w:rsidRDefault="00CF2520" w:rsidP="00D119DA">
            <w:r>
              <w:t>1</w:t>
            </w:r>
          </w:p>
        </w:tc>
        <w:tc>
          <w:tcPr>
            <w:tcW w:w="1600" w:type="dxa"/>
          </w:tcPr>
          <w:p w14:paraId="2DAB0E26" w14:textId="31D0FE09" w:rsidR="00CF2520" w:rsidRDefault="00CE2660" w:rsidP="00D119DA">
            <w:r>
              <w:t>Label</w:t>
            </w:r>
          </w:p>
        </w:tc>
        <w:tc>
          <w:tcPr>
            <w:tcW w:w="4756" w:type="dxa"/>
          </w:tcPr>
          <w:p w14:paraId="164A93A3" w14:textId="546997DE" w:rsidR="00CF2520" w:rsidRDefault="00CE2660" w:rsidP="00D119DA">
            <w:r>
              <w:t>Text=”Report Generator”</w:t>
            </w:r>
          </w:p>
        </w:tc>
        <w:tc>
          <w:tcPr>
            <w:tcW w:w="2299" w:type="dxa"/>
          </w:tcPr>
          <w:p w14:paraId="460E80CC" w14:textId="68F362A2" w:rsidR="00CF2520" w:rsidRDefault="00633123" w:rsidP="00D119DA">
            <w:r>
              <w:t>N/A</w:t>
            </w:r>
          </w:p>
        </w:tc>
      </w:tr>
      <w:tr w:rsidR="00CF2520" w14:paraId="20FE2153" w14:textId="77777777" w:rsidTr="00D119DA">
        <w:tc>
          <w:tcPr>
            <w:tcW w:w="695" w:type="dxa"/>
            <w:shd w:val="clear" w:color="auto" w:fill="ACB9CA" w:themeFill="text2" w:themeFillTint="66"/>
          </w:tcPr>
          <w:p w14:paraId="222BB5E8" w14:textId="6F3D97CC" w:rsidR="00CF2520" w:rsidRDefault="00CE2660" w:rsidP="00D119DA">
            <w:r>
              <w:t>2</w:t>
            </w:r>
          </w:p>
        </w:tc>
        <w:tc>
          <w:tcPr>
            <w:tcW w:w="1600" w:type="dxa"/>
            <w:shd w:val="clear" w:color="auto" w:fill="ACB9CA" w:themeFill="text2" w:themeFillTint="66"/>
          </w:tcPr>
          <w:p w14:paraId="01EE5768" w14:textId="004906E7" w:rsidR="00CF2520" w:rsidRDefault="00CE2660" w:rsidP="00D119DA">
            <w:proofErr w:type="spellStart"/>
            <w:r>
              <w:t>ImageButton</w:t>
            </w:r>
            <w:proofErr w:type="spellEnd"/>
          </w:p>
        </w:tc>
        <w:tc>
          <w:tcPr>
            <w:tcW w:w="4756" w:type="dxa"/>
            <w:shd w:val="clear" w:color="auto" w:fill="ACB9CA" w:themeFill="text2" w:themeFillTint="66"/>
          </w:tcPr>
          <w:p w14:paraId="2F9BE741" w14:textId="0EB718BC" w:rsidR="00CF2520" w:rsidRDefault="00CE2660" w:rsidP="00D119DA">
            <w:r>
              <w:t>On click of button, switch to “Query” page (currently selected)</w:t>
            </w:r>
          </w:p>
        </w:tc>
        <w:tc>
          <w:tcPr>
            <w:tcW w:w="2299" w:type="dxa"/>
            <w:shd w:val="clear" w:color="auto" w:fill="ACB9CA" w:themeFill="text2" w:themeFillTint="66"/>
          </w:tcPr>
          <w:p w14:paraId="0B03847B" w14:textId="65FCBE57" w:rsidR="00CF2520" w:rsidRDefault="00CE2660" w:rsidP="00D119DA">
            <w:r>
              <w:t>N</w:t>
            </w:r>
            <w:r w:rsidR="00633123">
              <w:t>/</w:t>
            </w:r>
            <w:r>
              <w:t>A</w:t>
            </w:r>
          </w:p>
        </w:tc>
      </w:tr>
      <w:tr w:rsidR="00CF2520" w14:paraId="1D3F8606" w14:textId="77777777" w:rsidTr="00D119DA">
        <w:tc>
          <w:tcPr>
            <w:tcW w:w="695" w:type="dxa"/>
          </w:tcPr>
          <w:p w14:paraId="5051414C" w14:textId="67FCC400" w:rsidR="00CF2520" w:rsidRDefault="00CE2660" w:rsidP="00D119DA">
            <w:r>
              <w:t>3</w:t>
            </w:r>
          </w:p>
        </w:tc>
        <w:tc>
          <w:tcPr>
            <w:tcW w:w="1600" w:type="dxa"/>
          </w:tcPr>
          <w:p w14:paraId="5842D9C6" w14:textId="7512C020" w:rsidR="00CF2520" w:rsidRDefault="00CE2660" w:rsidP="00D119DA">
            <w:proofErr w:type="spellStart"/>
            <w:r>
              <w:t>ImageButton</w:t>
            </w:r>
            <w:proofErr w:type="spellEnd"/>
          </w:p>
        </w:tc>
        <w:tc>
          <w:tcPr>
            <w:tcW w:w="4756" w:type="dxa"/>
          </w:tcPr>
          <w:p w14:paraId="17A9609E" w14:textId="3DB7BCB3" w:rsidR="00CF2520" w:rsidRDefault="00CE2660" w:rsidP="00D119DA">
            <w:r>
              <w:t xml:space="preserve">On click of button, switch to “Saved Views” page where a list of predefined and custom saved queries </w:t>
            </w:r>
            <w:proofErr w:type="gramStart"/>
            <w:r>
              <w:t>are</w:t>
            </w:r>
            <w:proofErr w:type="gramEnd"/>
            <w:r>
              <w:t xml:space="preserve"> saved.</w:t>
            </w:r>
          </w:p>
        </w:tc>
        <w:tc>
          <w:tcPr>
            <w:tcW w:w="2299" w:type="dxa"/>
          </w:tcPr>
          <w:p w14:paraId="57EC3F26" w14:textId="65574C12" w:rsidR="00CF2520" w:rsidRDefault="00633123" w:rsidP="00D119DA">
            <w:r>
              <w:t>CRM</w:t>
            </w:r>
          </w:p>
        </w:tc>
      </w:tr>
      <w:tr w:rsidR="00CF2520" w14:paraId="5C1E1A91" w14:textId="77777777" w:rsidTr="00D119DA">
        <w:tc>
          <w:tcPr>
            <w:tcW w:w="695" w:type="dxa"/>
            <w:shd w:val="clear" w:color="auto" w:fill="ACB9CA" w:themeFill="text2" w:themeFillTint="66"/>
          </w:tcPr>
          <w:p w14:paraId="29055944" w14:textId="5898FBD9" w:rsidR="00CF2520" w:rsidRDefault="00CE2660" w:rsidP="00D119DA">
            <w:r>
              <w:t>4</w:t>
            </w:r>
          </w:p>
        </w:tc>
        <w:tc>
          <w:tcPr>
            <w:tcW w:w="1600" w:type="dxa"/>
            <w:shd w:val="clear" w:color="auto" w:fill="ACB9CA" w:themeFill="text2" w:themeFillTint="66"/>
          </w:tcPr>
          <w:p w14:paraId="4D3E4B50" w14:textId="28249F42" w:rsidR="00CF2520" w:rsidRDefault="00CE2660" w:rsidP="00D119DA">
            <w:proofErr w:type="spellStart"/>
            <w:r>
              <w:t>ImageButton</w:t>
            </w:r>
            <w:proofErr w:type="spellEnd"/>
          </w:p>
        </w:tc>
        <w:tc>
          <w:tcPr>
            <w:tcW w:w="4756" w:type="dxa"/>
            <w:shd w:val="clear" w:color="auto" w:fill="ACB9CA" w:themeFill="text2" w:themeFillTint="66"/>
          </w:tcPr>
          <w:p w14:paraId="69DC0C15" w14:textId="49587EB9" w:rsidR="00CF2520" w:rsidRDefault="00CE2660" w:rsidP="00D119DA">
            <w:r>
              <w:t xml:space="preserve">On click of button, generate results based on the query defined and switch to the “Results” page where the </w:t>
            </w:r>
            <w:proofErr w:type="gramStart"/>
            <w:r>
              <w:t>results</w:t>
            </w:r>
            <w:proofErr w:type="gramEnd"/>
            <w:r>
              <w:t xml:space="preserve"> of the query is displayed.</w:t>
            </w:r>
          </w:p>
        </w:tc>
        <w:tc>
          <w:tcPr>
            <w:tcW w:w="2299" w:type="dxa"/>
            <w:shd w:val="clear" w:color="auto" w:fill="ACB9CA" w:themeFill="text2" w:themeFillTint="66"/>
          </w:tcPr>
          <w:p w14:paraId="39C88188" w14:textId="2717310C" w:rsidR="00CF2520" w:rsidRDefault="00633123" w:rsidP="00D119DA">
            <w:r>
              <w:t>CRM</w:t>
            </w:r>
          </w:p>
        </w:tc>
      </w:tr>
      <w:tr w:rsidR="00CE2660" w14:paraId="3E94A49C" w14:textId="77777777" w:rsidTr="00D119DA">
        <w:tc>
          <w:tcPr>
            <w:tcW w:w="695" w:type="dxa"/>
            <w:shd w:val="clear" w:color="auto" w:fill="ACB9CA" w:themeFill="text2" w:themeFillTint="66"/>
          </w:tcPr>
          <w:p w14:paraId="0376C05A" w14:textId="677BBE8D" w:rsidR="00CE2660" w:rsidRDefault="00CE2660" w:rsidP="00D119DA">
            <w:r>
              <w:t>5</w:t>
            </w:r>
          </w:p>
        </w:tc>
        <w:tc>
          <w:tcPr>
            <w:tcW w:w="1600" w:type="dxa"/>
            <w:shd w:val="clear" w:color="auto" w:fill="ACB9CA" w:themeFill="text2" w:themeFillTint="66"/>
          </w:tcPr>
          <w:p w14:paraId="7DBDF929" w14:textId="1D60371E" w:rsidR="00CE2660" w:rsidRDefault="00CE2660" w:rsidP="00D119DA">
            <w:proofErr w:type="spellStart"/>
            <w:r>
              <w:t>ImageButton</w:t>
            </w:r>
            <w:proofErr w:type="spellEnd"/>
          </w:p>
        </w:tc>
        <w:tc>
          <w:tcPr>
            <w:tcW w:w="4756" w:type="dxa"/>
            <w:shd w:val="clear" w:color="auto" w:fill="ACB9CA" w:themeFill="text2" w:themeFillTint="66"/>
          </w:tcPr>
          <w:p w14:paraId="7C0C8A22" w14:textId="337221B1" w:rsidR="00CE2660" w:rsidRDefault="00CE2660" w:rsidP="00D119DA">
            <w:r>
              <w:t>On click of button, clear out the query conditions and selected “Saved View”</w:t>
            </w:r>
          </w:p>
        </w:tc>
        <w:tc>
          <w:tcPr>
            <w:tcW w:w="2299" w:type="dxa"/>
            <w:shd w:val="clear" w:color="auto" w:fill="ACB9CA" w:themeFill="text2" w:themeFillTint="66"/>
          </w:tcPr>
          <w:p w14:paraId="081C3E74" w14:textId="5C83A41E" w:rsidR="00CE2660" w:rsidRDefault="00633123" w:rsidP="00D119DA">
            <w:r w:rsidRPr="00633123">
              <w:t>N/A</w:t>
            </w:r>
          </w:p>
        </w:tc>
      </w:tr>
      <w:tr w:rsidR="00CE2660" w14:paraId="4F2FD161" w14:textId="77777777" w:rsidTr="00D119DA">
        <w:tc>
          <w:tcPr>
            <w:tcW w:w="695" w:type="dxa"/>
            <w:shd w:val="clear" w:color="auto" w:fill="ACB9CA" w:themeFill="text2" w:themeFillTint="66"/>
          </w:tcPr>
          <w:p w14:paraId="7996AD35" w14:textId="78804941" w:rsidR="00CE2660" w:rsidRDefault="00CE2660" w:rsidP="00D119DA">
            <w:r>
              <w:t>6</w:t>
            </w:r>
          </w:p>
        </w:tc>
        <w:tc>
          <w:tcPr>
            <w:tcW w:w="1600" w:type="dxa"/>
            <w:shd w:val="clear" w:color="auto" w:fill="ACB9CA" w:themeFill="text2" w:themeFillTint="66"/>
          </w:tcPr>
          <w:p w14:paraId="247FC224" w14:textId="206CE9E7" w:rsidR="00CE2660" w:rsidRDefault="00CE2660" w:rsidP="00D119DA">
            <w:proofErr w:type="spellStart"/>
            <w:r>
              <w:t>ImageButton</w:t>
            </w:r>
            <w:proofErr w:type="spellEnd"/>
          </w:p>
        </w:tc>
        <w:tc>
          <w:tcPr>
            <w:tcW w:w="4756" w:type="dxa"/>
            <w:shd w:val="clear" w:color="auto" w:fill="ACB9CA" w:themeFill="text2" w:themeFillTint="66"/>
          </w:tcPr>
          <w:p w14:paraId="5447AA88" w14:textId="43F61FC0" w:rsidR="00CE2660" w:rsidRDefault="00CE2660" w:rsidP="00D119DA">
            <w:r>
              <w:t>On click of button, save the query conditions on the page to the pre-existing “Saved View” or prompt the user to provide the name of the new view being saved.</w:t>
            </w:r>
          </w:p>
        </w:tc>
        <w:tc>
          <w:tcPr>
            <w:tcW w:w="2299" w:type="dxa"/>
            <w:shd w:val="clear" w:color="auto" w:fill="ACB9CA" w:themeFill="text2" w:themeFillTint="66"/>
          </w:tcPr>
          <w:p w14:paraId="5C65F9DF" w14:textId="67C6F77B" w:rsidR="00CE2660" w:rsidRDefault="00CE2660" w:rsidP="00D119DA">
            <w:r>
              <w:t>N</w:t>
            </w:r>
            <w:r w:rsidR="00633123">
              <w:t>/</w:t>
            </w:r>
            <w:r>
              <w:t>A</w:t>
            </w:r>
          </w:p>
        </w:tc>
      </w:tr>
      <w:tr w:rsidR="00CE2660" w14:paraId="2F300C42" w14:textId="77777777" w:rsidTr="00D119DA">
        <w:tc>
          <w:tcPr>
            <w:tcW w:w="695" w:type="dxa"/>
            <w:shd w:val="clear" w:color="auto" w:fill="ACB9CA" w:themeFill="text2" w:themeFillTint="66"/>
          </w:tcPr>
          <w:p w14:paraId="5DC5B920" w14:textId="61530E33" w:rsidR="00CE2660" w:rsidRDefault="00CE2660" w:rsidP="00D119DA">
            <w:r>
              <w:lastRenderedPageBreak/>
              <w:t>7</w:t>
            </w:r>
          </w:p>
        </w:tc>
        <w:tc>
          <w:tcPr>
            <w:tcW w:w="1600" w:type="dxa"/>
            <w:shd w:val="clear" w:color="auto" w:fill="ACB9CA" w:themeFill="text2" w:themeFillTint="66"/>
          </w:tcPr>
          <w:p w14:paraId="055BF3B8" w14:textId="56B563B8" w:rsidR="00CE2660" w:rsidRDefault="00CE2660" w:rsidP="00D119DA">
            <w:proofErr w:type="spellStart"/>
            <w:r>
              <w:t>ImageButton</w:t>
            </w:r>
            <w:proofErr w:type="spellEnd"/>
          </w:p>
        </w:tc>
        <w:tc>
          <w:tcPr>
            <w:tcW w:w="4756" w:type="dxa"/>
            <w:shd w:val="clear" w:color="auto" w:fill="ACB9CA" w:themeFill="text2" w:themeFillTint="66"/>
          </w:tcPr>
          <w:p w14:paraId="33A18D52" w14:textId="4A2CB0A7" w:rsidR="00CE2660" w:rsidRDefault="00CE2660" w:rsidP="00D119DA">
            <w:r>
              <w:t xml:space="preserve">On click of button, display the “Results” table </w:t>
            </w:r>
            <w:proofErr w:type="gramStart"/>
            <w:r>
              <w:t>format</w:t>
            </w:r>
            <w:proofErr w:type="gramEnd"/>
            <w:r>
              <w:t xml:space="preserve"> and allow the user to add/delete/modify columns.</w:t>
            </w:r>
          </w:p>
        </w:tc>
        <w:tc>
          <w:tcPr>
            <w:tcW w:w="2299" w:type="dxa"/>
            <w:shd w:val="clear" w:color="auto" w:fill="ACB9CA" w:themeFill="text2" w:themeFillTint="66"/>
          </w:tcPr>
          <w:p w14:paraId="57B75476" w14:textId="679A7F4C" w:rsidR="00CE2660" w:rsidRDefault="00CE2660" w:rsidP="00D119DA">
            <w:r>
              <w:t>N/A</w:t>
            </w:r>
          </w:p>
        </w:tc>
      </w:tr>
      <w:tr w:rsidR="00CE2660" w14:paraId="56AC3A09" w14:textId="77777777" w:rsidTr="00D119DA">
        <w:tc>
          <w:tcPr>
            <w:tcW w:w="695" w:type="dxa"/>
            <w:shd w:val="clear" w:color="auto" w:fill="ACB9CA" w:themeFill="text2" w:themeFillTint="66"/>
          </w:tcPr>
          <w:p w14:paraId="4563D4FF" w14:textId="283B609C" w:rsidR="00CE2660" w:rsidRDefault="00CE2660" w:rsidP="00D119DA">
            <w:r>
              <w:t>8</w:t>
            </w:r>
          </w:p>
        </w:tc>
        <w:tc>
          <w:tcPr>
            <w:tcW w:w="1600" w:type="dxa"/>
            <w:shd w:val="clear" w:color="auto" w:fill="ACB9CA" w:themeFill="text2" w:themeFillTint="66"/>
          </w:tcPr>
          <w:p w14:paraId="21EF05B8" w14:textId="055E5264" w:rsidR="00CE2660" w:rsidRDefault="00CE2660" w:rsidP="00D119DA">
            <w:proofErr w:type="spellStart"/>
            <w:r>
              <w:t>ComboBox</w:t>
            </w:r>
            <w:proofErr w:type="spellEnd"/>
          </w:p>
        </w:tc>
        <w:tc>
          <w:tcPr>
            <w:tcW w:w="4756" w:type="dxa"/>
            <w:shd w:val="clear" w:color="auto" w:fill="ACB9CA" w:themeFill="text2" w:themeFillTint="66"/>
          </w:tcPr>
          <w:p w14:paraId="69BB1778" w14:textId="0DFAC5C5" w:rsidR="00CE2660" w:rsidRDefault="00CE2660" w:rsidP="00D119DA">
            <w:r>
              <w:t>Drop-down menu of Data Types that are registered in the CRM system allowed for query.</w:t>
            </w:r>
          </w:p>
        </w:tc>
        <w:tc>
          <w:tcPr>
            <w:tcW w:w="2299" w:type="dxa"/>
            <w:shd w:val="clear" w:color="auto" w:fill="ACB9CA" w:themeFill="text2" w:themeFillTint="66"/>
          </w:tcPr>
          <w:p w14:paraId="49803634" w14:textId="4B9D2CA8" w:rsidR="00CE2660" w:rsidRDefault="00633123" w:rsidP="00D119DA">
            <w:r>
              <w:t>CRM</w:t>
            </w:r>
          </w:p>
        </w:tc>
      </w:tr>
      <w:tr w:rsidR="00CE2660" w14:paraId="0619FCF0" w14:textId="77777777" w:rsidTr="00D119DA">
        <w:tc>
          <w:tcPr>
            <w:tcW w:w="695" w:type="dxa"/>
            <w:shd w:val="clear" w:color="auto" w:fill="ACB9CA" w:themeFill="text2" w:themeFillTint="66"/>
          </w:tcPr>
          <w:p w14:paraId="029D6ABF" w14:textId="2E0932B2" w:rsidR="00CE2660" w:rsidRDefault="00CE2660" w:rsidP="00D119DA">
            <w:r>
              <w:t>9</w:t>
            </w:r>
          </w:p>
        </w:tc>
        <w:tc>
          <w:tcPr>
            <w:tcW w:w="1600" w:type="dxa"/>
            <w:shd w:val="clear" w:color="auto" w:fill="ACB9CA" w:themeFill="text2" w:themeFillTint="66"/>
          </w:tcPr>
          <w:p w14:paraId="6C14C068" w14:textId="51385406" w:rsidR="00CE2660" w:rsidRDefault="00CE2660" w:rsidP="00D119DA">
            <w:proofErr w:type="spellStart"/>
            <w:r>
              <w:t>ComboBox</w:t>
            </w:r>
            <w:proofErr w:type="spellEnd"/>
          </w:p>
        </w:tc>
        <w:tc>
          <w:tcPr>
            <w:tcW w:w="4756" w:type="dxa"/>
            <w:shd w:val="clear" w:color="auto" w:fill="ACB9CA" w:themeFill="text2" w:themeFillTint="66"/>
          </w:tcPr>
          <w:p w14:paraId="73263743" w14:textId="264C09A4" w:rsidR="00CE2660" w:rsidRDefault="00CE2660" w:rsidP="00D119DA">
            <w:r>
              <w:t>Drop-down menu of predefined and custom queries that can be loaded into the query page.</w:t>
            </w:r>
          </w:p>
        </w:tc>
        <w:tc>
          <w:tcPr>
            <w:tcW w:w="2299" w:type="dxa"/>
            <w:shd w:val="clear" w:color="auto" w:fill="ACB9CA" w:themeFill="text2" w:themeFillTint="66"/>
          </w:tcPr>
          <w:p w14:paraId="1C23023F" w14:textId="1204F0F6" w:rsidR="00CE2660" w:rsidRDefault="00633123" w:rsidP="00D119DA">
            <w:r>
              <w:t>CRM</w:t>
            </w:r>
          </w:p>
        </w:tc>
      </w:tr>
      <w:tr w:rsidR="00633123" w14:paraId="675FA0A2" w14:textId="77777777" w:rsidTr="00D119DA">
        <w:tc>
          <w:tcPr>
            <w:tcW w:w="695" w:type="dxa"/>
            <w:shd w:val="clear" w:color="auto" w:fill="ACB9CA" w:themeFill="text2" w:themeFillTint="66"/>
          </w:tcPr>
          <w:p w14:paraId="14688E59" w14:textId="235575E4" w:rsidR="00633123" w:rsidRDefault="00633123" w:rsidP="00633123">
            <w:r>
              <w:t>10</w:t>
            </w:r>
          </w:p>
        </w:tc>
        <w:tc>
          <w:tcPr>
            <w:tcW w:w="1600" w:type="dxa"/>
            <w:shd w:val="clear" w:color="auto" w:fill="ACB9CA" w:themeFill="text2" w:themeFillTint="66"/>
          </w:tcPr>
          <w:p w14:paraId="0A29B6AA" w14:textId="429F0947" w:rsidR="00633123" w:rsidRDefault="00633123" w:rsidP="00633123">
            <w:proofErr w:type="spellStart"/>
            <w:r>
              <w:t>ComboBox</w:t>
            </w:r>
            <w:proofErr w:type="spellEnd"/>
          </w:p>
        </w:tc>
        <w:tc>
          <w:tcPr>
            <w:tcW w:w="4756" w:type="dxa"/>
            <w:shd w:val="clear" w:color="auto" w:fill="ACB9CA" w:themeFill="text2" w:themeFillTint="66"/>
          </w:tcPr>
          <w:p w14:paraId="7D51526C" w14:textId="4EF22AA1" w:rsidR="00633123" w:rsidRDefault="00633123" w:rsidP="00633123">
            <w:r>
              <w:t>Drop-down menu of attributes belonging to the Data Type being queried.</w:t>
            </w:r>
          </w:p>
        </w:tc>
        <w:tc>
          <w:tcPr>
            <w:tcW w:w="2299" w:type="dxa"/>
            <w:shd w:val="clear" w:color="auto" w:fill="ACB9CA" w:themeFill="text2" w:themeFillTint="66"/>
          </w:tcPr>
          <w:p w14:paraId="33D4020E" w14:textId="73FA5B0F" w:rsidR="00633123" w:rsidRDefault="00633123" w:rsidP="00633123">
            <w:r>
              <w:t>Registered Data Type in CRM</w:t>
            </w:r>
          </w:p>
        </w:tc>
      </w:tr>
      <w:tr w:rsidR="00633123" w14:paraId="3C2E8093" w14:textId="77777777" w:rsidTr="00D119DA">
        <w:tc>
          <w:tcPr>
            <w:tcW w:w="695" w:type="dxa"/>
            <w:shd w:val="clear" w:color="auto" w:fill="ACB9CA" w:themeFill="text2" w:themeFillTint="66"/>
          </w:tcPr>
          <w:p w14:paraId="309BB876" w14:textId="36BD7521" w:rsidR="00633123" w:rsidRDefault="00633123" w:rsidP="00633123">
            <w:r>
              <w:t>11</w:t>
            </w:r>
          </w:p>
        </w:tc>
        <w:tc>
          <w:tcPr>
            <w:tcW w:w="1600" w:type="dxa"/>
            <w:shd w:val="clear" w:color="auto" w:fill="ACB9CA" w:themeFill="text2" w:themeFillTint="66"/>
          </w:tcPr>
          <w:p w14:paraId="610046A1" w14:textId="41EACE3D" w:rsidR="00633123" w:rsidRDefault="00633123" w:rsidP="00633123">
            <w:proofErr w:type="spellStart"/>
            <w:r>
              <w:t>ComboBox</w:t>
            </w:r>
            <w:proofErr w:type="spellEnd"/>
          </w:p>
        </w:tc>
        <w:tc>
          <w:tcPr>
            <w:tcW w:w="4756" w:type="dxa"/>
            <w:shd w:val="clear" w:color="auto" w:fill="ACB9CA" w:themeFill="text2" w:themeFillTint="66"/>
          </w:tcPr>
          <w:p w14:paraId="62A27E6E" w14:textId="15A73F6B" w:rsidR="00633123" w:rsidRDefault="00633123" w:rsidP="00633123">
            <w:r>
              <w:t>Drop-down menu of types of comparison operators to perform on the attribute.</w:t>
            </w:r>
          </w:p>
        </w:tc>
        <w:tc>
          <w:tcPr>
            <w:tcW w:w="2299" w:type="dxa"/>
            <w:shd w:val="clear" w:color="auto" w:fill="ACB9CA" w:themeFill="text2" w:themeFillTint="66"/>
          </w:tcPr>
          <w:p w14:paraId="0ED92A0A" w14:textId="5A86C59D" w:rsidR="00633123" w:rsidRDefault="00633123" w:rsidP="00633123">
            <w:r>
              <w:t>NA</w:t>
            </w:r>
          </w:p>
        </w:tc>
      </w:tr>
      <w:tr w:rsidR="00633123" w14:paraId="041D7920" w14:textId="77777777" w:rsidTr="00D119DA">
        <w:tc>
          <w:tcPr>
            <w:tcW w:w="695" w:type="dxa"/>
            <w:shd w:val="clear" w:color="auto" w:fill="ACB9CA" w:themeFill="text2" w:themeFillTint="66"/>
          </w:tcPr>
          <w:p w14:paraId="0641C5F1" w14:textId="4D2AD1C7" w:rsidR="00633123" w:rsidRDefault="00633123" w:rsidP="00633123">
            <w:r>
              <w:t>12</w:t>
            </w:r>
          </w:p>
        </w:tc>
        <w:tc>
          <w:tcPr>
            <w:tcW w:w="1600" w:type="dxa"/>
            <w:shd w:val="clear" w:color="auto" w:fill="ACB9CA" w:themeFill="text2" w:themeFillTint="66"/>
          </w:tcPr>
          <w:p w14:paraId="2453621B" w14:textId="100CB9F4" w:rsidR="00633123" w:rsidRDefault="00633123" w:rsidP="00633123">
            <w:proofErr w:type="spellStart"/>
            <w:r>
              <w:t>TextField</w:t>
            </w:r>
            <w:proofErr w:type="spellEnd"/>
          </w:p>
        </w:tc>
        <w:tc>
          <w:tcPr>
            <w:tcW w:w="4756" w:type="dxa"/>
            <w:shd w:val="clear" w:color="auto" w:fill="ACB9CA" w:themeFill="text2" w:themeFillTint="66"/>
          </w:tcPr>
          <w:p w14:paraId="2DE76F15" w14:textId="7BE1D05F" w:rsidR="00633123" w:rsidRDefault="00633123" w:rsidP="00633123">
            <w:r>
              <w:t>User-provided value related to the Attribute to complete the comparison operation.</w:t>
            </w:r>
          </w:p>
        </w:tc>
        <w:tc>
          <w:tcPr>
            <w:tcW w:w="2299" w:type="dxa"/>
            <w:shd w:val="clear" w:color="auto" w:fill="ACB9CA" w:themeFill="text2" w:themeFillTint="66"/>
          </w:tcPr>
          <w:p w14:paraId="229D3596" w14:textId="27D49132" w:rsidR="00633123" w:rsidRDefault="00633123" w:rsidP="00633123">
            <w:r>
              <w:t>NA</w:t>
            </w:r>
          </w:p>
        </w:tc>
      </w:tr>
      <w:tr w:rsidR="00633123" w14:paraId="32DA4B99" w14:textId="77777777" w:rsidTr="00D119DA">
        <w:tc>
          <w:tcPr>
            <w:tcW w:w="695" w:type="dxa"/>
            <w:shd w:val="clear" w:color="auto" w:fill="ACB9CA" w:themeFill="text2" w:themeFillTint="66"/>
          </w:tcPr>
          <w:p w14:paraId="5AE5CD89" w14:textId="508D0460" w:rsidR="00633123" w:rsidRDefault="00633123" w:rsidP="00633123">
            <w:r>
              <w:t>13</w:t>
            </w:r>
          </w:p>
        </w:tc>
        <w:tc>
          <w:tcPr>
            <w:tcW w:w="1600" w:type="dxa"/>
            <w:shd w:val="clear" w:color="auto" w:fill="ACB9CA" w:themeFill="text2" w:themeFillTint="66"/>
          </w:tcPr>
          <w:p w14:paraId="3D0ADEA8" w14:textId="08645D7C" w:rsidR="00633123" w:rsidRDefault="00633123" w:rsidP="00633123">
            <w:proofErr w:type="spellStart"/>
            <w:r>
              <w:t>ComboBox</w:t>
            </w:r>
            <w:proofErr w:type="spellEnd"/>
          </w:p>
        </w:tc>
        <w:tc>
          <w:tcPr>
            <w:tcW w:w="4756" w:type="dxa"/>
            <w:shd w:val="clear" w:color="auto" w:fill="ACB9CA" w:themeFill="text2" w:themeFillTint="66"/>
          </w:tcPr>
          <w:p w14:paraId="650C9D5C" w14:textId="2849D5A2" w:rsidR="00633123" w:rsidRDefault="00633123" w:rsidP="00633123">
            <w:r>
              <w:t>Drop-down menu for additional Attributes related to the Data Type used to query the report.</w:t>
            </w:r>
          </w:p>
        </w:tc>
        <w:tc>
          <w:tcPr>
            <w:tcW w:w="2299" w:type="dxa"/>
            <w:shd w:val="clear" w:color="auto" w:fill="ACB9CA" w:themeFill="text2" w:themeFillTint="66"/>
          </w:tcPr>
          <w:p w14:paraId="2FFDB375" w14:textId="4A4FE5D0" w:rsidR="00633123" w:rsidRDefault="00633123" w:rsidP="00633123">
            <w:r>
              <w:t>Registered Data Type in CRM</w:t>
            </w:r>
          </w:p>
        </w:tc>
      </w:tr>
    </w:tbl>
    <w:p w14:paraId="09EE168E" w14:textId="77777777" w:rsidR="00CF2520" w:rsidRDefault="00CF2520" w:rsidP="00CF2520">
      <w:r>
        <w:br w:type="page"/>
      </w:r>
    </w:p>
    <w:p w14:paraId="0DE3EBF4" w14:textId="77777777" w:rsidR="00CF2520" w:rsidRDefault="00CF2520" w:rsidP="00E03FF4">
      <w:pPr>
        <w:pStyle w:val="Heading1"/>
        <w:numPr>
          <w:ilvl w:val="0"/>
          <w:numId w:val="1"/>
        </w:numPr>
      </w:pPr>
      <w:bookmarkStart w:id="21" w:name="_Toc88078869"/>
      <w:r>
        <w:lastRenderedPageBreak/>
        <w:t>Testing</w:t>
      </w:r>
      <w:bookmarkEnd w:id="21"/>
    </w:p>
    <w:p w14:paraId="7D3AC593" w14:textId="6E2BD1E9" w:rsidR="00CF2520" w:rsidRDefault="00EA7F70" w:rsidP="00E03FF4">
      <w:pPr>
        <w:pStyle w:val="Heading1"/>
        <w:numPr>
          <w:ilvl w:val="1"/>
          <w:numId w:val="1"/>
        </w:numPr>
      </w:pPr>
      <w:r>
        <w:t xml:space="preserve"> </w:t>
      </w:r>
      <w:bookmarkStart w:id="22" w:name="_Toc88078870"/>
      <w:r w:rsidR="00740AA0">
        <w:t>Unit testing</w:t>
      </w:r>
      <w:bookmarkEnd w:id="22"/>
    </w:p>
    <w:p w14:paraId="52BA9AED" w14:textId="63864A59" w:rsidR="00CF2520" w:rsidRPr="00D21D8A" w:rsidRDefault="00740AA0" w:rsidP="00CF2520">
      <w:r>
        <w:t xml:space="preserve">Included below are </w:t>
      </w:r>
      <w:proofErr w:type="gramStart"/>
      <w:r>
        <w:t>three unit</w:t>
      </w:r>
      <w:proofErr w:type="gramEnd"/>
      <w:r>
        <w:t xml:space="preserve"> tests performed to verify the correctness in </w:t>
      </w:r>
      <w:r w:rsidR="00825C28">
        <w:t xml:space="preserve">the </w:t>
      </w:r>
      <w:r>
        <w:t xml:space="preserve">functionality of different areas of the CRM system which </w:t>
      </w:r>
      <w:r w:rsidR="00381406">
        <w:t xml:space="preserve">include </w:t>
      </w:r>
      <w:r>
        <w:t>report generation,</w:t>
      </w:r>
      <w:r w:rsidR="00381406">
        <w:t xml:space="preserve"> action auditing</w:t>
      </w:r>
      <w:r w:rsidR="004B4FB0">
        <w:t xml:space="preserve">, and detecting </w:t>
      </w:r>
      <w:r w:rsidR="003C575B">
        <w:t>un</w:t>
      </w:r>
      <w:r w:rsidR="004B4FB0">
        <w:t>supported browser</w:t>
      </w:r>
      <w:r w:rsidR="003C575B">
        <w:t>s</w:t>
      </w:r>
      <w:r w:rsidR="004B4FB0">
        <w:t>.</w:t>
      </w:r>
    </w:p>
    <w:p w14:paraId="4A325FED" w14:textId="5438621A" w:rsidR="00CF2520" w:rsidRPr="00775FF6" w:rsidRDefault="00EA7F70" w:rsidP="00BA21CD">
      <w:pPr>
        <w:pStyle w:val="Heading1"/>
        <w:numPr>
          <w:ilvl w:val="2"/>
          <w:numId w:val="1"/>
        </w:numPr>
      </w:pPr>
      <w:r>
        <w:t xml:space="preserve"> </w:t>
      </w:r>
      <w:bookmarkStart w:id="23" w:name="_Toc88078871"/>
      <w:r w:rsidR="004B4FB0">
        <w:t>Accurate report generation</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7524F4B7" w14:textId="77777777" w:rsidR="004B4FB0" w:rsidRDefault="004B4FB0" w:rsidP="00D119DA">
            <w:pPr>
              <w:rPr>
                <w:b/>
                <w:bCs/>
                <w:u w:val="single"/>
              </w:rPr>
            </w:pPr>
            <w:r>
              <w:rPr>
                <w:b/>
                <w:bCs/>
                <w:u w:val="single"/>
              </w:rPr>
              <w:t>Requirement to be tested</w:t>
            </w:r>
          </w:p>
          <w:p w14:paraId="7B03F715" w14:textId="16AFE65B" w:rsidR="00CF2520" w:rsidRPr="00385322" w:rsidRDefault="004B4FB0" w:rsidP="00D119DA">
            <w:r>
              <w:t>The CRM system must be able to accurately generate a report based on the conditions provided in the query.</w:t>
            </w:r>
          </w:p>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4792A3EA" w14:textId="2EBD1A82" w:rsidR="004B4FB0" w:rsidRDefault="00CF2520" w:rsidP="004B4FB0">
            <w:pPr>
              <w:rPr>
                <w:b/>
                <w:bCs/>
                <w:u w:val="single"/>
              </w:rPr>
            </w:pPr>
            <w:r w:rsidRPr="004B4FB0">
              <w:rPr>
                <w:b/>
                <w:bCs/>
                <w:u w:val="single"/>
              </w:rPr>
              <w:t>Preconditions</w:t>
            </w:r>
          </w:p>
          <w:p w14:paraId="27AEAECA" w14:textId="54B9419B" w:rsidR="004B4FB0" w:rsidRPr="004B4FB0" w:rsidRDefault="00381406" w:rsidP="004B4FB0">
            <w:r>
              <w:t>Test user must have read and write permissions into the CRM system.</w:t>
            </w:r>
          </w:p>
          <w:p w14:paraId="30B01D60" w14:textId="77777777" w:rsidR="00CF2520" w:rsidRPr="00385322" w:rsidRDefault="00CF2520" w:rsidP="00D119DA"/>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6396D324" w:rsidR="00CF2520" w:rsidRPr="00385322" w:rsidRDefault="00CF2520" w:rsidP="00D119DA">
            <w:r w:rsidRPr="004B4FB0">
              <w:rPr>
                <w:b/>
                <w:bCs/>
                <w:u w:val="single"/>
              </w:rPr>
              <w:t>Steps:</w:t>
            </w:r>
          </w:p>
          <w:p w14:paraId="534E6D98" w14:textId="0DBEBDFC" w:rsidR="00CF2520" w:rsidRPr="00385322" w:rsidRDefault="00CF2520" w:rsidP="00CF2520">
            <w:pPr>
              <w:pStyle w:val="ListParagraph"/>
              <w:numPr>
                <w:ilvl w:val="0"/>
                <w:numId w:val="3"/>
              </w:numPr>
              <w:spacing w:after="0" w:line="240" w:lineRule="auto"/>
              <w:ind w:left="0" w:firstLine="0"/>
            </w:pPr>
            <w:r w:rsidRPr="00385322">
              <w:t xml:space="preserve"> </w:t>
            </w:r>
            <w:r w:rsidR="004B4FB0">
              <w:t>Create a new “Business” entity within the CRM system called “</w:t>
            </w:r>
            <w:proofErr w:type="spellStart"/>
            <w:r w:rsidR="004B4FB0">
              <w:t>BlockBuster</w:t>
            </w:r>
            <w:proofErr w:type="spellEnd"/>
            <w:r w:rsidR="004B4FB0">
              <w:t>”</w:t>
            </w:r>
            <w:r w:rsidR="00381406">
              <w:t>.</w:t>
            </w:r>
          </w:p>
          <w:p w14:paraId="02CF356B" w14:textId="1EC885B9" w:rsidR="00CF2520" w:rsidRPr="00385322" w:rsidRDefault="00CF2520" w:rsidP="00CF2520">
            <w:pPr>
              <w:pStyle w:val="ListParagraph"/>
              <w:numPr>
                <w:ilvl w:val="0"/>
                <w:numId w:val="3"/>
              </w:numPr>
              <w:spacing w:after="0" w:line="240" w:lineRule="auto"/>
              <w:ind w:left="0" w:firstLine="0"/>
            </w:pPr>
            <w:r w:rsidRPr="00385322">
              <w:t xml:space="preserve"> </w:t>
            </w:r>
            <w:r w:rsidR="004B4FB0">
              <w:t xml:space="preserve">Create a new “Contact” entity within the CRM system with the </w:t>
            </w:r>
            <w:r w:rsidR="004B4FB0" w:rsidRPr="004B4FB0">
              <w:rPr>
                <w:i/>
                <w:iCs/>
              </w:rPr>
              <w:t>First Name</w:t>
            </w:r>
            <w:r w:rsidR="004B4FB0">
              <w:t xml:space="preserve"> attribute set to “Test1” and the </w:t>
            </w:r>
            <w:r w:rsidR="004B4FB0" w:rsidRPr="004B4FB0">
              <w:rPr>
                <w:i/>
                <w:iCs/>
              </w:rPr>
              <w:t>Business</w:t>
            </w:r>
            <w:r w:rsidR="004B4FB0">
              <w:t xml:space="preserve"> attribute set to “</w:t>
            </w:r>
            <w:proofErr w:type="spellStart"/>
            <w:r w:rsidR="004B4FB0">
              <w:t>BlockBuster</w:t>
            </w:r>
            <w:proofErr w:type="spellEnd"/>
            <w:r w:rsidR="004B4FB0">
              <w:t>”</w:t>
            </w:r>
            <w:r w:rsidR="00381406">
              <w:t>.</w:t>
            </w:r>
          </w:p>
          <w:p w14:paraId="6240EB23" w14:textId="7C1723E2" w:rsidR="00CF2520" w:rsidRPr="00385322" w:rsidRDefault="00CF2520" w:rsidP="00CF2520">
            <w:pPr>
              <w:pStyle w:val="ListParagraph"/>
              <w:numPr>
                <w:ilvl w:val="0"/>
                <w:numId w:val="3"/>
              </w:numPr>
              <w:spacing w:after="0" w:line="240" w:lineRule="auto"/>
              <w:ind w:left="0" w:firstLine="0"/>
            </w:pPr>
            <w:r w:rsidRPr="00385322">
              <w:t xml:space="preserve"> </w:t>
            </w:r>
            <w:r w:rsidR="004B4FB0" w:rsidRPr="004B4FB0">
              <w:t xml:space="preserve">Create a new “Contact” entity within the CRM system with the </w:t>
            </w:r>
            <w:r w:rsidR="004B4FB0" w:rsidRPr="004B4FB0">
              <w:rPr>
                <w:i/>
                <w:iCs/>
              </w:rPr>
              <w:t>First Name</w:t>
            </w:r>
            <w:r w:rsidR="004B4FB0" w:rsidRPr="004B4FB0">
              <w:t xml:space="preserve"> attribute set to “Test</w:t>
            </w:r>
            <w:r w:rsidR="004B4FB0">
              <w:t>2</w:t>
            </w:r>
            <w:r w:rsidR="004B4FB0" w:rsidRPr="004B4FB0">
              <w:t xml:space="preserve">” and the </w:t>
            </w:r>
            <w:r w:rsidR="004B4FB0" w:rsidRPr="004B4FB0">
              <w:rPr>
                <w:i/>
                <w:iCs/>
              </w:rPr>
              <w:t>Business</w:t>
            </w:r>
            <w:r w:rsidR="004B4FB0" w:rsidRPr="004B4FB0">
              <w:t xml:space="preserve"> attribute set to “</w:t>
            </w:r>
            <w:proofErr w:type="spellStart"/>
            <w:r w:rsidR="004B4FB0" w:rsidRPr="004B4FB0">
              <w:t>BlockBuster</w:t>
            </w:r>
            <w:proofErr w:type="spellEnd"/>
            <w:r w:rsidR="004B4FB0" w:rsidRPr="004B4FB0">
              <w:t>”</w:t>
            </w:r>
            <w:r w:rsidR="00381406">
              <w:t>.</w:t>
            </w:r>
          </w:p>
          <w:p w14:paraId="6F89906E" w14:textId="7CEF1C21" w:rsidR="00CF2520" w:rsidRDefault="00CF2520" w:rsidP="00CF2520">
            <w:pPr>
              <w:pStyle w:val="ListParagraph"/>
              <w:numPr>
                <w:ilvl w:val="0"/>
                <w:numId w:val="3"/>
              </w:numPr>
              <w:spacing w:after="0" w:line="240" w:lineRule="auto"/>
              <w:ind w:left="0" w:firstLine="0"/>
            </w:pPr>
            <w:r w:rsidRPr="00385322">
              <w:t xml:space="preserve"> </w:t>
            </w:r>
            <w:r w:rsidR="004B4FB0">
              <w:t>Traverse to the “Report Generator” page within the CRM system</w:t>
            </w:r>
            <w:r w:rsidR="00381406">
              <w:t>.</w:t>
            </w:r>
          </w:p>
          <w:p w14:paraId="1478E83D" w14:textId="7EFE4D79" w:rsidR="00CF2520" w:rsidRDefault="005F1961" w:rsidP="00CF2520">
            <w:pPr>
              <w:pStyle w:val="ListParagraph"/>
              <w:numPr>
                <w:ilvl w:val="0"/>
                <w:numId w:val="3"/>
              </w:numPr>
              <w:spacing w:after="0" w:line="240" w:lineRule="auto"/>
              <w:ind w:left="0" w:firstLine="0"/>
            </w:pPr>
            <w:r>
              <w:t xml:space="preserve"> </w:t>
            </w:r>
            <w:r w:rsidR="004B4FB0">
              <w:t>Set “Contact” within the “Look for:” drop-down menu</w:t>
            </w:r>
            <w:r w:rsidR="00381406">
              <w:t>.</w:t>
            </w:r>
          </w:p>
          <w:p w14:paraId="5E4C4093" w14:textId="542733E2" w:rsidR="004B4FB0" w:rsidRDefault="004B4FB0" w:rsidP="00CF2520">
            <w:pPr>
              <w:pStyle w:val="ListParagraph"/>
              <w:numPr>
                <w:ilvl w:val="0"/>
                <w:numId w:val="3"/>
              </w:numPr>
              <w:spacing w:after="0" w:line="240" w:lineRule="auto"/>
              <w:ind w:left="0" w:firstLine="0"/>
            </w:pPr>
            <w:r>
              <w:t xml:space="preserve">Click on the “Select Attribute” drop-down menu and select </w:t>
            </w:r>
            <w:r>
              <w:rPr>
                <w:i/>
                <w:iCs/>
              </w:rPr>
              <w:t>Business</w:t>
            </w:r>
            <w:r w:rsidR="00381406">
              <w:rPr>
                <w:i/>
                <w:iCs/>
              </w:rPr>
              <w:t>.</w:t>
            </w:r>
          </w:p>
          <w:p w14:paraId="2A58004C" w14:textId="3942D662" w:rsidR="004B4FB0" w:rsidRDefault="004B4FB0" w:rsidP="00CF2520">
            <w:pPr>
              <w:pStyle w:val="ListParagraph"/>
              <w:numPr>
                <w:ilvl w:val="0"/>
                <w:numId w:val="3"/>
              </w:numPr>
              <w:spacing w:after="0" w:line="240" w:lineRule="auto"/>
              <w:ind w:left="0" w:firstLine="0"/>
            </w:pPr>
            <w:r>
              <w:t xml:space="preserve">On the drop-down menu on the right of the selected </w:t>
            </w:r>
            <w:r>
              <w:rPr>
                <w:i/>
                <w:iCs/>
              </w:rPr>
              <w:t xml:space="preserve">Business </w:t>
            </w:r>
            <w:r>
              <w:t>attribute, select “EQUALS” as the comparison operator</w:t>
            </w:r>
            <w:r w:rsidR="00381406">
              <w:t>.</w:t>
            </w:r>
          </w:p>
          <w:p w14:paraId="2B19985D" w14:textId="2AF2A223" w:rsidR="004B4FB0" w:rsidRDefault="004B4FB0" w:rsidP="00CF2520">
            <w:pPr>
              <w:pStyle w:val="ListParagraph"/>
              <w:numPr>
                <w:ilvl w:val="0"/>
                <w:numId w:val="3"/>
              </w:numPr>
              <w:spacing w:after="0" w:line="240" w:lineRule="auto"/>
              <w:ind w:left="0" w:firstLine="0"/>
            </w:pPr>
            <w:r>
              <w:t>Input “</w:t>
            </w:r>
            <w:proofErr w:type="spellStart"/>
            <w:r>
              <w:t>BlockBuster</w:t>
            </w:r>
            <w:proofErr w:type="spellEnd"/>
            <w:r>
              <w:t xml:space="preserve">” in the provided </w:t>
            </w:r>
            <w:proofErr w:type="spellStart"/>
            <w:r>
              <w:t>TextField</w:t>
            </w:r>
            <w:proofErr w:type="spellEnd"/>
            <w:r>
              <w:t xml:space="preserve"> to the right of the “EQUALS” comparison operator</w:t>
            </w:r>
            <w:r w:rsidR="00381406">
              <w:t>.</w:t>
            </w:r>
          </w:p>
          <w:p w14:paraId="65BD0D70" w14:textId="73B6128D" w:rsidR="004B4FB0" w:rsidRPr="00385322" w:rsidRDefault="004B4FB0" w:rsidP="00CF2520">
            <w:pPr>
              <w:pStyle w:val="ListParagraph"/>
              <w:numPr>
                <w:ilvl w:val="0"/>
                <w:numId w:val="3"/>
              </w:numPr>
              <w:spacing w:after="0" w:line="240" w:lineRule="auto"/>
              <w:ind w:left="0" w:firstLine="0"/>
            </w:pPr>
            <w:r>
              <w:t>Click on the ”Results” button at the top of the page to display the queried results</w:t>
            </w:r>
            <w:r w:rsidR="00381406">
              <w:t>.</w:t>
            </w:r>
          </w:p>
        </w:tc>
      </w:tr>
      <w:tr w:rsidR="00CF2520" w:rsidRPr="00385322" w14:paraId="6D8A6186" w14:textId="77777777" w:rsidTr="00D119DA">
        <w:trPr>
          <w:trHeight w:val="705"/>
        </w:trPr>
        <w:tc>
          <w:tcPr>
            <w:tcW w:w="9390" w:type="dxa"/>
          </w:tcPr>
          <w:p w14:paraId="02CAF247" w14:textId="7E3EC9AA" w:rsidR="00CF2520" w:rsidRDefault="00CF2520" w:rsidP="00D119DA">
            <w:pPr>
              <w:rPr>
                <w:b/>
                <w:bCs/>
                <w:u w:val="single"/>
              </w:rPr>
            </w:pPr>
            <w:r w:rsidRPr="004B4FB0">
              <w:rPr>
                <w:b/>
                <w:bCs/>
                <w:u w:val="single"/>
              </w:rPr>
              <w:t>Expected results:</w:t>
            </w:r>
          </w:p>
          <w:p w14:paraId="49CB7212" w14:textId="221F7C7B" w:rsidR="00381406" w:rsidRPr="00381406" w:rsidRDefault="00381406" w:rsidP="00D119DA">
            <w:r>
              <w:t xml:space="preserve">The </w:t>
            </w:r>
            <w:r w:rsidR="00353B52">
              <w:rPr>
                <w:i/>
                <w:iCs/>
              </w:rPr>
              <w:t>Results</w:t>
            </w:r>
            <w:r>
              <w:t xml:space="preserve"> page should output a table containing two records related to the Contacts “Test1” and “Test2” created earlier in the test steps. Since the “</w:t>
            </w:r>
            <w:proofErr w:type="spellStart"/>
            <w:r>
              <w:t>BlockBuster</w:t>
            </w:r>
            <w:proofErr w:type="spellEnd"/>
            <w:r>
              <w:t>” Business and the Contacts entities were created during the test steps, there should only be two Contacts outputted in the table.</w:t>
            </w:r>
          </w:p>
          <w:p w14:paraId="3EBD46E4" w14:textId="77777777" w:rsidR="00CF2520" w:rsidRPr="00385322" w:rsidRDefault="00CF2520" w:rsidP="00D119DA"/>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6838673E" w14:textId="2611A54E" w:rsidR="00381406" w:rsidRDefault="00CF2520" w:rsidP="00381406">
            <w:r w:rsidRPr="00381406">
              <w:rPr>
                <w:b/>
                <w:bCs/>
                <w:u w:val="single"/>
              </w:rPr>
              <w:lastRenderedPageBreak/>
              <w:t>Pass/Fail</w:t>
            </w:r>
            <w:r w:rsidR="00381406">
              <w:rPr>
                <w:b/>
                <w:bCs/>
                <w:u w:val="single"/>
              </w:rPr>
              <w:t>:</w:t>
            </w:r>
          </w:p>
          <w:p w14:paraId="0DFF6094" w14:textId="346C719B" w:rsidR="00381406" w:rsidRPr="00381406" w:rsidRDefault="00381406" w:rsidP="00381406">
            <w:r>
              <w:t xml:space="preserve">Pass, the </w:t>
            </w:r>
            <w:r>
              <w:rPr>
                <w:i/>
                <w:iCs/>
              </w:rPr>
              <w:t xml:space="preserve">Results </w:t>
            </w:r>
            <w:r>
              <w:t>page outputted the two Contacts that were created and associated to the “</w:t>
            </w:r>
            <w:proofErr w:type="spellStart"/>
            <w:r>
              <w:t>BlockBuster</w:t>
            </w:r>
            <w:proofErr w:type="spellEnd"/>
            <w:r>
              <w:t>” test Business entity.</w:t>
            </w:r>
          </w:p>
          <w:p w14:paraId="69264027" w14:textId="77777777" w:rsidR="00CF2520" w:rsidRPr="00385322" w:rsidRDefault="00CF2520" w:rsidP="00D119DA"/>
        </w:tc>
      </w:tr>
    </w:tbl>
    <w:p w14:paraId="187F186E" w14:textId="01008C36" w:rsidR="00CF2520" w:rsidRPr="00775FF6" w:rsidRDefault="00EA7F70" w:rsidP="00BA21CD">
      <w:pPr>
        <w:pStyle w:val="Heading1"/>
        <w:numPr>
          <w:ilvl w:val="2"/>
          <w:numId w:val="1"/>
        </w:numPr>
      </w:pPr>
      <w:r>
        <w:t xml:space="preserve"> </w:t>
      </w:r>
      <w:bookmarkStart w:id="24" w:name="_Toc88078872"/>
      <w:r w:rsidR="00876E33">
        <w:t>A</w:t>
      </w:r>
      <w:r w:rsidR="00381406">
        <w:t>ccurate activity/actions auditing</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77777777" w:rsidR="00CF2520" w:rsidRPr="00381406" w:rsidRDefault="00CF2520" w:rsidP="00D119DA">
            <w:pPr>
              <w:rPr>
                <w:b/>
                <w:bCs/>
                <w:u w:val="single"/>
              </w:rPr>
            </w:pPr>
            <w:r w:rsidRPr="00381406">
              <w:rPr>
                <w:b/>
                <w:bCs/>
                <w:u w:val="single"/>
              </w:rPr>
              <w:t>Requirement to be tested</w:t>
            </w:r>
          </w:p>
          <w:p w14:paraId="43AC146B" w14:textId="0DD80153" w:rsidR="00CF2520" w:rsidRPr="00385322" w:rsidRDefault="00381406" w:rsidP="00D119DA">
            <w:r>
              <w:t>The CRM system must be able to accurately record user activity when performing actions within the CRM system that modify an entity record.</w:t>
            </w:r>
          </w:p>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4094B470" w14:textId="4812EC87" w:rsidR="00CF2520" w:rsidRDefault="00CF2520" w:rsidP="00D119DA">
            <w:r w:rsidRPr="00381406">
              <w:rPr>
                <w:b/>
                <w:bCs/>
                <w:u w:val="single"/>
              </w:rPr>
              <w:t>Preconditions:</w:t>
            </w:r>
            <w:r w:rsidRPr="00385322">
              <w:t xml:space="preserve"> </w:t>
            </w:r>
          </w:p>
          <w:p w14:paraId="23DAF66B" w14:textId="5D4E8C31" w:rsidR="00CF2520" w:rsidRPr="00385322" w:rsidRDefault="00381406" w:rsidP="00D119DA">
            <w:r>
              <w:t>Test user must have read and write permissions into the CRM system.</w:t>
            </w:r>
          </w:p>
        </w:tc>
      </w:tr>
      <w:tr w:rsidR="00CF2520" w:rsidRPr="00385322" w14:paraId="5A64F261" w14:textId="77777777" w:rsidTr="00E03FF4">
        <w:trPr>
          <w:trHeight w:val="2150"/>
        </w:trPr>
        <w:tc>
          <w:tcPr>
            <w:tcW w:w="9390" w:type="dxa"/>
          </w:tcPr>
          <w:p w14:paraId="15346961" w14:textId="29651D14" w:rsidR="00CF2520" w:rsidRPr="00385322" w:rsidRDefault="00CF2520" w:rsidP="00D119DA">
            <w:r w:rsidRPr="00381406">
              <w:rPr>
                <w:b/>
                <w:bCs/>
                <w:u w:val="single"/>
              </w:rPr>
              <w:t>Steps:</w:t>
            </w:r>
            <w:r w:rsidRPr="00385322">
              <w:t xml:space="preserve"> </w:t>
            </w:r>
          </w:p>
          <w:p w14:paraId="16BB78A5" w14:textId="0E4B2423" w:rsidR="00CF2520" w:rsidRPr="00385322" w:rsidRDefault="00CF2520" w:rsidP="007D0DAB">
            <w:pPr>
              <w:pStyle w:val="ListParagraph"/>
              <w:numPr>
                <w:ilvl w:val="0"/>
                <w:numId w:val="4"/>
              </w:numPr>
              <w:spacing w:after="0" w:line="240" w:lineRule="auto"/>
              <w:ind w:left="0" w:firstLine="0"/>
            </w:pPr>
            <w:r w:rsidRPr="00385322">
              <w:t xml:space="preserve"> </w:t>
            </w:r>
            <w:r w:rsidR="00381406">
              <w:t xml:space="preserve">Create a new “Contact” entity with the </w:t>
            </w:r>
            <w:r w:rsidR="00381406">
              <w:rPr>
                <w:i/>
                <w:iCs/>
              </w:rPr>
              <w:t xml:space="preserve">First Name </w:t>
            </w:r>
            <w:r w:rsidR="00381406">
              <w:t>attribute set to “Before” and take note of the timestamp shown on your local machine.</w:t>
            </w:r>
          </w:p>
          <w:p w14:paraId="31101394" w14:textId="7796795C" w:rsidR="00CF2520" w:rsidRPr="00385322" w:rsidRDefault="00CF2520" w:rsidP="00CF2520">
            <w:pPr>
              <w:pStyle w:val="ListParagraph"/>
              <w:numPr>
                <w:ilvl w:val="0"/>
                <w:numId w:val="4"/>
              </w:numPr>
              <w:spacing w:after="0" w:line="240" w:lineRule="auto"/>
              <w:ind w:left="0" w:firstLine="0"/>
            </w:pPr>
            <w:r w:rsidRPr="00385322">
              <w:t xml:space="preserve"> </w:t>
            </w:r>
            <w:r w:rsidR="00381406">
              <w:t>Wait at least 1 minute.</w:t>
            </w:r>
          </w:p>
          <w:p w14:paraId="50CBF31A" w14:textId="2070C39F" w:rsidR="00CF2520" w:rsidRPr="00385322" w:rsidRDefault="00CF2520" w:rsidP="00CF2520">
            <w:pPr>
              <w:pStyle w:val="ListParagraph"/>
              <w:numPr>
                <w:ilvl w:val="0"/>
                <w:numId w:val="4"/>
              </w:numPr>
              <w:spacing w:after="0" w:line="240" w:lineRule="auto"/>
              <w:ind w:left="0" w:firstLine="0"/>
            </w:pPr>
            <w:r w:rsidRPr="00385322">
              <w:t xml:space="preserve"> </w:t>
            </w:r>
            <w:r w:rsidR="00381406">
              <w:t xml:space="preserve">Modify the Contact and set the </w:t>
            </w:r>
            <w:r w:rsidR="00381406">
              <w:rPr>
                <w:i/>
                <w:iCs/>
              </w:rPr>
              <w:t xml:space="preserve">First Name </w:t>
            </w:r>
            <w:r w:rsidR="00381406">
              <w:t>attribute to “After”</w:t>
            </w:r>
          </w:p>
          <w:p w14:paraId="3B39FA39" w14:textId="7F54130F" w:rsidR="00CF2520" w:rsidRPr="00385322" w:rsidRDefault="00CF2520" w:rsidP="00CF2520">
            <w:pPr>
              <w:pStyle w:val="ListParagraph"/>
              <w:numPr>
                <w:ilvl w:val="0"/>
                <w:numId w:val="4"/>
              </w:numPr>
              <w:spacing w:after="0" w:line="240" w:lineRule="auto"/>
              <w:ind w:left="0" w:firstLine="0"/>
            </w:pPr>
            <w:r w:rsidRPr="00385322">
              <w:t xml:space="preserve"> </w:t>
            </w:r>
            <w:r w:rsidR="00353B52">
              <w:t>Click on the “Save” button to append the changes to the Contact entity and take note of the local time on your local machine.</w:t>
            </w:r>
          </w:p>
          <w:p w14:paraId="3A412503" w14:textId="141827B5" w:rsidR="00CF2520" w:rsidRPr="00385322" w:rsidRDefault="00CF2520" w:rsidP="00CF2520">
            <w:pPr>
              <w:pStyle w:val="ListParagraph"/>
              <w:numPr>
                <w:ilvl w:val="0"/>
                <w:numId w:val="4"/>
              </w:numPr>
              <w:spacing w:after="0" w:line="240" w:lineRule="auto"/>
              <w:ind w:left="0" w:firstLine="0"/>
            </w:pPr>
            <w:r w:rsidRPr="00385322">
              <w:t xml:space="preserve"> </w:t>
            </w:r>
            <w:r w:rsidR="00353B52">
              <w:t>Click on the “Audit History”</w:t>
            </w:r>
          </w:p>
          <w:p w14:paraId="64B53835" w14:textId="224CFE6A" w:rsidR="00353B52" w:rsidRDefault="00353B52" w:rsidP="00CF2520">
            <w:pPr>
              <w:pStyle w:val="ListParagraph"/>
              <w:numPr>
                <w:ilvl w:val="0"/>
                <w:numId w:val="4"/>
              </w:numPr>
              <w:spacing w:after="0" w:line="240" w:lineRule="auto"/>
              <w:ind w:left="0" w:firstLine="0"/>
            </w:pPr>
            <w:r>
              <w:t xml:space="preserve">Verify that the Contact </w:t>
            </w:r>
            <w:proofErr w:type="gramStart"/>
            <w:r>
              <w:rPr>
                <w:i/>
                <w:iCs/>
              </w:rPr>
              <w:t>create</w:t>
            </w:r>
            <w:proofErr w:type="gramEnd"/>
            <w:r>
              <w:t xml:space="preserve"> and </w:t>
            </w:r>
            <w:r>
              <w:rPr>
                <w:i/>
                <w:iCs/>
              </w:rPr>
              <w:t>update</w:t>
            </w:r>
            <w:r>
              <w:t xml:space="preserve"> actions were logged</w:t>
            </w:r>
          </w:p>
          <w:p w14:paraId="177FC350" w14:textId="22D361F7" w:rsidR="00353B52" w:rsidRDefault="00353B52" w:rsidP="00CF2520">
            <w:pPr>
              <w:pStyle w:val="ListParagraph"/>
              <w:numPr>
                <w:ilvl w:val="0"/>
                <w:numId w:val="4"/>
              </w:numPr>
              <w:spacing w:after="0" w:line="240" w:lineRule="auto"/>
              <w:ind w:left="0" w:firstLine="0"/>
            </w:pPr>
            <w:r>
              <w:t xml:space="preserve">For both </w:t>
            </w:r>
            <w:r w:rsidRPr="00353B52">
              <w:rPr>
                <w:i/>
                <w:iCs/>
              </w:rPr>
              <w:t>creat</w:t>
            </w:r>
            <w:r>
              <w:rPr>
                <w:i/>
                <w:iCs/>
              </w:rPr>
              <w:t>e</w:t>
            </w:r>
            <w:r>
              <w:t xml:space="preserve"> and </w:t>
            </w:r>
            <w:r w:rsidRPr="00353B52">
              <w:rPr>
                <w:i/>
                <w:iCs/>
              </w:rPr>
              <w:t>update</w:t>
            </w:r>
            <w:r>
              <w:t xml:space="preserve"> actions, verify that the logs contain timestamps that match the timestamps noted from the local machine</w:t>
            </w:r>
          </w:p>
          <w:p w14:paraId="2F6563A6" w14:textId="0E4942A9" w:rsidR="00353B52" w:rsidRDefault="00353B52" w:rsidP="00CF2520">
            <w:pPr>
              <w:pStyle w:val="ListParagraph"/>
              <w:numPr>
                <w:ilvl w:val="0"/>
                <w:numId w:val="4"/>
              </w:numPr>
              <w:spacing w:after="0" w:line="240" w:lineRule="auto"/>
              <w:ind w:left="0" w:firstLine="0"/>
            </w:pPr>
            <w:r>
              <w:t xml:space="preserve">For both </w:t>
            </w:r>
            <w:r>
              <w:rPr>
                <w:i/>
                <w:iCs/>
              </w:rPr>
              <w:t xml:space="preserve">create </w:t>
            </w:r>
            <w:r w:rsidRPr="00353B52">
              <w:t>and</w:t>
            </w:r>
            <w:r>
              <w:rPr>
                <w:i/>
                <w:iCs/>
              </w:rPr>
              <w:t xml:space="preserve"> update </w:t>
            </w:r>
            <w:r>
              <w:t>actions, verify that the name of the test user that performed the action was logged</w:t>
            </w:r>
          </w:p>
          <w:p w14:paraId="63DD3984" w14:textId="021D5586" w:rsidR="00353B52" w:rsidRDefault="00353B52" w:rsidP="00CF2520">
            <w:pPr>
              <w:pStyle w:val="ListParagraph"/>
              <w:numPr>
                <w:ilvl w:val="0"/>
                <w:numId w:val="4"/>
              </w:numPr>
              <w:spacing w:after="0" w:line="240" w:lineRule="auto"/>
              <w:ind w:left="0" w:firstLine="0"/>
            </w:pPr>
            <w:r>
              <w:t xml:space="preserve">For the </w:t>
            </w:r>
            <w:r>
              <w:rPr>
                <w:i/>
                <w:iCs/>
              </w:rPr>
              <w:t xml:space="preserve">create </w:t>
            </w:r>
            <w:r>
              <w:t xml:space="preserve">action, verify that the value for the </w:t>
            </w:r>
            <w:r>
              <w:rPr>
                <w:i/>
                <w:iCs/>
              </w:rPr>
              <w:t xml:space="preserve">First Name </w:t>
            </w:r>
            <w:r>
              <w:t>attribute was logged as “Before”</w:t>
            </w:r>
          </w:p>
          <w:p w14:paraId="7035C8CA" w14:textId="3BDF7AAC" w:rsidR="00CF2520" w:rsidRPr="00385322" w:rsidRDefault="00353B52" w:rsidP="00CF2520">
            <w:pPr>
              <w:pStyle w:val="ListParagraph"/>
              <w:numPr>
                <w:ilvl w:val="0"/>
                <w:numId w:val="4"/>
              </w:numPr>
              <w:spacing w:after="0" w:line="240" w:lineRule="auto"/>
              <w:ind w:left="0" w:firstLine="0"/>
            </w:pPr>
            <w:r>
              <w:t xml:space="preserve">For the </w:t>
            </w:r>
            <w:r>
              <w:rPr>
                <w:i/>
                <w:iCs/>
              </w:rPr>
              <w:t>update</w:t>
            </w:r>
            <w:r>
              <w:t xml:space="preserve"> action, verify that the </w:t>
            </w:r>
            <w:r w:rsidR="004B67B0">
              <w:t>“N</w:t>
            </w:r>
            <w:r>
              <w:t xml:space="preserve">ew </w:t>
            </w:r>
            <w:r w:rsidR="004B67B0">
              <w:t>V</w:t>
            </w:r>
            <w:r>
              <w:t>alue</w:t>
            </w:r>
            <w:r w:rsidR="004B67B0">
              <w:t>”</w:t>
            </w:r>
            <w:r>
              <w:t xml:space="preserve"> for the </w:t>
            </w:r>
            <w:r>
              <w:rPr>
                <w:i/>
                <w:iCs/>
              </w:rPr>
              <w:t xml:space="preserve">First Name </w:t>
            </w:r>
            <w:r>
              <w:t>attribute was logged as “After”</w:t>
            </w:r>
          </w:p>
        </w:tc>
      </w:tr>
      <w:tr w:rsidR="00CF2520" w:rsidRPr="00385322" w14:paraId="39F87609" w14:textId="77777777" w:rsidTr="00E03FF4">
        <w:trPr>
          <w:trHeight w:val="2510"/>
        </w:trPr>
        <w:tc>
          <w:tcPr>
            <w:tcW w:w="9390" w:type="dxa"/>
          </w:tcPr>
          <w:p w14:paraId="6DB35CF6" w14:textId="04C159EE" w:rsidR="00CF2520" w:rsidRDefault="00CF2520" w:rsidP="00D119DA">
            <w:r w:rsidRPr="00353B52">
              <w:rPr>
                <w:b/>
                <w:bCs/>
                <w:u w:val="single"/>
              </w:rPr>
              <w:lastRenderedPageBreak/>
              <w:t>Expected results:</w:t>
            </w:r>
            <w:r w:rsidRPr="00385322">
              <w:t xml:space="preserve"> </w:t>
            </w:r>
          </w:p>
          <w:p w14:paraId="2EE674EF" w14:textId="31DF2953" w:rsidR="00710845" w:rsidRDefault="00353B52" w:rsidP="00D119DA">
            <w:r>
              <w:t xml:space="preserve">The </w:t>
            </w:r>
            <w:r>
              <w:rPr>
                <w:i/>
                <w:iCs/>
              </w:rPr>
              <w:t xml:space="preserve">Audit History </w:t>
            </w:r>
            <w:r>
              <w:t xml:space="preserve">page </w:t>
            </w:r>
            <w:r w:rsidR="00710845">
              <w:t>of the created Contact should contain two logs, one for the creation of the Contact and one for the Contact being update</w:t>
            </w:r>
            <w:r w:rsidR="00825C28">
              <w:t>d</w:t>
            </w:r>
            <w:r w:rsidR="00710845">
              <w:t>.</w:t>
            </w:r>
          </w:p>
          <w:p w14:paraId="658BBEA9" w14:textId="34361DA3" w:rsidR="00710845" w:rsidRPr="00710845" w:rsidRDefault="00710845" w:rsidP="00D119DA">
            <w:r>
              <w:t xml:space="preserve">Within the “CREATE” action being logged, the record should indicate that the Contact was created with the </w:t>
            </w:r>
            <w:r>
              <w:rPr>
                <w:i/>
                <w:iCs/>
              </w:rPr>
              <w:t xml:space="preserve">First Name </w:t>
            </w:r>
            <w:r>
              <w:t>attribute set to “Before”, the action was performed by the logged</w:t>
            </w:r>
            <w:r w:rsidR="00825C28">
              <w:t>-</w:t>
            </w:r>
            <w:r>
              <w:t xml:space="preserve">in test user, and the recorded timestamp matches up with the time the test user </w:t>
            </w:r>
            <w:r w:rsidR="004B67B0">
              <w:t>took note of during the test</w:t>
            </w:r>
            <w:r>
              <w:t>.</w:t>
            </w:r>
          </w:p>
          <w:p w14:paraId="15022E86" w14:textId="1365CDA4" w:rsidR="00CF2520" w:rsidRPr="004B67B0" w:rsidRDefault="004B67B0" w:rsidP="00D119DA">
            <w:r>
              <w:t xml:space="preserve">Within the “UPDATE” action being logged, the record should indicate that the Contact was updated and the only attribute modified was </w:t>
            </w:r>
            <w:r>
              <w:rPr>
                <w:i/>
                <w:iCs/>
              </w:rPr>
              <w:t>First Name</w:t>
            </w:r>
            <w:r>
              <w:t xml:space="preserve">. The record should indicate that the “Old Value” for the </w:t>
            </w:r>
            <w:r>
              <w:rPr>
                <w:i/>
                <w:iCs/>
              </w:rPr>
              <w:t xml:space="preserve">First Name </w:t>
            </w:r>
            <w:r>
              <w:t xml:space="preserve">was “Before” and the “New Value” for the </w:t>
            </w:r>
            <w:r>
              <w:rPr>
                <w:i/>
                <w:iCs/>
              </w:rPr>
              <w:t xml:space="preserve">First Name </w:t>
            </w:r>
            <w:r>
              <w:t>was set to “After”. This log should also indicate that the update action was performed by the logged</w:t>
            </w:r>
            <w:r w:rsidR="00825C28">
              <w:t>-</w:t>
            </w:r>
            <w:r>
              <w:t>in test user and the recorded timestamp of this action matches up with the time the test user took note of during the test.</w:t>
            </w:r>
          </w:p>
          <w:p w14:paraId="419987B8" w14:textId="438ED9D4" w:rsidR="00CF2520" w:rsidRPr="00A6485E" w:rsidRDefault="004B67B0" w:rsidP="004B67B0">
            <w:r>
              <w:t xml:space="preserve">A side effect of the log containing the “CREATE” action being performed is the audit log will also include lines within </w:t>
            </w:r>
            <w:r w:rsidR="00825C28">
              <w:t xml:space="preserve">the </w:t>
            </w:r>
            <w:r>
              <w:t xml:space="preserve">log referencing all the attributes related to the Contact even though the test Contact was created by only providing a </w:t>
            </w:r>
            <w:r>
              <w:rPr>
                <w:i/>
                <w:iCs/>
              </w:rPr>
              <w:t xml:space="preserve">First </w:t>
            </w:r>
            <w:r w:rsidRPr="00A6485E">
              <w:rPr>
                <w:i/>
                <w:iCs/>
              </w:rPr>
              <w:t>Name</w:t>
            </w:r>
            <w:r>
              <w:t xml:space="preserve">. This is </w:t>
            </w:r>
            <w:r w:rsidR="00A6485E">
              <w:t xml:space="preserve">to indicate that the Contact was created with only a value provided to the </w:t>
            </w:r>
            <w:r w:rsidR="00A6485E">
              <w:rPr>
                <w:i/>
                <w:iCs/>
              </w:rPr>
              <w:t xml:space="preserve">First Name </w:t>
            </w:r>
            <w:r w:rsidR="00A6485E">
              <w:t>attribute and all other attributes were not provided a value.</w:t>
            </w:r>
          </w:p>
        </w:tc>
      </w:tr>
      <w:tr w:rsidR="00CF2520" w:rsidRPr="00385322" w14:paraId="2636658F" w14:textId="77777777" w:rsidTr="00E03FF4">
        <w:trPr>
          <w:trHeight w:val="2600"/>
        </w:trPr>
        <w:tc>
          <w:tcPr>
            <w:tcW w:w="9390" w:type="dxa"/>
          </w:tcPr>
          <w:p w14:paraId="0BD50918" w14:textId="3931F24F" w:rsidR="00CF2520" w:rsidRDefault="00CF2520" w:rsidP="00D119DA">
            <w:r w:rsidRPr="00A6485E">
              <w:rPr>
                <w:b/>
                <w:bCs/>
                <w:u w:val="single"/>
              </w:rPr>
              <w:t>Pass/Fail:</w:t>
            </w:r>
            <w:r w:rsidRPr="00385322">
              <w:t xml:space="preserve"> </w:t>
            </w:r>
          </w:p>
          <w:p w14:paraId="4C299AD6" w14:textId="2511C32A" w:rsidR="00A6485E" w:rsidRPr="00A6485E" w:rsidRDefault="00A6485E" w:rsidP="00D119DA">
            <w:r>
              <w:rPr>
                <w:b/>
                <w:bCs/>
              </w:rPr>
              <w:t>Pass</w:t>
            </w:r>
            <w:r>
              <w:t xml:space="preserve">, the Audit History tab of the Contact within the CRM webpage contained two logs referencing the “CREATE” and “UPDATE” action performed by the test user and the information indicated in the audit logs are accurate. </w:t>
            </w:r>
          </w:p>
          <w:p w14:paraId="06CA9EAF" w14:textId="77777777" w:rsidR="00CF2520" w:rsidRPr="00385322" w:rsidRDefault="00CF2520" w:rsidP="00D119DA"/>
        </w:tc>
      </w:tr>
    </w:tbl>
    <w:p w14:paraId="0F6F8614" w14:textId="2D6D2B2D" w:rsidR="00CF2520" w:rsidRPr="00775FF6" w:rsidRDefault="00EA7F70" w:rsidP="00BA21CD">
      <w:pPr>
        <w:pStyle w:val="Heading1"/>
        <w:numPr>
          <w:ilvl w:val="2"/>
          <w:numId w:val="1"/>
        </w:numPr>
      </w:pPr>
      <w:r>
        <w:t xml:space="preserve"> </w:t>
      </w:r>
      <w:bookmarkStart w:id="25" w:name="_Toc88078873"/>
      <w:r w:rsidR="00876E33">
        <w:t>U</w:t>
      </w:r>
      <w:r w:rsidR="003C575B">
        <w:t xml:space="preserve">nsupported browser </w:t>
      </w:r>
      <w:r w:rsidR="005709BC">
        <w:t xml:space="preserve">Version </w:t>
      </w:r>
      <w:r w:rsidR="003C575B">
        <w:t>detecti</w:t>
      </w:r>
      <w:r w:rsidR="005709BC">
        <w:t>on</w:t>
      </w:r>
      <w:bookmarkEnd w:id="25"/>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77777777" w:rsidR="00CF2520" w:rsidRPr="003C575B" w:rsidRDefault="00CF2520" w:rsidP="00D119DA">
            <w:pPr>
              <w:rPr>
                <w:b/>
                <w:bCs/>
                <w:u w:val="single"/>
              </w:rPr>
            </w:pPr>
            <w:r w:rsidRPr="003C575B">
              <w:rPr>
                <w:b/>
                <w:bCs/>
                <w:u w:val="single"/>
              </w:rPr>
              <w:t>Requirement to be tested</w:t>
            </w:r>
          </w:p>
          <w:p w14:paraId="33682374" w14:textId="1690B055" w:rsidR="00CF2520" w:rsidRPr="00385322" w:rsidRDefault="003C575B" w:rsidP="00D119DA">
            <w:r>
              <w:t>The CRM system must be able to detect and notify the logged-in user that an unsupported browser is being used to access the system and provide a redirect link for more information.</w:t>
            </w:r>
          </w:p>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153D00D1" w:rsidR="00CF2520" w:rsidRDefault="00CF2520" w:rsidP="00D119DA">
            <w:r w:rsidRPr="003C575B">
              <w:rPr>
                <w:b/>
                <w:bCs/>
                <w:u w:val="single"/>
              </w:rPr>
              <w:t>Preconditions:</w:t>
            </w:r>
            <w:r w:rsidRPr="00385322">
              <w:t xml:space="preserve"> </w:t>
            </w:r>
          </w:p>
          <w:p w14:paraId="1CD31646" w14:textId="348EE56C" w:rsidR="003C575B" w:rsidRDefault="00642E95" w:rsidP="00642E95">
            <w:r>
              <w:t>The test user must install old versions of all supported browsers within the repository linked below:</w:t>
            </w:r>
          </w:p>
          <w:p w14:paraId="001BBBEE" w14:textId="01C51D98" w:rsidR="00642E95" w:rsidRDefault="00787A04" w:rsidP="00642E95">
            <w:pPr>
              <w:rPr>
                <w:u w:val="single"/>
              </w:rPr>
            </w:pPr>
            <w:hyperlink r:id="rId18" w:history="1">
              <w:r w:rsidR="00642E95" w:rsidRPr="00894F39">
                <w:rPr>
                  <w:rStyle w:val="Hyperlink"/>
                </w:rPr>
                <w:t>https://testingdebugging.sharepoint.com/oldbrowsers</w:t>
              </w:r>
            </w:hyperlink>
          </w:p>
          <w:p w14:paraId="07760014" w14:textId="77777777" w:rsidR="00642E95" w:rsidRPr="00642E95" w:rsidRDefault="00642E95" w:rsidP="00642E95">
            <w:pPr>
              <w:rPr>
                <w:u w:val="single"/>
              </w:rPr>
            </w:pP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15045A75" w:rsidR="00CF2520" w:rsidRPr="00385322" w:rsidRDefault="00CF2520" w:rsidP="00D119DA">
            <w:r w:rsidRPr="003C575B">
              <w:rPr>
                <w:b/>
                <w:bCs/>
                <w:u w:val="single"/>
              </w:rPr>
              <w:t>Steps:</w:t>
            </w:r>
            <w:r w:rsidRPr="00385322">
              <w:t xml:space="preserve"> </w:t>
            </w:r>
          </w:p>
          <w:p w14:paraId="1FE91B74" w14:textId="5A477E45" w:rsidR="005709BC" w:rsidRDefault="00642E95" w:rsidP="005709BC">
            <w:pPr>
              <w:pStyle w:val="ListParagraph"/>
              <w:numPr>
                <w:ilvl w:val="0"/>
                <w:numId w:val="5"/>
              </w:numPr>
              <w:spacing w:after="0" w:line="240" w:lineRule="auto"/>
              <w:ind w:left="0" w:firstLine="0"/>
            </w:pPr>
            <w:r>
              <w:t>Log</w:t>
            </w:r>
            <w:r w:rsidR="005709BC">
              <w:t xml:space="preserve"> in</w:t>
            </w:r>
            <w:r w:rsidR="00825C28">
              <w:t xml:space="preserve"> </w:t>
            </w:r>
            <w:r w:rsidR="005709BC">
              <w:t xml:space="preserve">to </w:t>
            </w:r>
            <w:r w:rsidR="003C575B">
              <w:t xml:space="preserve">the CRM </w:t>
            </w:r>
            <w:r w:rsidR="005709BC">
              <w:t>system</w:t>
            </w:r>
            <w:r>
              <w:t xml:space="preserve"> using one of the outdated browsers that were installed </w:t>
            </w:r>
            <w:r w:rsidR="00BA21CD">
              <w:t>from</w:t>
            </w:r>
            <w:r>
              <w:t xml:space="preserve"> the repository.</w:t>
            </w:r>
          </w:p>
          <w:p w14:paraId="2A3C211C" w14:textId="2EC67F0D" w:rsidR="005709BC" w:rsidRDefault="003C575B" w:rsidP="005709BC">
            <w:pPr>
              <w:pStyle w:val="ListParagraph"/>
              <w:numPr>
                <w:ilvl w:val="0"/>
                <w:numId w:val="5"/>
              </w:numPr>
              <w:spacing w:after="0" w:line="240" w:lineRule="auto"/>
              <w:ind w:left="0" w:firstLine="0"/>
            </w:pPr>
            <w:r>
              <w:t xml:space="preserve">A dialogue message should appear </w:t>
            </w:r>
            <w:r w:rsidR="005709BC">
              <w:t xml:space="preserve">on the homepage </w:t>
            </w:r>
            <w:r>
              <w:t>indicating an unsupported browser version was detected</w:t>
            </w:r>
            <w:r w:rsidR="005709BC">
              <w:t>. Click on the “confirm” button which will redirect your webpage to the list of supported browsers and versions.</w:t>
            </w:r>
          </w:p>
          <w:p w14:paraId="1004E7B3" w14:textId="3C9AD66B" w:rsidR="00642E95" w:rsidRDefault="00642E95" w:rsidP="005709BC">
            <w:pPr>
              <w:pStyle w:val="ListParagraph"/>
              <w:numPr>
                <w:ilvl w:val="0"/>
                <w:numId w:val="5"/>
              </w:numPr>
              <w:spacing w:after="0" w:line="240" w:lineRule="auto"/>
              <w:ind w:left="0" w:firstLine="0"/>
            </w:pPr>
            <w:r>
              <w:t>Click on the respective link shown on the page to download the latest version of the browser detected or manually update the browser within the settings of the browser.</w:t>
            </w:r>
          </w:p>
          <w:p w14:paraId="10A856B4" w14:textId="0327784D" w:rsidR="00CF2520" w:rsidRDefault="005709BC" w:rsidP="00CF2520">
            <w:pPr>
              <w:pStyle w:val="ListParagraph"/>
              <w:numPr>
                <w:ilvl w:val="0"/>
                <w:numId w:val="5"/>
              </w:numPr>
              <w:spacing w:after="0" w:line="240" w:lineRule="auto"/>
              <w:ind w:left="0" w:firstLine="0"/>
            </w:pPr>
            <w:r>
              <w:t xml:space="preserve">Delete local cache/cookies within </w:t>
            </w:r>
            <w:r w:rsidR="00642E95">
              <w:t>the browser</w:t>
            </w:r>
            <w:r>
              <w:t>.</w:t>
            </w:r>
          </w:p>
          <w:p w14:paraId="26377186" w14:textId="77777777" w:rsidR="00CF2520" w:rsidRDefault="005709BC" w:rsidP="005709BC">
            <w:pPr>
              <w:pStyle w:val="ListParagraph"/>
              <w:numPr>
                <w:ilvl w:val="0"/>
                <w:numId w:val="5"/>
              </w:numPr>
              <w:spacing w:after="0" w:line="240" w:lineRule="auto"/>
              <w:ind w:left="0" w:firstLine="0"/>
            </w:pPr>
            <w:r>
              <w:t>Open a new tab and log into the CRM homepage again</w:t>
            </w:r>
            <w:r w:rsidR="00642E95">
              <w:t xml:space="preserve"> (the dialogue box indicating an unsupported browser version should no longer appear)</w:t>
            </w:r>
            <w:r>
              <w:t>.</w:t>
            </w:r>
          </w:p>
          <w:p w14:paraId="62952F23" w14:textId="277EEBCF" w:rsidR="00642E95" w:rsidRPr="00385322" w:rsidRDefault="00642E95" w:rsidP="005709BC">
            <w:pPr>
              <w:pStyle w:val="ListParagraph"/>
              <w:numPr>
                <w:ilvl w:val="0"/>
                <w:numId w:val="5"/>
              </w:numPr>
              <w:spacing w:after="0" w:line="240" w:lineRule="auto"/>
              <w:ind w:left="0" w:firstLine="0"/>
            </w:pPr>
            <w:r>
              <w:t>Repeat steps 1-5 with each of the browsers installed from the repository.</w:t>
            </w:r>
          </w:p>
        </w:tc>
      </w:tr>
      <w:tr w:rsidR="00CF2520" w:rsidRPr="00385322" w14:paraId="0953C908" w14:textId="77777777" w:rsidTr="00D119DA">
        <w:trPr>
          <w:trHeight w:val="705"/>
        </w:trPr>
        <w:tc>
          <w:tcPr>
            <w:tcW w:w="9390" w:type="dxa"/>
          </w:tcPr>
          <w:p w14:paraId="3E2D8055" w14:textId="731EB2A9" w:rsidR="00CF2520" w:rsidRDefault="00CF2520" w:rsidP="00D119DA">
            <w:r w:rsidRPr="005709BC">
              <w:rPr>
                <w:b/>
                <w:bCs/>
                <w:u w:val="single"/>
              </w:rPr>
              <w:t>Expected results:</w:t>
            </w:r>
            <w:r w:rsidRPr="00385322">
              <w:t xml:space="preserve"> </w:t>
            </w:r>
          </w:p>
          <w:p w14:paraId="7BB8FA39" w14:textId="03C3F842" w:rsidR="005709BC" w:rsidRDefault="005709BC" w:rsidP="00D119DA">
            <w:r>
              <w:t xml:space="preserve">When accessing the CRM system using the old version of </w:t>
            </w:r>
            <w:r w:rsidR="00166715">
              <w:t>a supported browser</w:t>
            </w:r>
            <w:r>
              <w:t xml:space="preserve">, a dialogue message should appear indicating that the version of </w:t>
            </w:r>
            <w:r w:rsidR="00825C28">
              <w:t xml:space="preserve">the </w:t>
            </w:r>
            <w:r w:rsidR="00166715">
              <w:t>browser</w:t>
            </w:r>
            <w:r>
              <w:t xml:space="preserve"> is unsupported and redirect the user to the resource page </w:t>
            </w:r>
            <w:r w:rsidR="00166715">
              <w:t>containing a link to the latest version of the browser.</w:t>
            </w:r>
          </w:p>
          <w:p w14:paraId="25F845F8" w14:textId="1017B1A1" w:rsidR="005709BC" w:rsidRPr="00385322" w:rsidRDefault="005709BC" w:rsidP="00D119DA">
            <w:r>
              <w:t xml:space="preserve">Once the user updates </w:t>
            </w:r>
            <w:r w:rsidR="00166715">
              <w:t xml:space="preserve">the supported browser </w:t>
            </w:r>
            <w:r>
              <w:t>to the latest version, deletes the local cache/cookies</w:t>
            </w:r>
            <w:r w:rsidR="00825C28">
              <w:t>,</w:t>
            </w:r>
            <w:r>
              <w:t xml:space="preserve"> and logs into the CRM system again, the user should be able to access the system without being prompted to be redirected.</w:t>
            </w:r>
          </w:p>
          <w:p w14:paraId="3997A2F8" w14:textId="0B3E85EE" w:rsidR="00CF2520" w:rsidRPr="00385322" w:rsidRDefault="00166715" w:rsidP="00D119DA">
            <w:r>
              <w:t xml:space="preserve">A side effect/expected behavior is if the CRM system detects an </w:t>
            </w:r>
            <w:r>
              <w:rPr>
                <w:i/>
                <w:iCs/>
              </w:rPr>
              <w:t>unsupported browser</w:t>
            </w:r>
            <w:r>
              <w:t xml:space="preserve"> that isn’t within the list of supported browsers, the resource page will display a list of </w:t>
            </w:r>
            <w:r>
              <w:rPr>
                <w:i/>
                <w:iCs/>
              </w:rPr>
              <w:t>all supported browsers</w:t>
            </w:r>
            <w:r>
              <w:t xml:space="preserve"> and contain links to the download pages of their latest versions.</w:t>
            </w:r>
          </w:p>
        </w:tc>
      </w:tr>
      <w:tr w:rsidR="00CF2520" w:rsidRPr="00385322" w14:paraId="1204E0D9" w14:textId="77777777" w:rsidTr="00D119DA">
        <w:trPr>
          <w:trHeight w:val="2415"/>
        </w:trPr>
        <w:tc>
          <w:tcPr>
            <w:tcW w:w="9390" w:type="dxa"/>
          </w:tcPr>
          <w:p w14:paraId="6E53EF93" w14:textId="22D2DCAA" w:rsidR="00CF2520" w:rsidRPr="005709BC" w:rsidRDefault="00CF2520" w:rsidP="00D119DA">
            <w:pPr>
              <w:rPr>
                <w:b/>
                <w:bCs/>
                <w:u w:val="single"/>
              </w:rPr>
            </w:pPr>
            <w:r w:rsidRPr="005709BC">
              <w:rPr>
                <w:b/>
                <w:bCs/>
                <w:u w:val="single"/>
              </w:rPr>
              <w:t xml:space="preserve">Pass/Fail: </w:t>
            </w:r>
          </w:p>
          <w:p w14:paraId="251AD908" w14:textId="04AED3D2" w:rsidR="00CF2520" w:rsidRPr="00385322" w:rsidRDefault="005709BC" w:rsidP="00D119DA">
            <w:r>
              <w:t>Pass</w:t>
            </w:r>
            <w:r w:rsidR="00B870CC">
              <w:t xml:space="preserve"> -</w:t>
            </w:r>
            <w:r>
              <w:t xml:space="preserve"> when using an unsupported version of </w:t>
            </w:r>
            <w:r w:rsidR="00166715">
              <w:t>a supported browser</w:t>
            </w:r>
            <w:r>
              <w:t xml:space="preserve">, the CRM system redirects the test user to a resource page. </w:t>
            </w:r>
            <w:r w:rsidR="00166715">
              <w:t>When t</w:t>
            </w:r>
            <w:r>
              <w:t xml:space="preserve">he </w:t>
            </w:r>
            <w:r w:rsidR="00B870CC">
              <w:t>CRM system is being accessed using</w:t>
            </w:r>
            <w:r>
              <w:t xml:space="preserve"> </w:t>
            </w:r>
            <w:r w:rsidR="00166715">
              <w:t>the latest version of a supported browser</w:t>
            </w:r>
            <w:r>
              <w:t xml:space="preserve">, the user was no longer prompted to </w:t>
            </w:r>
            <w:r w:rsidR="00B870CC">
              <w:t>update their browser</w:t>
            </w:r>
            <w:r w:rsidR="00166715">
              <w:t xml:space="preserve"> and was free to navigate through the CRM system.</w:t>
            </w:r>
          </w:p>
        </w:tc>
      </w:tr>
    </w:tbl>
    <w:p w14:paraId="362EF3C1" w14:textId="021E2E4B" w:rsidR="00095BF9" w:rsidRPr="00F31FB5" w:rsidRDefault="00095BF9" w:rsidP="00CF2520">
      <w:pPr>
        <w:rPr>
          <w:caps/>
          <w:color w:val="FFFFFF" w:themeColor="background1"/>
          <w:spacing w:val="15"/>
        </w:rPr>
      </w:pPr>
    </w:p>
    <w:sectPr w:rsidR="00095BF9" w:rsidRPr="00F31FB5"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650A6" w14:textId="77777777" w:rsidR="00787A04" w:rsidRDefault="00787A04" w:rsidP="00862194">
      <w:pPr>
        <w:spacing w:after="0" w:line="240" w:lineRule="auto"/>
      </w:pPr>
      <w:r>
        <w:separator/>
      </w:r>
    </w:p>
  </w:endnote>
  <w:endnote w:type="continuationSeparator" w:id="0">
    <w:p w14:paraId="0B8FCBB8" w14:textId="77777777" w:rsidR="00787A04" w:rsidRDefault="00787A04"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08976" w14:textId="77777777" w:rsidR="00787A04" w:rsidRDefault="00787A04" w:rsidP="00862194">
      <w:pPr>
        <w:spacing w:after="0" w:line="240" w:lineRule="auto"/>
      </w:pPr>
      <w:r>
        <w:separator/>
      </w:r>
    </w:p>
  </w:footnote>
  <w:footnote w:type="continuationSeparator" w:id="0">
    <w:p w14:paraId="05D8A4FF" w14:textId="77777777" w:rsidR="00787A04" w:rsidRDefault="00787A04" w:rsidP="00862194">
      <w:pPr>
        <w:spacing w:after="0" w:line="240" w:lineRule="auto"/>
      </w:pPr>
      <w:r>
        <w:continuationSeparator/>
      </w:r>
    </w:p>
  </w:footnote>
  <w:footnote w:id="1">
    <w:p w14:paraId="6D16B530" w14:textId="66E2C790" w:rsidR="00BA32B3" w:rsidRDefault="00BA32B3">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597DC20D" w:rsidR="00D119DA" w:rsidRPr="00A77F02" w:rsidRDefault="00D119DA">
    <w:pPr>
      <w:pStyle w:val="Header"/>
      <w:rPr>
        <w:rFonts w:ascii="Verdana" w:eastAsiaTheme="majorEastAsia" w:hAnsi="Verdana" w:cstheme="majorBidi"/>
        <w:sz w:val="20"/>
        <w:szCs w:val="20"/>
      </w:rPr>
    </w:pPr>
    <w:r>
      <w:rPr>
        <w:rFonts w:ascii="Verdana" w:eastAsiaTheme="majorEastAsia" w:hAnsi="Verdana" w:cstheme="majorBidi"/>
        <w:i/>
        <w:sz w:val="20"/>
        <w:szCs w:val="20"/>
      </w:rPr>
      <w:t>NUP1: Software Solution</w:t>
    </w:r>
    <w:r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77777777" w:rsidR="00D119DA" w:rsidRDefault="00D119DA">
    <w:pPr>
      <w:pStyle w:val="Header"/>
    </w:pPr>
    <w:r>
      <w:rPr>
        <w:rFonts w:ascii="Verdana" w:eastAsiaTheme="majorEastAsia" w:hAnsi="Verdana" w:cstheme="majorBidi"/>
        <w:i/>
        <w:sz w:val="20"/>
        <w:szCs w:val="20"/>
      </w:rPr>
      <w:t>NUP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61D0"/>
    <w:multiLevelType w:val="hybridMultilevel"/>
    <w:tmpl w:val="7C4C1760"/>
    <w:lvl w:ilvl="0" w:tplc="AB4E7A00">
      <w:start w:val="1"/>
      <w:numFmt w:val="bullet"/>
      <w:lvlText w:val="-"/>
      <w:lvlJc w:val="left"/>
      <w:pPr>
        <w:ind w:left="3600" w:hanging="360"/>
      </w:pPr>
      <w:rPr>
        <w:rFonts w:ascii="Calibri" w:eastAsiaTheme="minorHAnsi" w:hAnsi="Calibri" w:cs="Calibri" w:hint="default"/>
        <w:strike w:val="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10E6E32"/>
    <w:multiLevelType w:val="hybridMultilevel"/>
    <w:tmpl w:val="A5DA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5"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7" w15:restartNumberingAfterBreak="0">
    <w:nsid w:val="678D48CA"/>
    <w:multiLevelType w:val="hybridMultilevel"/>
    <w:tmpl w:val="60DE9FAA"/>
    <w:lvl w:ilvl="0" w:tplc="AB4E7A00">
      <w:start w:val="1"/>
      <w:numFmt w:val="bullet"/>
      <w:lvlText w:val="-"/>
      <w:lvlJc w:val="left"/>
      <w:pPr>
        <w:ind w:left="720" w:hanging="360"/>
      </w:pPr>
      <w:rPr>
        <w:rFonts w:ascii="Calibri" w:eastAsiaTheme="minorHAnsi" w:hAnsi="Calibri" w:cs="Calibri"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33C8F"/>
    <w:multiLevelType w:val="hybridMultilevel"/>
    <w:tmpl w:val="E048EFD8"/>
    <w:lvl w:ilvl="0" w:tplc="AB4E7A00">
      <w:start w:val="1"/>
      <w:numFmt w:val="bullet"/>
      <w:lvlText w:val="-"/>
      <w:lvlJc w:val="left"/>
      <w:pPr>
        <w:ind w:left="720" w:hanging="360"/>
      </w:pPr>
      <w:rPr>
        <w:rFonts w:ascii="Calibri" w:eastAsiaTheme="minorHAnsi" w:hAnsi="Calibri" w:cs="Calibri"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6FD768AA"/>
    <w:multiLevelType w:val="hybridMultilevel"/>
    <w:tmpl w:val="0D3401C2"/>
    <w:lvl w:ilvl="0" w:tplc="04090001">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2C297C"/>
    <w:multiLevelType w:val="hybridMultilevel"/>
    <w:tmpl w:val="96DE6F78"/>
    <w:lvl w:ilvl="0" w:tplc="AB4E7A00">
      <w:start w:val="1"/>
      <w:numFmt w:val="bullet"/>
      <w:lvlText w:val="-"/>
      <w:lvlJc w:val="left"/>
      <w:pPr>
        <w:ind w:left="720" w:hanging="360"/>
      </w:pPr>
      <w:rPr>
        <w:rFonts w:ascii="Calibri" w:eastAsiaTheme="minorHAnsi" w:hAnsi="Calibri" w:cs="Calibri" w:hint="default"/>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425DF8"/>
    <w:multiLevelType w:val="hybridMultilevel"/>
    <w:tmpl w:val="69FEA260"/>
    <w:lvl w:ilvl="0" w:tplc="AB4E7A00">
      <w:start w:val="1"/>
      <w:numFmt w:val="bullet"/>
      <w:lvlText w:val="-"/>
      <w:lvlJc w:val="left"/>
      <w:pPr>
        <w:ind w:left="720" w:hanging="360"/>
      </w:pPr>
      <w:rPr>
        <w:rFonts w:ascii="Calibri" w:eastAsiaTheme="minorHAnsi" w:hAnsi="Calibri" w:cs="Calibri"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9"/>
  </w:num>
  <w:num w:numId="5">
    <w:abstractNumId w:val="1"/>
  </w:num>
  <w:num w:numId="6">
    <w:abstractNumId w:val="6"/>
  </w:num>
  <w:num w:numId="7">
    <w:abstractNumId w:val="11"/>
  </w:num>
  <w:num w:numId="8">
    <w:abstractNumId w:val="12"/>
  </w:num>
  <w:num w:numId="9">
    <w:abstractNumId w:val="7"/>
  </w:num>
  <w:num w:numId="10">
    <w:abstractNumId w:val="8"/>
  </w:num>
  <w:num w:numId="11">
    <w:abstractNumId w:val="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sDC3MDQ0s7Q0NLBQ0lEKTi0uzszPAykwrAUAPedZMSwAAAA="/>
  </w:docVars>
  <w:rsids>
    <w:rsidRoot w:val="00862194"/>
    <w:rsid w:val="00034BF0"/>
    <w:rsid w:val="00037430"/>
    <w:rsid w:val="000769EE"/>
    <w:rsid w:val="00084421"/>
    <w:rsid w:val="00087D65"/>
    <w:rsid w:val="00095BF9"/>
    <w:rsid w:val="000A411B"/>
    <w:rsid w:val="000F5ADF"/>
    <w:rsid w:val="0012314E"/>
    <w:rsid w:val="00134E54"/>
    <w:rsid w:val="001375B6"/>
    <w:rsid w:val="001375D9"/>
    <w:rsid w:val="00141967"/>
    <w:rsid w:val="00147264"/>
    <w:rsid w:val="00166715"/>
    <w:rsid w:val="00235BC9"/>
    <w:rsid w:val="002538FC"/>
    <w:rsid w:val="00282F41"/>
    <w:rsid w:val="002B1571"/>
    <w:rsid w:val="00300618"/>
    <w:rsid w:val="00334EC7"/>
    <w:rsid w:val="00353A8F"/>
    <w:rsid w:val="00353B52"/>
    <w:rsid w:val="00362206"/>
    <w:rsid w:val="00375B4A"/>
    <w:rsid w:val="00376E1D"/>
    <w:rsid w:val="00381406"/>
    <w:rsid w:val="0039527E"/>
    <w:rsid w:val="003C575B"/>
    <w:rsid w:val="003F3E29"/>
    <w:rsid w:val="003F687D"/>
    <w:rsid w:val="00430B6A"/>
    <w:rsid w:val="004678E4"/>
    <w:rsid w:val="004912E9"/>
    <w:rsid w:val="00494926"/>
    <w:rsid w:val="004A6F66"/>
    <w:rsid w:val="004B4FB0"/>
    <w:rsid w:val="004B67B0"/>
    <w:rsid w:val="004C3189"/>
    <w:rsid w:val="004E3314"/>
    <w:rsid w:val="004F15C3"/>
    <w:rsid w:val="004F6914"/>
    <w:rsid w:val="005510E2"/>
    <w:rsid w:val="00561F35"/>
    <w:rsid w:val="005709BC"/>
    <w:rsid w:val="00571BEF"/>
    <w:rsid w:val="00580684"/>
    <w:rsid w:val="005F1961"/>
    <w:rsid w:val="00633123"/>
    <w:rsid w:val="00642E95"/>
    <w:rsid w:val="00673DC4"/>
    <w:rsid w:val="006B2640"/>
    <w:rsid w:val="006B3189"/>
    <w:rsid w:val="006D6CCF"/>
    <w:rsid w:val="00710845"/>
    <w:rsid w:val="00726CEB"/>
    <w:rsid w:val="007318C4"/>
    <w:rsid w:val="00740AA0"/>
    <w:rsid w:val="00767141"/>
    <w:rsid w:val="00775640"/>
    <w:rsid w:val="00785A91"/>
    <w:rsid w:val="00787A04"/>
    <w:rsid w:val="007A49ED"/>
    <w:rsid w:val="007D0DAB"/>
    <w:rsid w:val="007E15DE"/>
    <w:rsid w:val="007F1B6B"/>
    <w:rsid w:val="00800D2D"/>
    <w:rsid w:val="0081542B"/>
    <w:rsid w:val="00825C28"/>
    <w:rsid w:val="0082684E"/>
    <w:rsid w:val="00853165"/>
    <w:rsid w:val="00862194"/>
    <w:rsid w:val="0086355D"/>
    <w:rsid w:val="008704AF"/>
    <w:rsid w:val="00876E33"/>
    <w:rsid w:val="008A433C"/>
    <w:rsid w:val="008A6767"/>
    <w:rsid w:val="008C7108"/>
    <w:rsid w:val="00907998"/>
    <w:rsid w:val="009227AF"/>
    <w:rsid w:val="00947269"/>
    <w:rsid w:val="00960CC2"/>
    <w:rsid w:val="009A0C98"/>
    <w:rsid w:val="009E1FEE"/>
    <w:rsid w:val="009F6C77"/>
    <w:rsid w:val="00A12A2F"/>
    <w:rsid w:val="00A12D04"/>
    <w:rsid w:val="00A1563C"/>
    <w:rsid w:val="00A37E64"/>
    <w:rsid w:val="00A6485E"/>
    <w:rsid w:val="00A77F02"/>
    <w:rsid w:val="00A84915"/>
    <w:rsid w:val="00A949AC"/>
    <w:rsid w:val="00AA0157"/>
    <w:rsid w:val="00AA644B"/>
    <w:rsid w:val="00AD2523"/>
    <w:rsid w:val="00AE6AFF"/>
    <w:rsid w:val="00AE7710"/>
    <w:rsid w:val="00B27A03"/>
    <w:rsid w:val="00B4310E"/>
    <w:rsid w:val="00B51EC2"/>
    <w:rsid w:val="00B65CFF"/>
    <w:rsid w:val="00B75CB2"/>
    <w:rsid w:val="00B83B04"/>
    <w:rsid w:val="00B85B8A"/>
    <w:rsid w:val="00B870CC"/>
    <w:rsid w:val="00B90585"/>
    <w:rsid w:val="00BA21CD"/>
    <w:rsid w:val="00BA32B3"/>
    <w:rsid w:val="00BA776B"/>
    <w:rsid w:val="00BB72FB"/>
    <w:rsid w:val="00BC4523"/>
    <w:rsid w:val="00C34A49"/>
    <w:rsid w:val="00C44C87"/>
    <w:rsid w:val="00C539AC"/>
    <w:rsid w:val="00C54838"/>
    <w:rsid w:val="00C5507B"/>
    <w:rsid w:val="00C77DEE"/>
    <w:rsid w:val="00CC5A8A"/>
    <w:rsid w:val="00CE0DD7"/>
    <w:rsid w:val="00CE2660"/>
    <w:rsid w:val="00CE2773"/>
    <w:rsid w:val="00CF2520"/>
    <w:rsid w:val="00CF3E90"/>
    <w:rsid w:val="00D00C81"/>
    <w:rsid w:val="00D119DA"/>
    <w:rsid w:val="00D5022A"/>
    <w:rsid w:val="00D5690F"/>
    <w:rsid w:val="00D75E0B"/>
    <w:rsid w:val="00DE5C3E"/>
    <w:rsid w:val="00E03FF4"/>
    <w:rsid w:val="00E313C3"/>
    <w:rsid w:val="00E578F1"/>
    <w:rsid w:val="00E57982"/>
    <w:rsid w:val="00EA7F70"/>
    <w:rsid w:val="00F0624F"/>
    <w:rsid w:val="00F31FB5"/>
    <w:rsid w:val="00F81CF6"/>
    <w:rsid w:val="00F855CC"/>
    <w:rsid w:val="00F97A62"/>
    <w:rsid w:val="00FD3468"/>
    <w:rsid w:val="00FF7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0769EE"/>
    <w:pPr>
      <w:tabs>
        <w:tab w:val="left" w:pos="630"/>
        <w:tab w:val="right" w:leader="dot" w:pos="9350"/>
      </w:tabs>
      <w:spacing w:before="100" w:after="100" w:line="276" w:lineRule="auto"/>
    </w:pPr>
    <w:rPr>
      <w:rFonts w:eastAsiaTheme="minorEastAsia"/>
      <w:noProof/>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FootnoteText">
    <w:name w:val="footnote text"/>
    <w:basedOn w:val="Normal"/>
    <w:link w:val="FootnoteTextChar"/>
    <w:uiPriority w:val="99"/>
    <w:semiHidden/>
    <w:unhideWhenUsed/>
    <w:rsid w:val="00BA32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32B3"/>
    <w:rPr>
      <w:sz w:val="20"/>
      <w:szCs w:val="20"/>
    </w:rPr>
  </w:style>
  <w:style w:type="character" w:styleId="FootnoteReference">
    <w:name w:val="footnote reference"/>
    <w:basedOn w:val="DefaultParagraphFont"/>
    <w:uiPriority w:val="99"/>
    <w:semiHidden/>
    <w:unhideWhenUsed/>
    <w:rsid w:val="00BA32B3"/>
    <w:rPr>
      <w:vertAlign w:val="superscript"/>
    </w:rPr>
  </w:style>
  <w:style w:type="character" w:styleId="UnresolvedMention">
    <w:name w:val="Unresolved Mention"/>
    <w:basedOn w:val="DefaultParagraphFont"/>
    <w:uiPriority w:val="99"/>
    <w:semiHidden/>
    <w:unhideWhenUsed/>
    <w:rsid w:val="003C5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0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testingdebugging.sharepoint.com/oldbrows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1E7F74"/>
    <w:rsid w:val="00216130"/>
    <w:rsid w:val="00471789"/>
    <w:rsid w:val="0047202C"/>
    <w:rsid w:val="004E4522"/>
    <w:rsid w:val="007E1E53"/>
    <w:rsid w:val="0094157A"/>
    <w:rsid w:val="009714D9"/>
    <w:rsid w:val="009D2E3B"/>
    <w:rsid w:val="00A625A6"/>
    <w:rsid w:val="00A9089F"/>
    <w:rsid w:val="00B606DC"/>
    <w:rsid w:val="00BC03C7"/>
    <w:rsid w:val="00C939B0"/>
    <w:rsid w:val="00D57569"/>
    <w:rsid w:val="00DC5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36" ma:contentTypeDescription="Create a new document." ma:contentTypeScope="" ma:versionID="e74a4c74e282cb2bd662ee79b07b6fa4">
  <xsd:schema xmlns:xsd="http://www.w3.org/2001/XMLSchema" xmlns:xs="http://www.w3.org/2001/XMLSchema" xmlns:p="http://schemas.microsoft.com/office/2006/metadata/properties" xmlns:ns2="0feec74c-ecc7-44c3-9c64-3623cf89ed41" xmlns:ns3="1f707338-ea0f-4fe5-baee-59b996692b22" targetNamespace="http://schemas.microsoft.com/office/2006/metadata/properties" ma:root="true" ma:fieldsID="4f59ebc9443066388879710c220ef80a" ns2:_="" ns3:_="">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endor xmlns="0feec74c-ecc7-44c3-9c64-3623cf89ed41">1</Vendor>
    <Course_x0020_short_x0020_name xmlns="0feec74c-ecc7-44c3-9c64-3623cf89ed41" xsi:nil="true"/>
    <Discipline xmlns="0feec74c-ecc7-44c3-9c64-3623cf89ed41" xsi:nil="true"/>
    <Assessment_x0020_Type xmlns="0feec74c-ecc7-44c3-9c64-3623cf89ed41">
      <Value>Performance</Value>
    </Assessment_x0020_Type>
    <Step_x0020_Completed xmlns="0feec74c-ecc7-44c3-9c64-3623cf89ed41"/>
    <Course_x0020_title xmlns="0feec74c-ecc7-44c3-9c64-3623cf89ed41" xsi:nil="true"/>
    <Course_x0020_code xmlns="0feec74c-ecc7-44c3-9c64-3623cf89ed41" xsi:nil="true"/>
    <Doc_x0020_Type xmlns="0feec74c-ecc7-44c3-9c64-3623cf89ed41">
      <Value>Attachment</Value>
    </Doc_x0020_Type>
    <SME xmlns="0feec74c-ecc7-44c3-9c64-3623cf89ed41" xsi:nil="true"/>
    <qrac xmlns="0feec74c-ecc7-44c3-9c64-3623cf89ed41" xsi:nil="true"/>
    <Publication_x0020_Date xmlns="0feec74c-ecc7-44c3-9c64-3623cf89ed41" xsi:nil="true"/>
    <Launch_x0020_Date xmlns="0feec74c-ecc7-44c3-9c64-3623cf89ed41" xsi:nil="true"/>
    <Course_x0020_number xmlns="0feec74c-ecc7-44c3-9c64-3623cf89ed41" xsi:nil="true"/>
    <d5fh xmlns="0feec74c-ecc7-44c3-9c64-3623cf89ed41" xsi:nil="true"/>
    <Performance_x0020_Steps_x0020_Completed xmlns="0feec74c-ecc7-44c3-9c64-3623cf89ed41"/>
    <Editor0 xmlns="0feec74c-ecc7-44c3-9c64-3623cf89ed41">
      <UserInfo>
        <DisplayName/>
        <AccountId xsi:nil="true"/>
        <AccountType/>
      </UserInfo>
    </Editor0>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E166F7-F23B-40F4-9C28-4B9D489D2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15</Pages>
  <Words>3689</Words>
  <Characters>2102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Flownamics</vt:lpstr>
    </vt:vector>
  </TitlesOfParts>
  <Company>ProManagement</Company>
  <LinksUpToDate>false</LinksUpToDate>
  <CharactersWithSpaces>2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namics</dc:title>
  <dc:subject>CRM System</dc:subject>
  <dc:creator>Henry Trieu</dc:creator>
  <cp:keywords/>
  <dc:description/>
  <cp:lastModifiedBy>Henry Trieu</cp:lastModifiedBy>
  <cp:revision>29</cp:revision>
  <dcterms:created xsi:type="dcterms:W3CDTF">2019-05-03T15:26:00Z</dcterms:created>
  <dcterms:modified xsi:type="dcterms:W3CDTF">2021-11-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